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ན][༡བ]༄༅༅། །རྒྱ་གར་སྐད་དུ། པྲཛྙཱ་ནཱ་མ་མཱུ་ལ་མ་དྷྱཱ་</w:t>
      </w:r>
      <w:r>
        <w:rPr>
          <w:rStyle w:val="FootnoteReference"/>
        </w:rPr>
        <w:footnoteReference w:id="21"/>
      </w:r>
      <w:r>
        <w:t xml:space="preserve">མ་ཀ་ཀཱ་རི་ཀ</w:t>
      </w:r>
      <w:r>
        <w:rPr>
          <w:rStyle w:val="FootnoteReference"/>
        </w:rPr>
        <w:footnoteReference w:id="22"/>
      </w:r>
      <w:r>
        <w:t xml:space="preserve">། བོད་སྐད་དུ། དབུ་མ་རྩ་བའི་ཚིག་ལེའུར་བྱས་པ་ཤེས་རབ་ཅེས་བྱ་བ</w:t>
      </w:r>
      <w:r>
        <w:rPr>
          <w:rStyle w:val="FootnoteReference"/>
        </w:rPr>
        <w:footnoteReference w:id="23"/>
      </w:r>
      <w:r>
        <w:t xml:space="preserve">། འཇམ་དཔལ་གཞོན་ནུར་གྱུར་པ་ལ་ཕྱག་འཚལ་ལོ། །</w:t>
      </w:r>
      <w:r>
        <w:rPr>
          <w:rStyle w:val="FootnoteReference"/>
        </w:rPr>
        <w:footnoteReference w:id="24"/>
      </w:r>
      <w:r>
        <w:t xml:space="preserve">གང་གིས་རྟེན་ཅིང་འབྲེལ་པར་འབྱུང་། །འགག་པ་མེད་པ་སྐྱེ་མེད་པ། །ཆད་པ་མེད་པ་རྟག་མེད་པ། །འོང་བ་མེད་པ་འགྲོ་མེད་པ། །ཐ་དད་དོན་མིན་དོན་གཅིག་མིན། །སྤྲོས་པ་ཉེར་ཞི་ཞི་བསྟན་པ། །རྫོགས་པའི་སངས་རྒྱས་སྨྲ་རྣམས་ཀྱི། །དམ་པ་དེ་ལ་ཕྱག་འཚལ་ལོ། །བདག་ལས་མ་ཡིན་གཞན་ལས་མིན། །གཉིས་ལས་མ་ཡིན་རྒྱུ་མེད་མིན། །དངོས་པོ་གང་དག་གང་ན་ཡང་། །སྐྱེ་བ་ནམ་ཡང་ཡོད་མ་ཡིན། །རྐྱེན་རྣམ་བཞི་སྟེ་རྒྱུ་དང་ནི། །དམིགས་པ་དང་ནི་དེ་མ་ཐག །བདག་པོ་ཡང་ནི་དེ་བཞིན་ཏེ། །རྐྱེན་ལྔ་པ་ནི་ཡོད་མ་ཡིན། །དངོས་པོ་རྣམས་ཀྱི་རང་བཞིན་ནི། །རྐྱེན་ལ་སོགས་ལ་ཡོད་མ་ཡིན། །བདག་གི་དངོས་པོ་ཡོད་མིན་ན། །གཞན་དངོས་ཡོད་པ་མ་ཡིན་ནོ། །བྱ་བ་རྐྱེན་དང་ལྡན་པ་ཡིན། །རྐྱེན་དང་མི་ལྡན་བྱ་བ་མེད། །བྱ་བ་མི་ལྡན་རྐྱེན་[༢ན]མ་ཡིན། །བྱ་བ་ལྡན་ཡོད་འོན་ཏེ་ན། །འདི་དག་ལ་བརྟེན་སྐྱེ་བས་ན། །དེ་ཕྱིར་འདི་དག་རྐྱེན་ཅེས་གྲག །ཇི་སྲིད་མི་སྐྱེ་དེ་སྲིད་དུ། །འདི་དག་རྐྱེན་མིན་ཇི་ལྟར་མིན། །མེད་དམ་ཡོད་པའི་དོན་ལ་ཡང་། །རྐྱེན་ནི་རུང་བ་མ་ཡིན་ཏེ། །མེད་ན་གང་གི་རྐྱེན་དུ་འགྱུར། །ཡོད་ན་རྐྱེན་གྱིས་ཅི་ཞིག་བྱ། །གང་ཚེ་ཆོས་ནི་ཡོད་པ་དང་། །མེད་དང་ཡོད་མེད་མི་འགྲུབ་པ</w:t>
      </w:r>
      <w:r>
        <w:rPr>
          <w:rStyle w:val="FootnoteReference"/>
        </w:rPr>
        <w:footnoteReference w:id="25"/>
      </w:r>
      <w:r>
        <w:t xml:space="preserve">། །ཇི་ལྟར་སྒྲུབ་བྱེད་རྒྱུ་ཞེས་བྱ། །དེ་ལྟ་ཡིན་ན་མི་རིགས་སོ། །ཡོད་པའི་ཆོས་འདི་དམིགས་པ་ནི། །མེད་པ་ཁོ་ན་ཉེ་བར་བསྟན། །ཅི་སྟེ་ཆོས་ནི་དམིགས་མེད་ན། །དམིགས་པ་ཡོད་པར་ག་ལ་འགྱུར། །ཆོས་རྣམས་སྐྱེས་པ་མ་ཡིན་ན། །འགག་པ་འཐད་པར་མི་འགྱུར་རོ། །དེ་ཕྱིར་དེ་མ་ཐག་མི་རིགས། །འགགས་ན་རྐྱེན་ཡང་གང་ཞིག་ཡིན། །དངོས་པོ་རང་བཞིན་མེད་རྣམས་ཀྱི། །ཡོད་པ་གང་ཕྱིར་ཡོད་མིན་ན། །འདི་ཡོད་པས་ན་འདི་འབྱུང་ཞེས། །བྱ་བ་འདི་ནི་འཐད་མ་ཡིན། །རྐྱེན་རྣམས་སོ་སོ་འདུས་པ་ལ། །འབྲས་བུ་དེ་ནི་མེད་པ་ཉིད། །རྐྱེན་རྣམས་ལ་ནི་གང་མེད་པ། །དེ་ནི་རྐྱེན་ལས་ཇི་ལྟར་སྐྱེ། །ཅི་སྟེ་དེ་ནི་མེད་པར་ཡང་</w:t>
      </w:r>
      <w:r>
        <w:rPr>
          <w:rStyle w:val="FootnoteReference"/>
        </w:rPr>
        <w:footnoteReference w:id="26"/>
      </w:r>
      <w:r>
        <w:t xml:space="preserve">། །རྐྱེན་དེ་དག་ལས་སྐྱེ་འགྱུར་ན། །རྐྱེན་མ་ཡིན་པ་དག་ལས་ཀྱང་། །ཅི་ཡི་ཕྱིར་ན་སྐྱེ་མི་འགྱུར། །འབྲས་བུ་རྐྱེན་གྱི་རང་བཞིན་ན། །རྐྱེན་རྣམས་བདག་གི་རང་[༢བ]བཞིན་མིན། །བདག་དངོས་མིན་ལས་འབྲས་བུ་གང་། །དེ་ནི་ཇི་ལྟར་རྐྱེན་རང་བཞིན། །དེ་ཕྱིར་རྐྱེན་གྱི་རང་བཞིན་མིན། །རྐྱེན་མིན་རང་བཞིན་འབྲས་བུ་ནི། །ཡོད་མིན་འབྲས་བུ་མེད་པས་ན། །རྐྱེན་མིན་རྐྱེན་དུ་ག་ལ་འགྱུར། །རྐྱེན་བརྟག་པ་ཞེས་བྱ་བ་སྟེ། །རབ་ཏུ་བྱེད་པདང་པོའོ།། །།རེ་ཞིག་སོང་ལ་མི་འགྲོ་སྟེ། །མ་སོང་བ་ལའང་འགྲོ་བ་མིན། །སོང་དང་མ་སོང་མ་གཏོགས་པར། །བགོམ་པ་ཤེས་པར་མི་འགྱུར་རོ། །གང་ན་གཡོ་བ་དེ་ན་འགྲོ། །དེ་ཡང་གང་གི་</w:t>
      </w:r>
      <w:r>
        <w:rPr>
          <w:rStyle w:val="FootnoteReference"/>
        </w:rPr>
        <w:footnoteReference w:id="27"/>
      </w:r>
      <w:r>
        <w:t xml:space="preserve">བགོམ་པ་ལ། །གཡོ་བ་སོང་མིན་མ་སོང་མིན། །དེ་ཕྱིར་བགོམ་ལ་འགྲོ་བ་ཡོད། །བགོམ་ལ་འགྲོ་བ་ཡིན་པར་ནི། །ཇི་ལྟ་བུར་ན་འཐད་པར་འགྱུར། །གང་ཚེ་འགྲོ་བ་མེད་པ་ཡི། །བགོམ་པ་འཐད་པ་མེད་ཕྱིར་རོ། །གང་གི་བགོམ་པ་ལ་འགྲོ་བ། །དེ་ཡི་བགོམ་ལ་འགྲོ་མེད་པར། །ཐལ་བར་འགྱུར་ཏེ་གང་གི་ཕྱིར། །བགོམ་ལ་འགྲོ་བ་ཡིན་ཕྱིར་རོ། །བགོམ་ལ་འགྲོ་བ་ཡོད་ན་ནི། །འགྲོ་བ་གཉིས་སུ་ཐལ་འགྱུར་ཏེ། །གང་གིས་དེ་བགོམ་འགྱུར་བ་དང་། །དེ་ལ་འགྲོ་བ་གང་ཡིན་པའོ། །འགྲོ་བ་གཉིས་སུ་ཐལ་འགྱུར་ན། །འགྲོ་བ་པོ་ཡང་གཉིས་སུ་འགྱུར། །གང་ཕྱིར་འགྲོ་པོ་མེད་པར་ནི། །འགྲོ་བ་འཐད་པར་མི་འགྱུར་ཕྱིར། །གལ་ཏེ་འགྲོ་པོ་མེད་གྱུར་</w:t>
      </w:r>
      <w:r>
        <w:rPr>
          <w:rStyle w:val="FootnoteReference"/>
        </w:rPr>
        <w:footnoteReference w:id="28"/>
      </w:r>
      <w:r>
        <w:t xml:space="preserve">ན། །འགྲོ་བ་འཐད་པར་མི་འགྱུར་ཏེ། །འགྲོ་བ་མེད་ན་འགྲོ་བ་པོ། །ཡོད་པ་ཉིད་དུ་ག་ལ་འགྱུར། །རེ་ཞིག་འགྲོ་པོ་མི་འགྲོ་སྟེ། །འགྲོ་བ་པོ་མིན་འགྲོ་བ་མིན། །འགྲོ་པོ་འགྲོ་པོ་མིན་ལས་གཞན། །གསུམ་པ་གང་ཞིག་འགྲོ་བར་འགྱུར། །གང་ཚེ་འགྲོ་བ་མེད་པར་ནི། །འགྲོ་པོ་འཐད་པར་མི་འགྱུར་ན། །རེ་ཞིག་འགྲོ་པོ་འགྲོའོ་ཞེས། །ཇི་ལྟར་འཐད་པ་ཉིད་དུ་འགྱུར། །གང་གི་ཕྱོགས་ལ་འགྲོ་བ་པོ། །འགྲོ་བ་དེ་ལ་འགྲོ་མེད་པའི། །འགྲོ་པོ་ཡིན་པར་ཐལ་འགྱུར་ཏེ། །འགྲོ་པོ་འགྲོ་བར་འདོད་ཕྱིར་རོ། །གལ་ཏེ་འགྲོ་པོ་འགྲོ་གྱུར་</w:t>
      </w:r>
      <w:r>
        <w:rPr>
          <w:rStyle w:val="FootnoteReference"/>
        </w:rPr>
        <w:footnoteReference w:id="29"/>
      </w:r>
      <w:r>
        <w:t xml:space="preserve">ན། །འགྲོ་བ་གཉིས་སུ་ཐལ་འགྱུར་ཏེ། །གང་གིས་</w:t>
      </w:r>
      <w:r>
        <w:rPr>
          <w:rStyle w:val="FootnoteReference"/>
        </w:rPr>
        <w:footnoteReference w:id="30"/>
      </w:r>
      <w:r>
        <w:t xml:space="preserve">འགྲོ་པོར་མངོན་པ་དང་། །འགྲོ་པོར་གྱུར་ནས་གང་འགྲོ་བའོ། །སོང་ལ་འགྲོ་བའི་རྩོམ་མེད་དེ། །མ་སོང་བ་ལའང་འགྲོ་རྩོམ་མེད། །བགོམ་ལ་རྩོམ་པ་</w:t>
      </w:r>
      <w:r>
        <w:rPr>
          <w:rStyle w:val="FootnoteReference"/>
        </w:rPr>
        <w:footnoteReference w:id="31"/>
      </w:r>
      <w:r>
        <w:t xml:space="preserve">ཡོད་མིན་ན། །གང་དུ་འགྲོ་བ་རྩོམ་པར་བྱེད། །འགྲོ་བ་རྩོམ་པའི་སྔ་རོལ་ན། །གང་དུ་འགྲོ་བ་རྩོམ་འགྱུར་བ། །བགོམ་པ་མེད་ཅིང་སོང་བ་མེད། །མ་སོང་[༣ན]འགྲོ་བ་ག་ལ་ཡོད། །འགྲོ་རྩོམ་རྣམ་པ་ཐམས་ཅད་དུ། །སྣང་བ་མེད་པ་ཉིད་ཡིན་ན། །སོང་བ་ཅི་ཞིག་བགོམ་པ་ཅི། །མ་སོང་ཅི་ཞིག་རྣམ་པར་བརྟག །རེ་ཞིག་འགྲོ་པོ་མི་སྡོད་དེ། །འགྲོ་བ་པོ་མིན་སྡོད་པ་མིན། །འགྲོ་པོ་འགྲོ་པོ་མིན་ལས་གཞན། །གསུམ་པ་གང་ཞིག་སྡོད་པར་འགྱུར། །གང་ཚེ་འགྲོ་བ་མེད་པར་ནི། །འགྲོ་པོ་འཐད་པར་མི་འགྱུར་ན། །རེ་ཞིག་འགྲོ་པོ་སྡོད་དོ་ཞེས། །ཇི་ལྟར་འཐད་པ་ཉིད་དུ་འགྱུར། །བགོམ་ལམ་</w:t>
      </w:r>
      <w:r>
        <w:rPr>
          <w:rStyle w:val="FootnoteReference"/>
        </w:rPr>
        <w:footnoteReference w:id="32"/>
      </w:r>
      <w:r>
        <w:t xml:space="preserve">ལྡོག་པར་མི་འགྱུར་ཏེ། །སོང་དང་མ་སོང་ལས་ཀྱང་མིན། །འགྲོ་བ་དང་ནི་འཇུག་པ་དང་། །ལྡོག་པ་ཡང་ནི་འགྲོ་དང་མཚུངས། །འགྲོ་བ་དེ་དང་འགྲོ་བ་པོ། །དེ་ཉིད་ཅེས་ཀྱང་བྱར་མི་རུང་། །འགྲོ་བ་དང་ནི་འགྲོ་བ་པོ། །གཞན་ཉིད་ཅེས་ཀྱང་བྱར་མི་རུང་། །གལ་ཏེ་འགྲོ་བ་གང་ཡིན་པ། །དེ་ཉིད་འགྲོ་པོ་ཡིན་གྱུར་</w:t>
      </w:r>
      <w:r>
        <w:rPr>
          <w:rStyle w:val="FootnoteReference"/>
        </w:rPr>
        <w:footnoteReference w:id="33"/>
      </w:r>
      <w:r>
        <w:t xml:space="preserve">ན། །བྱེད་པ་པོ་དང་ལས་ཉིད་ཀྱང་། །གཅིག་པ་ཉིད་དུ་ཐལ་བར་འགྱུར། །གལ་ཏེ་འགྲོ་དང་འགྲོ་བ་པོ། །གཞན་པ་ཉིད་དུ་རྣམ་བརྟག་ན། །འགྲོ་པོ་མེད་པའི་འགྲོ་བ་དང་། །འགྲོ་བ་མེད་པའི་འགྲོ་པོར་འགྱུར། །གང་དག་དངོས་པོ་གཅིག་པ་དང་། །དངོས་པོ་གཞན་པ་ཉིད་དུ་ནི། །གྲུབ་པར་གྱུར་པ་ཡོད་མིན་ན། །དེ་གཉིས་</w:t>
      </w:r>
      <w:r>
        <w:rPr>
          <w:rStyle w:val="FootnoteReference"/>
        </w:rPr>
        <w:footnoteReference w:id="34"/>
      </w:r>
      <w:r>
        <w:t xml:space="preserve">གྲུབ་པ་ཇི་ལྟར་ཡོད། །འགྲོ་པ་གང་གིས་འགྲོ་པོར་མངོན། །འགྲོ་བ་དེ་ནི་དེ་འགྲོ་མིན། །གང་ཕྱིར་འགྲོ་བའི་སྔ་རོལ་མེད། །གང་ཞིག་གང་དུ་འགྲོ་བར་འགྱུར། །འགྲོ་བ་གང་གི་</w:t>
      </w:r>
      <w:r>
        <w:rPr>
          <w:rStyle w:val="FootnoteReference"/>
        </w:rPr>
        <w:footnoteReference w:id="35"/>
      </w:r>
      <w:r>
        <w:t xml:space="preserve">འགྲོ་པོར་མངོན། །དེ་ལས་གཞན་པ་དེ་འགྲོ་མིན། །གང་ཕྱིར་འགྲོ་པོ་གཅིག་པུ་ལ། །འགྲོ་བ་གཉིས་སུ་མི་འཐད་དོ། །འགྲོ་པོ་ཡིན་པར་གྱུར་པ་ནི། །འགྲོ་རྣམ་གསུམ་དུ་འགྲོ་མི་བྱེད། །མ་ཡིན་པར་ནི་གྱུར་དེ་ཡང་། །འགྲོ་རྣམ་གསུམ་དུ་འགྲོ་མི་བྱེད། །ཡིན་དང་མ་ཡིན་གྱུར་པ་ཡང་། །འགྲོ་རྣམ་གསུམ་དུ་འགྲོ་མི་བྱེད། །དེ་ཕྱིར་འགྲོ་དང་འགྲོ་པོ་དང་། །བགྲོད་པར་བྱ་བའང་</w:t>
      </w:r>
      <w:r>
        <w:rPr>
          <w:rStyle w:val="FootnoteReference"/>
        </w:rPr>
        <w:footnoteReference w:id="36"/>
      </w:r>
      <w:r>
        <w:t xml:space="preserve">ཡོད་མ་ཡིན། །འགྲོ་བ་དང་འོང་བ་བརྟག་པ་ཞེས་བྱ་བ་སྟེ་རབ་ཏུ་བྱེད་པ་གཉིས་པའོ།། །།ལྟ་དང་ཉན་དང་སྣོམ་པ་དང་། །མྱོང་</w:t>
      </w:r>
      <w:r>
        <w:rPr>
          <w:rStyle w:val="FootnoteReference"/>
        </w:rPr>
        <w:footnoteReference w:id="37"/>
      </w:r>
      <w:r>
        <w:t xml:space="preserve">བར་བྱེད་དང་རེག་བྱེད་ཡིད། །དབང་པོ་དྲུག་སྟེ་དེ་དག་གི། །སྤྱོད་ཡུལ་བལྟ་བར་བྱ་</w:t>
      </w:r>
      <w:r>
        <w:rPr>
          <w:rStyle w:val="FootnoteReference"/>
        </w:rPr>
        <w:footnoteReference w:id="38"/>
      </w:r>
      <w:r>
        <w:t xml:space="preserve">ལ་སོགས། །ལྟ་དེ་རང་གི་བདག་ཉིད་ནི། །དེ་ལ་ལྟ་བ་མ་ཡིན་ཉིད། །གང་ཞིག་བདག་ལ་མི་ལྟ་བ། །དེ་དག་གཞན་ལ་ཇི་ལྟར་ལྟ། [༣བ]།ལྟ་བ་རབ་ཏུ་བསྒྲུབ་པའི་ཕྱིར། །མེ་ཡི་དཔེས་ནི་ནུས་མ་ཡིན། །སོང་དང་མ་སོང་བསྒོམ་པ་</w:t>
      </w:r>
      <w:r>
        <w:rPr>
          <w:rStyle w:val="FootnoteReference"/>
        </w:rPr>
        <w:footnoteReference w:id="39"/>
      </w:r>
      <w:r>
        <w:t xml:space="preserve">ཡིས། །དེ་ནི་ལྟ་</w:t>
      </w:r>
      <w:r>
        <w:rPr>
          <w:rStyle w:val="FootnoteReference"/>
        </w:rPr>
        <w:footnoteReference w:id="40"/>
      </w:r>
      <w:r>
        <w:t xml:space="preserve">བཅས་ལན་བཏབ་བོ། །གང་ཚེ་ཅུང་ཟད་མི་ལྟ་བ། །ལྟ་བར་བྱེད་པ་མ་ཡིན་ནོ། །ལྟ་བས་ལྟ་བར་བྱེད་ཅེས་བྱར། །དེ་ནི་ཇི་ལྟར་རིགས་པར་འགྱུར། །ལྟ་བ་ལྟ་ཉིད་མ་ཡིན་ཏེ། །ལྟ་བ་མིན་པ་མི་ལྟ་ཉིད། །ལྟ་བ་ཉིད་ཀྱིས་ལྟ་བ་པོའང་། །རྣམ་པར་བཤད་པར་ཤེས་པར་བྱ། །མ་སྤངས་ལྟ་པོ་ཡོད་མིན་ཏེ། །ལྟ་བ་སྤངས་པར་གྱུར་ཀྱང་ངོ་། །ལྟ་པོ་མེད་ན་བལྟ་</w:t>
      </w:r>
      <w:r>
        <w:rPr>
          <w:rStyle w:val="FootnoteReference"/>
        </w:rPr>
        <w:footnoteReference w:id="41"/>
      </w:r>
      <w:r>
        <w:t xml:space="preserve">བྱ་དང་། །ལྟ་བ་དེ་དག་ག་ལ་ཡོད</w:t>
      </w:r>
      <w:r>
        <w:rPr>
          <w:rStyle w:val="FootnoteReference"/>
        </w:rPr>
        <w:footnoteReference w:id="42"/>
      </w:r>
      <w:r>
        <w:t xml:space="preserve">། །བལྟ་བྱ་ལྟ་བ་</w:t>
      </w:r>
      <w:r>
        <w:rPr>
          <w:rStyle w:val="FootnoteReference"/>
        </w:rPr>
        <w:footnoteReference w:id="43"/>
      </w:r>
      <w:r>
        <w:t xml:space="preserve">མེད་པའི་ཕྱིར། །རྣམ་པར་ཤེས་པ་ལ་སོགས་བཞི། །ཡོད་མིན་ཉེ་བར་ལེན་ལ་སོགས། །ཇི་ལྟ་བུར་ན་ཡོད་པར་འགྱུར། །ལྟ་བས་</w:t>
      </w:r>
      <w:r>
        <w:rPr>
          <w:rStyle w:val="FootnoteReference"/>
        </w:rPr>
        <w:footnoteReference w:id="44"/>
      </w:r>
      <w:r>
        <w:t xml:space="preserve">ཉན་དང་སྣོམ་པ་དང་། །མྱོང་</w:t>
      </w:r>
      <w:r>
        <w:rPr>
          <w:rStyle w:val="FootnoteReference"/>
        </w:rPr>
        <w:footnoteReference w:id="45"/>
      </w:r>
      <w:r>
        <w:t xml:space="preserve">བར་བྱེད་དང་རེག་བྱེད་ཡིད། །ཉན་པ་པོ་དང་མཉན་ལ་སོགས། །རྣམ་པར་བཤད་པར་ཤེས་པར་བྱ། །དབང་པོ་བརྟག་པ་ཞེས་བྱ་བ་སྟེ་རབ་ཏུ་བྱེད་པ་གསུམ་པའོ།། །།གཟུགས་ཀྱི་རྒྱུ་ནི་མ་གཏོགས་པར། །གཟུགས་ནི་དམིགས་པར་མི་འགྱུར་རོ། །གཟུགས་ཞེས་བྱ་བ་མ་གཏོགས་པར། །གཟུགས་ཀྱི་རྒྱུ་ཡང་མི་སྣང་ངོ་། །གཟུགས་ཀྱི་རྒྱུ་ནི་མ་གཏོགས་པར། །གཟུགས་ན་གཟུགས་ནི་རྒྱུ་མེད་པར། །ཐལ་བར་གྱུར་</w:t>
      </w:r>
      <w:r>
        <w:rPr>
          <w:rStyle w:val="FootnoteReference"/>
        </w:rPr>
        <w:footnoteReference w:id="46"/>
      </w:r>
      <w:r>
        <w:t xml:space="preserve">ཏེ་དོན་གང་ཡང་། །རྒྱུ་མེད་པ་ནི་གང་ནའང་མེད། །གལ་ཏེ་གཟུགས་ནི་མ་གཏོགས་པར། །གཟུགས་ཀྱི་རྒྱུ་ཞིག་ཡོད་ན་ནི། །འབྲས་བུ་མེད་པའི་རྒྱུར་འགྱུར་ཏེ། །འབྲས་བུ་མེད་པའི་རྒྱུ་མེད་དོ། །གཟུགས་ཡོད་ན་ཡང་གཟུགས་ཀྱི་ནི། །རྒྱུ་ཡང་འཐད་པར་མི་འགྱུར་ཉིད། །གཟུགས་མེད་ན་ཡང་གཟུགས་ཀྱི་ནི། །རྒྱུ་ཡང་འཐད་པར་མི་འགྱུར་ཉིད། །རྒྱུ་མེད་པ་ཡི་གཟུགས་དག་ནི། །འཐད་པར་མི་རུང་རུང་མིན་ཉིད། །དེ་ཕྱིར་གཟུགས་ཀྱི་རྣམ་པར་རྟོག །འགའ་ཡང་རྣམ་པར་བརྟག་མི་བྱ། །འབྲས་བུ་རྒྱུ་དང་འདྲ་བ་ཞེས། །བྱ་བ་འཐད་པ་མ་ཡིན་ཏེ། །འབྲས་བུ་རྒྱུ་དང་མི་འདྲ་ཞེས། །བྱ་བའང་འཐད་པ་མ་ཡིན་ནོ། །ཚོར་དང་འདུ་ཤེས་འདུ་བྱེད་དང་། །སེམས་དང་དངོས་པོ་ཐམས་ཅད་ཀྱང་། །རྣམ་པ་དག་ནི་ཐམས་ཅད་དུ། །གཟུགས་ཉིད་ཀྱིས་</w:t>
      </w:r>
      <w:r>
        <w:rPr>
          <w:rStyle w:val="FootnoteReference"/>
        </w:rPr>
        <w:footnoteReference w:id="47"/>
      </w:r>
      <w:r>
        <w:t xml:space="preserve">ནི་རིམ་པ་མཚུངས། །སྟོང་པ་ཉིད་ཀྱིས་བརྩད་བྱས་ཏེ། །གང་ཞིག་ལན་འདེབས་སྨྲ་བྱེད་པ། །དེ་ཡིས་ཐམས་ཅད་[༤ན]ལན་བཏབ་མིན། །བསྒྲུབ་པར་བྱ་དང་མཚུངས་པར་འགྱུར། །སྟོང་པ་ཉིད་ཀྱིས་བཤད་བྱས་ཚེ། །གང་ཞིག་སྐྱོན་འདོགས་སྨྲ་བྱེད་པ། །དེ་ཡིས་ཐམས་ཅད་སྐྱོན་བཏགས་མིན། །བསྒྲུབ་པར་བྱ་དང་མཚུངས་པར་འགྱུར། །ཕུང་པོ་བརྟག་པ་ཞེས་བྱ་བ་སྟེ་རབ་ཏུ་བྱེད་པ་བཞི་པའོ།། །།ནམ་མཁའི་མཚན་ཉིད་སྔ་རོལ་ན། །ནམ་མཁའ་ཅུང་ཟད་ཡོད་མ་ཡིན། །གལ་ཏེ་མཚན་ལས་སྔ་གྱུར་ན། །མཚན་ཉིད་མེད་པར་ཐལ་བར་འགྱུར། །མཚན་ཉིད་མེད་པའི་དངོས་པོ་ནི། །འགའ་ཡང་གང་ནའང་ཡོད་མ་ཡིན། །མཚན་ཉིད་མེད་པའི་དངོས་མེད་ན། །མཚན་ཉིད་གང་དུ་འཇུག་པར་འགྱུར། །མཚན་ཉིད་མེད་ལ་མཚན་ཉིད་ནི། །མི་འཇུག་མཚན་ཉིད་བཅས་ལ་མིན། །མཚན་བཅས་མཚན་ཉིད་མེད་པ་ལས། །གཞན་ལའང་འཇུག་པར་མི་འགྱུར་རོ། །མཚན་ཉིད་འཇུག་པ་མ་ཡིན་ན། །མཚན་གཞི་འཐད་པར་མི་འགྱུར་རོ། །མཚན་གཞི་འཐད་པ་མ་ཡིན་ན། །མཚན་ཉིད་ཀྱང་ནི་ཡོད་མ་ཡིན། །དེ་ཕྱིར་མཚན་གཞི་ཡོད་མིན་ཏེ། །མཚན་ཉིད་ཡོད་པ་ཉིད་མ་ཡིན། །མཚན་གཞི་མཚན་ཉིད་མ་གཏོགས་པའི། །དངོས་པོ་ཡང་ནི་ཡོད་མ་ཡིན། །དངོས་པོ་ཡོད་པ་མ་ཡིན་ན། །དངོས་མེད་གང་གི་ཡིན་པར་འགྱུར། །དངོས་དང་དངོས་མེད་མི་མཐུན་ཆོས། །གང་གིས་དངོས་དང་དངོས་མེད་ཤེས། །དེ་ཕྱིར་ནམ་མཁའ་དངོས་པོ་མིན། །དངོས་མེད་མ་ཡིན་མཚན་གཞི་མིན། །མཚན་ཉིད་མ་ཡིན་ཁམས་ལྔ་པོ། །གཞན་གང་དག་ཀྱང་ནམ་མཁའ་མཚུངས། །བློ་ཆུང་གང་དག་དངོས་རྣམས་ལ། །ཡོད་པ་ཉིད་དང་མེད་ཉིད་དུ། །ལྟ་བ་དེ་</w:t>
      </w:r>
      <w:r>
        <w:rPr>
          <w:rStyle w:val="FootnoteReference"/>
        </w:rPr>
        <w:footnoteReference w:id="48"/>
      </w:r>
      <w:r>
        <w:t xml:space="preserve">ནི་བལྟ་བྱ་བ། །ཉེ་བར་ཞི་བ་ཞི་མི་མཐོང་། །ཁམས་བརྟག་པ་ཞེས་བྱ་བ་སྟེ་རབ་ཏུ་བྱེད་པ་ལྔ་པའོ།། །།གལ་ཏེ་འདོད་ཆགས་སྔ་རོལ་ན། །འདོད་ཆགས་མེད་པའི་ཆགས་ཡོད་ན། །དེ་ལ་བརྟེན་</w:t>
      </w:r>
      <w:r>
        <w:rPr>
          <w:rStyle w:val="FootnoteReference"/>
        </w:rPr>
        <w:footnoteReference w:id="49"/>
      </w:r>
      <w:r>
        <w:t xml:space="preserve">ནས་འདོད་ཆགས་ཡོད། །ཆགས་ཡོད་འདོད་ཆགས་ཡོད་པར་འགྱུར། །ཆགས་པ་ཡོད་པར་འགྱུར་ནའང་། །འདོད་ཆགས་ཡོད་པར་ག་ལ་འགྱུར། །ཆགས་པ་ལ་ཡང་འདོད་ཆགས་ནི། །ཡོད་དམ་མེད་ཀྱང་རིམ་པ་མཚུངས། །འདོད་ཆགས་དང་ནི་ཆགས་པ་དག།ལྷན་ཅིག་ཉིད་དུ་སྐྱེ་མི་རིགས། །འདི་ལྟར་འདོད་ཆགས་ཆགས་པ་དག [༤བ]།ཕན་ཚུན་ལྟོས་པ་</w:t>
      </w:r>
      <w:r>
        <w:rPr>
          <w:rStyle w:val="FootnoteReference"/>
        </w:rPr>
        <w:footnoteReference w:id="50"/>
      </w:r>
      <w:r>
        <w:t xml:space="preserve">མེད་པར་འགྱུར། །གཅིག་ཉིད་ལྷན་ཅིག་ཉིད་མེད་དེ</w:t>
      </w:r>
      <w:r>
        <w:rPr>
          <w:rStyle w:val="FootnoteReference"/>
        </w:rPr>
        <w:footnoteReference w:id="51"/>
      </w:r>
      <w:r>
        <w:t xml:space="preserve">། །དེ་ཉིད་དེ་དང་ལྷན་ཅིག་མིན། །ཅི་སྟེ་ཐ་དད་ཉིད་ཡིན་ན། །ལྷན་ཅིག་ཉིད་དུ་ཇི་ལྟར་འགྱུར། །གལ་ཏེ་གཅིག་པུ་ལྷན་ཅིག་ན། །གྲོགས་མེད་པ་ཡང་དེ་འགྱུར་རོ། །གལ་ཏེ་ཐ་དད་ལྷན་ཅིག་ན། །གྲོགས་མེད་པར་ཡང་དེར་འགྱུར་རོ། །གལ་ཏེ་ཐ་དད་ལྷན་ཅིག་ན། །ཅི་གོ་འདོད་ཆགས་ཆགས་པ་དག །ཐ་དད་ཉིད་དུ་གྲུབ་འགྱུར་རམ། །དེས་ན་དེ་གཉིས་ལྷན་ཅིག་འགྱུར། །གལ་ཏེ་འདོད་ཆགས་ཆགས་པ་དག །ཐ་དད་ཉིད་དུ་གྲུབ་གྱུར་</w:t>
      </w:r>
      <w:r>
        <w:rPr>
          <w:rStyle w:val="FootnoteReference"/>
        </w:rPr>
        <w:footnoteReference w:id="52"/>
      </w:r>
      <w:r>
        <w:t xml:space="preserve">ན། །དེ་དག་ལྷན་ཅིག་ཉིད་དུ་ནི། །ཅི་ཡི་ཕྱིར་ན་ཡོངས་སུ་རྟོག །ཐ་དད་གྲུབ་པར་མ་གྱུར་པས། །དེ་ཕྱིར་ལྷན་ཅིག་འདོད་བྱེད་ན། །ལྷན་ཅིག་རབ་ཏུ་གྲུབ་པའི་</w:t>
      </w:r>
      <w:r>
        <w:rPr>
          <w:rStyle w:val="FootnoteReference"/>
        </w:rPr>
        <w:footnoteReference w:id="53"/>
      </w:r>
      <w:r>
        <w:t xml:space="preserve">ཕྱིར། །ཐ་དད་ཉིད་དུ་ཡང་འདོད་དམ། །ཐ་དད་དངོས་པོ་མ་གྲུབ་པས། །ལྷན་ཅིག་དངོས་པོ་འགྲུབ་མི་འགྱུར། །ཐ་དད་དངོས་པོ་གང་ཡོད་ན། །ལྷན་ཅིག་དངོས་པོར་འདོད་པར་བྱེད། །དེ་ལྟར་འདོད་ཆགས་ཆགས་པ་དག །ལྷན་ཅིག་ལྷན་ཅིག་མིན་མི་འགྲུབ། །འདོད་ཆགས་བཞིན་དུ་ཆོས་རྣམས་ཀུན། །ལྷན་ཅིག་ལྷན་ཅིག་མིན་མི་འགྲུབ། །འདོད་ཆགས་དང་ཆགས་པ་བརྟག་པ་ཞེས་བྱ་བ་སྟེ་རབ་ཏུ་བྱེད་པ་དྲུག་པའོ།། །།གལ་ཏེ་སྐྱེ་བ་འདུས་བྱས་ན། །དེ་ལ་མཚན་ཉིད་གསུམ་ལྡན་འགྱུར། །ཅི་སྟེ་སྐྱེ་བ་འདུས་མ་བྱས། །ཇི་ལྟར་འདུས་བྱས་མཚན་ཉིད་ཡིན། །སྐྱེ་ལ་སོགས་གསུམ་</w:t>
      </w:r>
      <w:r>
        <w:rPr>
          <w:rStyle w:val="FootnoteReference"/>
        </w:rPr>
        <w:footnoteReference w:id="54"/>
      </w:r>
      <w:r>
        <w:t xml:space="preserve">སོ་སོ་ཡིས། །འདུས་བྱས་མཚན་ཉིད་བྱ་བར་ནི། །ནུས་མིན་གཅིག་ལ་དུས་གཅིག་ཏུ། །འདུས་པ་ཡང་ནི་ཇི་ལྟར་རུང་། །སྐྱེ་དང་གནས་དང་འཇིག་རྣམས་ལ། །འདུས་བྱས་མཚན་ཉིད་གཞན་ཞིག་ནི། །གལ་ཏེ་ཡོད་ན་ཐུག་མེད་འགྱུར། །མེད་ན་དེ་དག་འདུས་བྱས་མིན། །སྐྱེ་བའི་སྐྱེ་བས་རྩ་བ་ཡི། །སྐྱེ་བ་འབའ་ཞིག་སྐྱེད་པར་བྱེད། །རྩ་བའི་སྐྱེ་བས་སྐྱེ་བ་ཡི། །སྐྱེ་བའང་སྐྱེད་པར་བྱེད་པ་ཡིན། །གལ་ཏེ་ཁྱོད་ཀྱི་སྐྱེ་བའི་སྐྱེས། །རྩ་བའི་སྐྱེ་བ་སྐྱེད་བྱེད་ན། །ཁྱོད་ཀྱི་རྩ་བས་མ་བསྐྱེད་དེས། །དེ་ནི་ཇི་ལྟར་སྐྱེད་པར་བྱེད། །གལ་ཏེ་ཁྱོད་ཀྱི་རྩ་བ་ཡིས། །བསྐྱེད་པ་དེ་ཡིས་རྩ་སྐྱེད་ན། །དེས་མ་བསྐྱེད་པའི་རྩ་བ་དེས། །དེ་ནི་ཇི་ལྟར་སྐྱེད་པར་བྱེད། །གལ་ཏེ་མ་སྐྱེས་པ་དེ་ཡིས། །དེ་[༥ན]སྐྱེད་པར་ནི་བྱེད་ནུས་ན། །ཁྱོད་ཀྱི་སྐྱེ་བཞིན་པ་དེ་ཡིས། །དེ་སྐྱེད་པར་</w:t>
      </w:r>
      <w:r>
        <w:rPr>
          <w:rStyle w:val="FootnoteReference"/>
        </w:rPr>
        <w:footnoteReference w:id="55"/>
      </w:r>
      <w:r>
        <w:t xml:space="preserve">ནི་འདོད་ལ་རག །ཇི་ལྟར་མར་མེས་</w:t>
      </w:r>
      <w:r>
        <w:rPr>
          <w:rStyle w:val="FootnoteReference"/>
        </w:rPr>
        <w:footnoteReference w:id="56"/>
      </w:r>
      <w:r>
        <w:t xml:space="preserve">རང་དང་གཞན། །སྣང་བར་བྱེད་པ་དེ་བཞིན་དུ། །སྐྱེ་བའང་རང་དང་གཞན་གྱི་དངོས། །གཉིས་ཀ་སྐྱེད་པར་བྱེད་ཡིན་ན</w:t>
      </w:r>
      <w:r>
        <w:rPr>
          <w:rStyle w:val="FootnoteReference"/>
        </w:rPr>
        <w:footnoteReference w:id="57"/>
      </w:r>
      <w:r>
        <w:t xml:space="preserve">། །མར་མེ་དང་ནི་གང་དག་ན། །དེ་འདུག་པ་ན་མུན་པ་མེད། །མར་མེས་ཅི་ཞིག་སྣང་བར་བྱེད། །མུན་པ་སེལ་བས་སྣང་བྱེད་ཡིན། །གང་ཚེ་མར་མེ་སྐྱེ་བཞིན་པ། །མུན་པ་དང་ནི་ཕྲད་མེད་ན། །ཇི་ལྟར་མར་མེ་སྐྱེ་བཞིན་པས། །མུན་པ་སེལ་བར་བྱེད་པ་ཡིན། །མར་མེ་ཕྲད་པ་མེད་པར་ཡང་། །གལ་ཏེ་མུན་པ་སེལ་བྱེད་ན། །འཇིག་རྟེན་ཀུན་ན་གནས་པའི་མུན། །འདི་ན་གནས་པ་ངེས་སེལ་</w:t>
      </w:r>
      <w:r>
        <w:rPr>
          <w:rStyle w:val="FootnoteReference"/>
        </w:rPr>
        <w:footnoteReference w:id="58"/>
      </w:r>
      <w:r>
        <w:t xml:space="preserve">འགྱུར། །མར་མེ་རང་དང་གཞན་གྱི་དངོས། །གལ་ཏེ་སྣང་བར་བྱེད་འགྱུར་ན། །མུན་པའང་རང་དང་གཞན་གྱི་དངོས། །སྒྲིབ་པར་འགྱུར་བར་ཐེ་ཚོམ་མེད། །སྐྱེ་བ་འདི་ནི་མ་སྐྱེས་པས། །རང་གི་བདག་ཉིད་ཇི་ལྟར་སྐྱེད། །ཅི་སྟེ་སྐྱེས་པས་སྐྱེད་བྱེད་ན། །སྐྱེས་ན་ཅི་ཞིག་བསྐྱེད་དུ་ཡོད། །སྐྱེས་དང་མ་སྐྱེས་སྐྱེ་བཞིན་པ། །ཇི་ལྟ་བུར་ཡང་མི་སྐྱེད་པ། །དེ་</w:t>
      </w:r>
      <w:r>
        <w:rPr>
          <w:rStyle w:val="FootnoteReference"/>
        </w:rPr>
        <w:footnoteReference w:id="59"/>
      </w:r>
      <w:r>
        <w:t xml:space="preserve">ནི་སོང་དང་མ་སོང་དང་། །བགོམ་པས་རྣམ་པར་བཤད་པ་ཡིན། །གང་ཚེ་སྐྱེ་བ་ཡོད་པ་ན། །སྐྱེ་བཞིན་འདི་འབྱུང་མེད་པའི་ཚེ། །ཇི་ལྟར་སྐྱེ་ལ་བརྟེན་</w:t>
      </w:r>
      <w:r>
        <w:rPr>
          <w:rStyle w:val="FootnoteReference"/>
        </w:rPr>
        <w:footnoteReference w:id="60"/>
      </w:r>
      <w:r>
        <w:t xml:space="preserve">ནས་ནི། །སྐྱེ་བཞིན་ཞེས་ནི་བརྗོད་པར་བྱ། །རྟེན་ཅིང་འབྱུང་བ་གང་ཡིན་པ། །དེ་ནི་ངོ་བོ་ཉིད་ཀྱིས་ཞི། །དེ་ཕྱིར་སྐྱེ་བཞིན་ཉིད་དང་ནི། །སྐྱེ་བ་ཡང་ནི་ཞི་བ་ཉིད། །གལ་ཏེ་དངོས་པོ་མ་སྐྱེས་པ། །འགའ་ཞིག་གང་ན་ཡོད་གྱུར་ན། །དེ་ནི་སྐྱེ་འགྱུར་དངོས་པོ་དེ། །མེད་ན་ཅི་ཞིག་སྐྱེ་བར་འགྱུར། །གལ་ཏེ་སྐྱེ་བ་དེ་ཡིས་ནི། །སྐྱེ་བཞིན་པ་ནི་སྐྱེད་བྱེད་ན། །སྐྱེ་བ་དེ་ནི་སྐྱེ་བ་ལྟ། །གང་ཞིག་གིས་ནི་སྐྱེད་པར་བྱེད། །གལ་ཏེ་སྐྱེ་བ་གཞན་ཞིག་གིས། །དེ་སྐྱེད་</w:t>
      </w:r>
      <w:r>
        <w:rPr>
          <w:rStyle w:val="FootnoteReference"/>
        </w:rPr>
        <w:footnoteReference w:id="61"/>
      </w:r>
      <w:r>
        <w:t xml:space="preserve">ཐུག་པ་མེད་པར་འགྱུར། །ཅི་སྟེ་སྐྱེ་བ་མེད་སྐྱེ་ན། །ཐམས་ཅད་དེ་བཞིན་སྐྱེ་བར་འགྱུར། །རེ་ཤིག་ཡོད་དང་མེད་པ་ཡང་། །སྐྱེ་བར་རིགས་པ་མ་ཡིན་ཞིང་། །ཡོད་མེད་ཉིད་ཀྱང་མ་ཡིན་ཞེས། །གོང་དུ་བསྟན་པ་ཉིད་ཡིན་ནོ། །དངོས་པོ་འགག་བཞིན་ཉིད་ལ་ནི། །སྐྱེ་བ་འཐད་པར་མི་འགྱུར་རོ། །གང་ཞིག་འགག་བཞིན་མ་ཡིན་པ། །དེ་ནི་དངོས་པོར་མི་འཐད་དོ། །དངོས་པོ་གནས་པ་མི་གནས་ཏེ། །དངོས་པོ་[༥བ]མི་གནས་གནས་པ་མིན། །གནས་བཞིན་པ་ཡང་མི་གནས་ཏེ། །མ་སྐྱེས་གང་ཞིག་གནས་པར་འགྱུར། །དངོས་པོ་འགག་བཞིན་ཉིད་ལ་ནི། །གནས་པ་འཐད་པར་མི་འགྱུར་རོ། །གང་ཞིག་འགག་བཞིན་མ་ཡིན་པ། །དེ་ནི་དངོས་པོར་མི་འཐད་དོ། །དངོས་པོ་ཐམས་ཅད་དུས་ཀུན་དུ། །རྒ་དང་འཆི་བའི་ཆོས་ཡིན་ན། །གང་དག་རྒ་དང་འཆི་མེད་པར</w:t>
      </w:r>
      <w:r>
        <w:rPr>
          <w:rStyle w:val="FootnoteReference"/>
        </w:rPr>
        <w:footnoteReference w:id="62"/>
      </w:r>
      <w:r>
        <w:t xml:space="preserve">། །གནས་པའི་དངོས་པོ་གང་ཞིག་ཡོད</w:t>
      </w:r>
      <w:r>
        <w:rPr>
          <w:rStyle w:val="FootnoteReference"/>
        </w:rPr>
        <w:footnoteReference w:id="63"/>
      </w:r>
      <w:r>
        <w:t xml:space="preserve">། །གནས་པ་གནས་པ་གཞན་དང་ནི། །དེ་ཉིད་ཀྱིས་ཀྱང་གནས་མི་རིགས། །ཇི་ལྟར་སྐྱེ་བ་རང་དང་ནི། །གཞན་གྱིས་བསྐྱེད་པ་མ་ཡིན་བཞིན། །འགགས་པ་འགག་པར་མི་འགྱུར་ཏེ། །མ་འགགས་པ་ཡང་འགག་མི་འགྱུར། །འགག་བཞིན་པ་ཡང་དེ་བཞིན་མིན། །མ་སྐྱེས་གང་ཞིག་འགག་པར་འགྱུར། །རེ་ཞིག་དངོས་པོ་གནས་པ་ལ། །འགག་པ་འཐད་པར་མི་འགྱུར་རོ། །དངོས་པོ་མི་གནས་པ་ལ་ཡང་། །འགག་པ་འཐད་པར་མི་འགྱུར་རོ། །གནས་སྐབས་དེ་ཡིས་</w:t>
      </w:r>
      <w:r>
        <w:rPr>
          <w:rStyle w:val="FootnoteReference"/>
        </w:rPr>
        <w:footnoteReference w:id="64"/>
      </w:r>
      <w:r>
        <w:t xml:space="preserve">གནས་སྐབས་ནི། །དེ་ཉིད་འགག་པ་ཉིད་མི་འགྱུར། །གནས་སྐབས་གཞན་གྱིས་གནས་སྐབས་ནི། །གཞན་ཡང་འགག་པ་ཉིད་མི་འགྱུར། །གང་ཚེ་ཆོས་རྣམས་ཐམས་ཅད་ཀྱི། །སྐྱེ་བ་འཐད་པར་མི་འགྱུར་པ། །དེ་ཚེ་ཆོས་རྣམས་ཐམས་ཅད་ཀྱི། །འགག་པ་འཐད་པར་མི་འགྱུར་རོ། །རེ་ཞིག་དངོས་པོ་ཡོད་པ་ལ། །འགག་པ་འཐད་པར་མི་འགྱུར་རོ། །གཅིག་ཉིད་ན་ནི་དངོས་པོ་དང་། །དངོས་པོ་མེད་པ་འཐད་པ་མེད། །དངོས་པོ་མེད་པར་གྱུར་པ་ལའང་། །འགག་པ་འཐད་པར་མི་འགྱུར་རོ། །མགོ་གཉིས་པ་ལ་ཇི་ལྟར་ནི། །གཅད་</w:t>
      </w:r>
      <w:r>
        <w:rPr>
          <w:rStyle w:val="FootnoteReference"/>
        </w:rPr>
        <w:footnoteReference w:id="65"/>
      </w:r>
      <w:r>
        <w:t xml:space="preserve">དུ་མེད་པ་དེ་བཞིན་ནོ། །འགག་པ་</w:t>
      </w:r>
      <w:r>
        <w:rPr>
          <w:rStyle w:val="FootnoteReference"/>
        </w:rPr>
        <w:footnoteReference w:id="66"/>
      </w:r>
      <w:r>
        <w:t xml:space="preserve">རང་གི་བདག་ཉིད་ཀྱིས། །ཡོད་མིན་འགག་པ་གཞན་གྱིས་མིན། །ཇི་ལྟར་སྐྱེ་བ་རང་དང་ནི། །གཞན་གྱིས་སྐྱེད་པ་མ་ཡིན་བཞིན། །སྐྱེ་དང་གནས་དང་འཇིག་པ་དག །མ་གྲུབ་ཕྱིར་ན་འདུས་བྱས་མེད། །འདུས་བྱས་རབ་ཏུ་མ་གྲུབ་པས། །འདུས་མ་བྱས་ནི་ཇི་ལྟར་འགྲུབ</w:t>
      </w:r>
      <w:r>
        <w:rPr>
          <w:rStyle w:val="FootnoteReference"/>
        </w:rPr>
        <w:footnoteReference w:id="67"/>
      </w:r>
      <w:r>
        <w:t xml:space="preserve">། །རྨི་ལམ་ཇི་བཞིན་སྒྱུ་མ་བཞིན། །དྲི་ཟའི་གྲོང་ཁྱེར་ཇི་བཞིན་དུ། །དེ་བཞིན་སྐྱེ་དང་དེ་བཞིན་གནས། །དེ་བཞིན་དུ་ནི་འཇིག་པ་གསུངས། །སྐྱེ་བ་དང་གནས་པ་དང་འཇིག་པ་བརྟག་པ་ཞེས་བྱ་བ་སྟེ་རབ་ཏུ་བྱེད་པ་བདུན་པའོ།། །།བྱེད་པོ་ཡིན་པར་གྱུར་པ་དེ། །ལས་[༦ན]སུ་གྱུར་པ་མི་བྱེད་དོ། །བྱེད་པོ་མ་ཡིན་གྱུར་པ་ཡང་། །ལས་སུ་མ་གྱུར་མི་བྱེད་དོ། །ཡིན་པར་གྱུར་ལ་བྱ་བ་མེད། །བྱེད་པོ་མེད་པའི་ལས་སུའང་འགྱུར། །ཡིན་པར་གྱུར་ལ་བྱ་བ་མེད། །ལས་མེད་བྱེད་པ་པོར་ཡང་འགྱུར། །གལ་ཏེ་བྱེད་པོར་མ་གྱུར་པ། །ལས་སུ་མ་གྱུར་བྱེད་ན་ནི། །ལས་ལ་རྒྱུ་ནི་མེད་པར་འགྱུར། །བྱེད་པ་པོ་ཡང་རྒྱུ་མེད་འགྱུར། །རྒྱུ་མེད་ན་ནི་འབྲས་བུ་དང་། །རྒྱུ་ཡང་འཐད་པར་མི་འགྱུར་རོ། །དེ་མེད་ན་ནི་བྱ་བ་དང་། །བྱེད་པ་པོ་དང་བྱེད་མི་རིགས། །བྱ་བ་ལ་སོགས་མི་རིགས་ན། །ཆོས་དང་ཆོས་མིན་ཡོད་མ་ཡིན། །ཆོས་དང་ཆོས་མིན་མེད་ན་ནི། །དེ་ལས་བྱུང་བའི་འབྲས་བུ་མེད། །འབྲས་བུ་མེད་ན་ཐར་པ་དང་། །མཐོ་རིས་འགྱུར་བའི་ལམ་མི་འཐད། །བྱ་བ་དག་</w:t>
      </w:r>
      <w:r>
        <w:rPr>
          <w:rStyle w:val="FootnoteReference"/>
        </w:rPr>
        <w:footnoteReference w:id="68"/>
      </w:r>
      <w:r>
        <w:t xml:space="preserve">ནི་ཐམས་ཅད་ཀྱང་། །དོན་མེད་ཉིད་དུ་ཐལ་བར་འགྱུར། །བྱེད་པ་པོར་གྱུར་མ་གྱུར་པ</w:t>
      </w:r>
      <w:r>
        <w:rPr>
          <w:rStyle w:val="FootnoteReference"/>
        </w:rPr>
        <w:footnoteReference w:id="69"/>
      </w:r>
      <w:r>
        <w:t xml:space="preserve">། །གྱུར་མ་གྱུར་དེ་མི་བྱེད་དེ། །ཡིན་དང་མ་ཡིན་གྱུར་ཅིག་ལ། །ཕན་ཚུན་འགལ་བས་ག་ལ་ཡོད། །བྱེད་པ་པོར་ནི་གྱུར་པ་ཡིས། །མ་གྱུར་ལས་ནི་མི་བྱེད་དེ། །མ་གྱུར་པས་ཀྱང་གྱུར་མི་བྱེད། །འདིར་ཡང་སྐྱོན་དེར་ཐལ་བར་འགྱུར། །བྱེད་པ་པོར་ནི་གྱུར་པ་དང་། །བཅས་པ་ལས་ནི་མ་གྱུར་དང་། །གྱུར་མ་གྱུར་པ་མི་བྱེད་དེ། །གཏན་ཚིགས་གོང་དུ་བསྟན་ཕྱིར་རོ། །བྱེད་པ་པོར་ནི་མ་གྱུར་པས། །ལས་ནི་གྱུར་དང་བཅས་པ་དང་། །གྱུར་མ་གྱུར་པ་མི་བྱེད་དེ། །གཏན་ཚིགས་གོང་དུ་བསྟན་ཕྱིར་རོ། །བྱེད་པ་པོར་གྱུར་མ་གྱུར་ནི། །ལས་སུ་གྱུར་དང་མ་གྱུར་པ། །མི་བྱེད་འདི་ཡང་གཏན་ཚིགས་ནི། །གོང་དུ་བསྟན་པས་ཤེས་པར་བྱ། །བྱེད་པ་པོ་ལས་</w:t>
      </w:r>
      <w:r>
        <w:rPr>
          <w:rStyle w:val="FootnoteReference"/>
        </w:rPr>
        <w:footnoteReference w:id="70"/>
      </w:r>
      <w:r>
        <w:t xml:space="preserve">བརྟེན་བྱས་ཤིང་། །ལས་ཀྱང་བྱེད་པོ་དེ་ཉིད་ལ། །བརྟེན་ནས་འབྱུང་བ་མ་གཏོགས་པ། །འགྲུབ་པའི་</w:t>
      </w:r>
      <w:r>
        <w:rPr>
          <w:rStyle w:val="FootnoteReference"/>
        </w:rPr>
        <w:footnoteReference w:id="71"/>
      </w:r>
      <w:r>
        <w:t xml:space="preserve">རྒྱུ་ནི་མ་མཐོང་ངོ་། །དེ་བཞིན་ཉེར་ལེན་ཤེས་པར་བྱ། །ལས་དང་བྱེད་པོ་བསལ་</w:t>
      </w:r>
      <w:r>
        <w:rPr>
          <w:rStyle w:val="FootnoteReference"/>
        </w:rPr>
        <w:footnoteReference w:id="72"/>
      </w:r>
      <w:r>
        <w:t xml:space="preserve">ཕྱིར་རོ། །བྱེད་པ་པོ་དང་ལས་དག་གིས། །དངོས་པོ་ལྷག་མ་ཤེས་པར་བྱ། །བྱེད་པ་པོ་དང་ལས་བརྟག་པ་ཞེས་བྱ་བ་སྟེ་རབ་ཏུ་བྱེད་པ་བརྒྱད་པའོ།། །།ལྟ་དང་ཉན་ལ་སོགས་པ་དང་། །ཚོར་སོགས་དང་ཡང་དབང་བྱས་པ། །གང་གི་ཡིན་པ་དེ་དག་གི །སྔ་རོལ་དེ་ཡོད་ཁ་ཅིག་སྨྲ། །དངོས་པོ་ཡོད་པ་མ་ཡིན་ན། །ལྟ་བ་ལ་སོགས་ཇི་ལྟར་འགྱུར། [༦བ]།དེ་ཕྱིར་དེ་དག་སྔ་རོལ་ན། །དངོས་པོ་གནས་པ་དེ་ཡོད་དོ། །ལྟ་དང་ཉན་ལ་སོགས་པ་དང་། །ཚོར་བ་ལ་སོགས་ཉིད་ཀྱི་</w:t>
      </w:r>
      <w:r>
        <w:rPr>
          <w:rStyle w:val="FootnoteReference"/>
        </w:rPr>
        <w:footnoteReference w:id="73"/>
      </w:r>
      <w:r>
        <w:t xml:space="preserve">ནི། །སྔ་རོལ་དངོས་པོ་གང་གནས་པ། །དེ་ནི་གང་གིས་གདགས་པར་བྱ། །ལྟ་བ་ལ་སོགས་མེད་པར་ཡང་། །གལ་ཏེ་དེ་ནི་གནས་གྱུར་ན། །དེ་མེད་པར་ཡང་དེ་དག་ནི། །ཡོད་པར་འགྱུར་བར་ཐེ་ཚོམ་མེད། །ཅི་ཡིས་གང་ཞིག་གསལ་བར་བྱེད། །གང་གིས་ཅི་ཞིག་གསལ་བར་བྱེད། །ཅི་མེད་གང་ཞིག་ག་ལ་ཡོད། །གང་མེད་ཅི་ཞིག་ག་ལ་ཡོད། །ལྟ་ལ་སོགས་པ་ཐམས་ཅད་ཀྱི། །སྔ་རོལ་གང་ཞིག་ཡོད་པ་མིན། །ལྟ་སོགས་ནང་ནས་གཞན་ཞིག་གིས། །གཞན་གྱི་ཚེ་ན་གསལ་བར་བྱེད། །ལྟ་ལ་སོགས་པ་ཐམས་ཅད་ཀྱི། །སྔ་རོལ་གལ་ཏེ་ཡོད་མིན་ན། །ལྟ་ལ་སོགས་པ་རེ་རེ་ཡི</w:t>
      </w:r>
      <w:r>
        <w:rPr>
          <w:rStyle w:val="FootnoteReference"/>
        </w:rPr>
        <w:footnoteReference w:id="74"/>
      </w:r>
      <w:r>
        <w:t xml:space="preserve">། །སྔ་རོལ་དེ་ནི་ཇི་ལྟར་ཡོད། །ལྟ་པོ་དེ་ཉིད་ཉན་པོ་དེ། །གལ་ཏེ་ཚོར་པོའང་དེ་ཉིད་ན། །རེ་རེའི་སྔ་རོལ་ཡོད་གྱུར་ན། །དེ་ནི་དེ་ལྟར་མི་རིགས་སོ། །གལ་ཏེ་ལྟ་པོ་གཞན་ཉིད་ལ། །ཉན་པ་པོ་གཞན་ཚོར་གཞན་ན། །ལྟ་པོ་ཡོད་ཚེ་ཉན་པོར་འགྱུར། །བདག་ཀྱང་མང་པོ་ཉིད་དུ་འགྱུར། །ལྟ་དང་ཉན་ལ་སོགས་པ་དང་། །ཚོར་བ་དག་ལ་སོགས་པ་ཡང་། །གང་ལས་འགྱུར་བའི་འབྱུང་དེ་ལའང་། །དེ་ནི་ཡོད་པ་མ་ཡིན་ནོ། །ལྟ་དང་ཉན་ལ་སོགས་པ་དང་། །ཚོར་བ་དག་ལ་སོགས་པ་ཡང་། །གང་གི་ཡིན་པ་གལ་ཏེ་མེད། །དེ་དག་ཀྱང་ནི་ཡོད་མ་ཡིན། །གང་ཞིག་ལྟ་ལ་སོགས་པ་ཡི། །སྔ་རོལ་ད་ལྟ་ཕྱི་ན་མེད། །དེ་ལ་ཡོད་དོ་མེད་དོ་ཞེས། །རྟོག་པ་དག་ནི་ལྡོག་པར་འགྱུར། །སྔ་རོལ་ན་གནས་པ་བརྟག་པ་ཞེས་བྱ་བ་སྟེ་རབ་ཏུ་བྱེད་པ་དགུ་པའོ།། །།བུད་ཤིང་གང་དེ་མེ་ཡིན་ན། །བྱེད་པ་པོ་དང་ལས་གཅིག་འགྱུར། །གལ་ཏེ་ཤིང་ལས་མེ་གཞན་ན། །ཤིང་མེད་པར་ཡང་འབྱུང་བར་འགྱུར། །རྟག་ཏུ་འབར་བ་ཉིད་དུ་འགྱུར། །འབར་བྱེད་རྒྱུ་ལས་མི་འབྱུང་ཞིང་། །རྩོམ་པ་དོན་མེད་ཉིད་དུ་འགྱུར། །དེ་ལྟ་ཡིན་ན་ལས་ཀྱང་མེད། །གཞན་ལ་ལྟོས་པ་མེད་པའི་ཕྱིར། །འབར་བར་བྱེད་རྒྱུ་ལས་མི་འབྱུང་། །རྟག་ཏུ་འབར་བ་ཡིན་ན་ནི། །རྩོམ་པ་དོན་མེད་ཉིད་དུ་འགྱུར། །དེ་ལ་གལ་ཏེ་འདི་སྙམ་དུ། །སྲེག་བཞིན་བུད་ཤིང་ཡིན་སེམས་ན། །གང་ཚེ་དེ་ཙམ་དེ་ཡིན་ན། །གང་གིས་</w:t>
      </w:r>
      <w:r>
        <w:rPr>
          <w:rStyle w:val="FootnoteReference"/>
        </w:rPr>
        <w:footnoteReference w:id="75"/>
      </w:r>
      <w:r>
        <w:t xml:space="preserve">[༧ན]བུད་ཤིང་དེ་སྲེག་བྱེད། །གཞན་ཕྱིར་མི་ཕྲད་ཕྲད་མེད་ན། །སྲེག་པར་མི་འགྱུར་མི་སྲེག་ན། །འཆི་བར་མི་འགྱུར་མི་འཆི་ན། །རང་རྟགས་དང་ཡང་ལྡན་པར་གནས། །ཇི་ལྟར་བུད་མེད་སྐྱེས་པ་དང་། །སྐྱེས་པའང་བུད་མེད་ཕྲད་པ་བཞིན། །གལ་ཏེ་ཤིང་ལས་མེ་གཞན་ན། །ཤིང་དང་ཕྲད་དུ་རུང་བར་འགྱུར། །གལ་ཏེ་མེ་དང་ཤིང་དག་ནི། །གཅིག་གིས་གཅིག་ནི་བསལ་གྱུར་</w:t>
      </w:r>
      <w:r>
        <w:rPr>
          <w:rStyle w:val="FootnoteReference"/>
        </w:rPr>
        <w:footnoteReference w:id="76"/>
      </w:r>
      <w:r>
        <w:t xml:space="preserve">ན། །ཤིང་ལས་མེ་གཞན་ཉིད་ཡིན་ཡང་། །ཤིང་དང་ཕྲད་པར་འདོད་ལ་རག །གལ་ཏེ་ཤིང་ལྟོས་མེ་ཡིན་ལ། །གལ་ཏེ་མེ་ལྟོས་ཤིང་ཡིན་ན། །གང་ལྟོས་མེ་</w:t>
      </w:r>
      <w:r>
        <w:rPr>
          <w:rStyle w:val="FootnoteReference"/>
        </w:rPr>
        <w:footnoteReference w:id="77"/>
      </w:r>
      <w:r>
        <w:t xml:space="preserve">དང་ཤིང་འགྱུར་བ། །དང་པོར་གྲུབ་པ་གང་ཞིག་ཡིན། །གལ་ཏེ་ཤིང་ལྟོས་མེ་ཡིན་ན། །མེ་གྲུབ་པ་</w:t>
      </w:r>
      <w:r>
        <w:rPr>
          <w:rStyle w:val="FootnoteReference"/>
        </w:rPr>
        <w:footnoteReference w:id="78"/>
      </w:r>
      <w:r>
        <w:t xml:space="preserve">ལ་སྒྲུབ་པར་འགྱུར། །བུད་པར་བྱ་བའི་ཤིང་ལ་ཡང་། །མེ་མེད་པར་ནི་འགྱུར་པ་ཡིན། །གལ་ཏེ་དངོས་པོ་གང་ལྟོས་འགྲུབ</w:t>
      </w:r>
      <w:r>
        <w:rPr>
          <w:rStyle w:val="FootnoteReference"/>
        </w:rPr>
        <w:footnoteReference w:id="79"/>
      </w:r>
      <w:r>
        <w:t xml:space="preserve">། །དེ་ཉིད་ལ་ཡང་ལྟོས་ནས་ནི། །ལྟོས་བྱ་གང་ཡིན་དེ་འགྲུབ་ན། །གང་ལ་ལྟོས་ནས་གང་ཞིག་འགྲུབ། །དངོས་པོ་ལྟོས་གྲུབ་</w:t>
      </w:r>
      <w:r>
        <w:rPr>
          <w:rStyle w:val="FootnoteReference"/>
        </w:rPr>
        <w:footnoteReference w:id="80"/>
      </w:r>
      <w:r>
        <w:t xml:space="preserve">གང་ཡིན་པ། །དེ་མ་གྲུབ་ན་ཇི་ལྟར་ལྟོས། །ཅི་སྟེ་གྲུབ་པ་ལྟོས་ཤེ་ན། །དེ་ནི་ལྟོས་པར་མི་རིགས་སོ། །ཤིང་ལ་ལྟོས་པའི་མེ་མེད་དེ། །ཤིང་ལ་མ་ལྟོས་མེ་ཡང་མེད། །མེ་ལ་ལྟོས་པའི་ཤིང་མེད་དེ། །མེ་ལ་མ་ལྟོས་ཤིང་ཡང་མེད། །མེ་ནི་གཞན་ལས་མི་འོང་སྟེ། །ཤིང་ལའང་མེ་ནི་ཡོད་མ་ཡིན། །དེ་བཞིན་ཤིང་གི་ལྷག་མ་ནི། །སོང་དང་མ་སོང་བགོམ་པས་བསྟན། །ཤིང་ཉིད་མེ་ནི་མ་ཡིན་ཏེ། །ཤིང་ལས་གཞན་ལ་མེ་ཡང་མེད། །མེ་ནི་ཤིང་དང་ལྡན་མ་ཡིན། །མེ་ལ་ཤིང་མེད་དེར་དེ་མེད། །མེ་དང་ཤིང་གིས་བདག་དང་ནི། །ཉེ་བར་ལེན་པའི་</w:t>
      </w:r>
      <w:r>
        <w:rPr>
          <w:rStyle w:val="FootnoteReference"/>
        </w:rPr>
        <w:footnoteReference w:id="81"/>
      </w:r>
      <w:r>
        <w:t xml:space="preserve">རིམ་པ་ཀུན། །བུམ་རྣམ་སོགས་དང་ལྷན་ཅིག་ཏུ། །མ་ལུས་པར་ནི་རྣམ་པར་བཤད། །གང་དག་བདག་དང་དངོས་པོ་རྣམས། །དེ་བཅས་ཉིད་</w:t>
      </w:r>
      <w:r>
        <w:rPr>
          <w:rStyle w:val="FootnoteReference"/>
        </w:rPr>
        <w:footnoteReference w:id="82"/>
      </w:r>
      <w:r>
        <w:t xml:space="preserve">དང་ཐ་དད་པར། །སྟོན་པ་དེ་དག་བསྟན་དོན་ལ། །མཁས་སོ་སྙམ་དུ་མི་སེམས་སོ། །མེ་དང་བུད་ཤིང་བརྟག་པ་ཞེས་བྱ་བ་སྟེ་རབ་ཏུ་བྱེད་པ་བཅུ་པའོ།། །།སྔོན་མཐའ་མངོན་ནམ་ཞེས་ཞུས་ཚེ། །ཐུབ་པ་ཆེན་པོས་མིན་ཞེས་གསུངས། །འཁོར་བ་ཐོག་མ་མཐའ་མེད་དེ། །དེ་ལ་སྔོན་མེད་ཕྱི་མ་མེད། །གང་ལ་ཐོག་མེད་མཐའ་མེད་པར</w:t>
      </w:r>
      <w:r>
        <w:rPr>
          <w:rStyle w:val="FootnoteReference"/>
        </w:rPr>
        <w:footnoteReference w:id="83"/>
      </w:r>
      <w:r>
        <w:t xml:space="preserve">། [༧བ]།དེ་ལ་དབུས་ནི་ག་ལ་ཡོད། །དེ་ཕྱིར་དེ་ལ་སྔ་ཕྱི་དང་། །ལྷན་ཅིག་རིམ་པ་མི་འཐད་དོ། །གལ་ཏེ་སྐྱེ་བ་སྔ་གྱུར་ལ། །རྒ་ཤི་ཕྱི་མ་ཡིན་ན་ནི། །སྐྱེ་བ་རྒ་ཤི་མེད་པ་དང་། །མ་ཤི་བར་ཡང་སྐྱེ་བར་འགྱུར། །གལ་ཏེ་སྐྱེ་བ་འཕྱི་འགྱུར་</w:t>
      </w:r>
      <w:r>
        <w:rPr>
          <w:rStyle w:val="FootnoteReference"/>
        </w:rPr>
        <w:footnoteReference w:id="84"/>
      </w:r>
      <w:r>
        <w:t xml:space="preserve">ལ། །རྒ་ཤི་སྔ་བ་ཡིན་ན་ནི། །སྐྱེ་བ་མེད་པའི་རྒ་ཤི་ནི། །རྒྱུ་མེད་པར་ནི་ཇི་ལྟར་འགྱུར། །སྐྱེ་བ་དང་ནི་རྒ་ཤི་དག །ལྷན་ཅིག་རུང་བ་མ་ཡིན་ཏེ། །སྐྱེ་བཞིན་པ་ན་འཆི་འགྱུར་ཞིང་། །གཉིས་ཀ་རྒྱུ་མེད་ཅན་དུ་འགྱུར། །གང་ལ་</w:t>
      </w:r>
      <w:r>
        <w:rPr>
          <w:rStyle w:val="FootnoteReference"/>
        </w:rPr>
        <w:footnoteReference w:id="85"/>
      </w:r>
      <w:r>
        <w:t xml:space="preserve">སྔ་ཕྱི་ལྷན་ཅིག་གི། །རིམ་པ་དེ་དག་མི་སྲིད་པའི། །སྐྱེ་བ་རེ་དང་རྒ་ཤི་དེ། །ཅི་ཡི་ཕྱིར་ན་སྤྲོ་བར་བྱེད། །འཁོར་བ་འབའ་ཞིག་སྔོན་གྱི་མཐའ། །ཡོད་མ་ཡིན་པར་མ་ཟད་ཀྱི། །རྒྱུ་དང་འབྲས་བུ་ཉིད་དང་ནི། །མཚན་ཉིད་དང་ནི་མཚན་གཞི་ཉིད། །ཚོར་དང་ཚོར་པོ་ཉིད་དང་ནི། །དོན་ཡོད་གང་དག་ཅི་ཡང་རུང་། །དངོས་རྣམས་ཐམས་ཅད་ཉིད་ལ་ཡང་། །སྔོན་གྱི་མཐའ་ནི་ཡོད་མ་ཡིན། །སྔོན་དང་ཕྱི་མའི་མཐའ་བརྟག་པ་ཞེས་བྱ་བ་སྟེ་རབ་ཏུ་བྱེད་པ་བཅུ་གཅིག་པའོ།། །ཁ་ཅིག་སྡུག་བསྔལ་བདག་གིས་བྱས། །གཞན་གྱིས་བྱས་དང་གཉི་གས་བྱས། །རྒྱུ་མེད་པ་ལས་འབྱུང་བར་</w:t>
      </w:r>
      <w:r>
        <w:rPr>
          <w:rStyle w:val="FootnoteReference"/>
        </w:rPr>
        <w:footnoteReference w:id="86"/>
      </w:r>
      <w:r>
        <w:t xml:space="preserve">འདོད། །དེ་ནི་བྱ་བར་མི་རུང་ངོ་། །གལ་ཏེ་བདག་གིས་བྱས་གྱུར་ན། །དེ་ཕྱིར་བརྟེན་ནས་འབྱུང་མི་འགྱུར། །གང་ཕྱིར་ཕུང་པོ་འདི་དག་ལ། །བརྟེན་ནས་ཕུང་པོ་དེ་དག་འབྱུང་། །གལ་ཏེ་འདི་ལས་དེ་གཞན་ཞིང་། །གལ་ཏེ་དེ་ལས་འདི་གཞན་ན། །སྡུག་བསྔལ་གཞན་གྱིས་བྱས་འགྱུར་ཞིང་། །གཞན་དེ་དག་གིས་དེ་བྱས་འགྱུར། །གལ་ཏེ་གང་ཟག་བདག་གིས་ནི། །སྡུག་བསྔལ་བྱས་ན་གང་བདག་གིས། །སྡུག་བསྔལ་བྱས་པའི་གང་ཟག་ནི། །སྡུག་བསྔལ་མ་གཏོགས་གང་ཞིག་ཡིན། །གལ་ཏེ་གང་ཟག་གཞན་ལས་ནི། །སྡུག་བསྔལ་འབྱུང་ན་གཞན་ཞིག་གིས། །སྡུག་བསྔལ་དེ་བྱས་གང་སྦྱིན་དེ</w:t>
      </w:r>
      <w:r>
        <w:rPr>
          <w:rStyle w:val="FootnoteReference"/>
        </w:rPr>
        <w:footnoteReference w:id="87"/>
      </w:r>
      <w:r>
        <w:t xml:space="preserve">། །སྡུག་བསྔལ་མ་གཏོགས་ཇི་ལྟར་རུང་། །གལ་ཏེ་གང་ཟག་གཞན་སྡུག་བསྔལ། །འབྱུང་ན་གང་གིས་དེ་བྱས་ནས། །གཞན་ལ་སྟེར་བའི་གང་ཟག་གཞན། །སྡུག་བསྔལ་མ་གཏོགས་གང་ཞིག་ཡིན། །བདག་གིས་བྱས་པར་མ་གྲུབ་པས། །སྡུག་བསྔལ་གཞན་གྱིས་ག་ལ་བྱས། །གཞན་གྱིས་སྡུག་བསྔལ་གང་བྱེད་པ། །དེ་ནི་དེ་ཡི་[༨ན]བདག་བྱས་འགྱུར། །རེ་ཞིག་སྡུག་བསྔལ་བདག་བྱས་མིན། །དེ་ཉིད་ཀྱིས་ནི་དེ་མ་བྱས། །གལ་ཏེ་གཞན་བདག་མ་བྱས་ན། །སྡུག་བསྔལ་གཞན་བྱས་ག་ལ་འགྱུར། །གལ་ཏེ་རེ་རེས་བྱས་གྱུར་</w:t>
      </w:r>
      <w:r>
        <w:rPr>
          <w:rStyle w:val="FootnoteReference"/>
        </w:rPr>
        <w:footnoteReference w:id="88"/>
      </w:r>
      <w:r>
        <w:t xml:space="preserve">ན། །སྡུག་བསྔལ་གཉིས་ཀས་བྱས་པར་འགྱུར། །བདག་གིས་མ་བྱས་གཞན་མ་བྱས། །སྡུག་བསྔལ་རྒྱུ་མེད་ག་ལ་འགྱུར། །སྡུག་བསྔལ་འབའ་ཞིག་རྣམ་པ་བཞི། །ཡོད་མ་ཡིན་པར་མ་ཟད་ཀྱི། །ཕྱི་རོལ་དངོས་པོ་དག་ལ་ཡང་། །རྣམ་པ་བཞི་པོ་ཡོད་མ་ཡིན། །བདག་གིས་བྱས་པ་དང་གཞན་གྱིས་བྱས་པ་བརྟག་པ་ཞེས་བྱ་བ་སྟེ་རབ་ཏུ་བྱེད་པ་བཅུ་གཉིས་པའོ།། །།བཅོམ་ལྡན་འདས་ཀྱིས་ཆོས་གང་ཞིག །སླུ་བ་</w:t>
      </w:r>
      <w:r>
        <w:rPr>
          <w:rStyle w:val="FootnoteReference"/>
        </w:rPr>
        <w:footnoteReference w:id="89"/>
      </w:r>
      <w:r>
        <w:t xml:space="preserve">དེ་ནི་བརྫུན་</w:t>
      </w:r>
      <w:r>
        <w:rPr>
          <w:rStyle w:val="FootnoteReference"/>
        </w:rPr>
        <w:footnoteReference w:id="90"/>
      </w:r>
      <w:r>
        <w:t xml:space="preserve">ཞེས་གསུངས། །འདུ་བྱེད་ཐམས་ཅད་སླུ་བའི་</w:t>
      </w:r>
      <w:r>
        <w:rPr>
          <w:rStyle w:val="FootnoteReference"/>
        </w:rPr>
        <w:footnoteReference w:id="91"/>
      </w:r>
      <w:r>
        <w:t xml:space="preserve">ཆོས། །དེས་ན་དེ་དག་བརྫུན་པ་</w:t>
      </w:r>
      <w:r>
        <w:rPr>
          <w:rStyle w:val="FootnoteReference"/>
        </w:rPr>
        <w:footnoteReference w:id="92"/>
      </w:r>
      <w:r>
        <w:t xml:space="preserve">ཡིན། །གལ་ཏེ་སླུ་</w:t>
      </w:r>
      <w:r>
        <w:rPr>
          <w:rStyle w:val="FootnoteReference"/>
        </w:rPr>
        <w:footnoteReference w:id="93"/>
      </w:r>
      <w:r>
        <w:t xml:space="preserve">ཆོས་གང་ཡིན་པ། །དེ་བརྫུན་</w:t>
      </w:r>
      <w:r>
        <w:rPr>
          <w:rStyle w:val="FootnoteReference"/>
        </w:rPr>
        <w:footnoteReference w:id="94"/>
      </w:r>
      <w:r>
        <w:t xml:space="preserve">དེ་ལ་ཅི་ཞིག་སླུ</w:t>
      </w:r>
      <w:r>
        <w:rPr>
          <w:rStyle w:val="FootnoteReference"/>
        </w:rPr>
        <w:footnoteReference w:id="95"/>
      </w:r>
      <w:r>
        <w:t xml:space="preserve">། །བཅོམ་ལྡན་འདས་ཀྱིས་དེ་གསུངས་པ། །སྟོང་ཉིད་ཡོངས་སུ་བསྟན་པ་ཡིན། །དངོས་རྣམས་ངོ་བོ་ཉིད་མེད་དེ། །གཞན་དུ་འགྱུར་བ་སྣང་ཕྱིར་རོ། །དངོས་པོ་ངོ་བོ་ཉིད་མེད་མེད། །གང་ཕྱིར་དངོས་རྣམས་སྟོང་པ་ཉིད། །གལ་ཏེ་ངོ་བོ་ཉིད་མེད་ན། །གཞན་དུ་འགྱུར་བ་གང་གི་ཡིན། །གལ་ཏེ་ངོ་བོ་ཉིད་ཡོད་ན། །གཞན་དུ་འགྱུར་བར་ཇི་ལྟར་རུང་</w:t>
      </w:r>
      <w:r>
        <w:rPr>
          <w:rStyle w:val="FootnoteReference"/>
        </w:rPr>
        <w:footnoteReference w:id="96"/>
      </w:r>
      <w:r>
        <w:t xml:space="preserve">། །དེ་ཉིད་ལ་ནི་གཞན་འགྱུར་མེད། །གཞན་ཉིད་ལ་ཡང་ཡོད་མ་ཡིན། །གང་ཕྱིར་གཞོན་ནུ་མི་རྒ་སྟེ། །གང་ཕྱིར་རྒས་པའང་མི་རྒའོ། །གལ་ཏེ་དེ་ཉིད་གཞན་འགྱུར་</w:t>
      </w:r>
      <w:r>
        <w:rPr>
          <w:rStyle w:val="FootnoteReference"/>
        </w:rPr>
        <w:footnoteReference w:id="97"/>
      </w:r>
      <w:r>
        <w:t xml:space="preserve">ན། །འོ་མ་ཉིད་ནི་ཞོར་འགྱུར་རོ། །འོ་མ་ལས་གཞན་གང་ཞིག་ནི། །ཞོ་ཡི་དངོས་པོ་ཡིན་པར་འགྱུར། །གལ་ཏེ་སྟོང་མིན་ཅུང་ཟད་ཡོད། །སྟོང་པ་ཅུང་ཟད་ཡོད་པར་འགྱུར། །མི་སྟོང་ཅུང་ཟད་ཡོད་མིན་ན། །སྟོང་པ་ཡོད་པར་ག་ལ་འགྱུར། །རྒྱལ་བ་རྣམས་ཀྱིས་སྟོང་པ་ཉིད། །ལྟ་ཀུན་ངེས་པར་འབྱུང་བར་གསུངས། །གང་དག་སྟོང་པ་ཉིད་ལྟ་བ། །དེ་དག་བསྒྲུབ་ཏུ་མེད་པར་གསུངས། །འདུ་བྱེད་བརྟག་པ་ཞེས་བྱ་བ་སྟེ་རབ་ཏུ་བྱེད་པ་བཅུ་གསུམ་པའོ།། །།བལྟ་བྱ་ལྟ་བ་ལྟ་བ་པོ། །གསུམ་པོ་དེ་དག་གཉིས་གཉིས་དང་། །ཐམས་ཅད་ཀྱང་ནི་ཕན་ཚུན་དུ། །ཕྲད་པར་འགྱུར་པ་ཡོད་མ་ཡིན། །དེ་བཞིན་འདོད་ཆགས་ཆགས་པ་[༨བ]དང་། །ཆགས་པར་བྱ་བ་ཉོན་མོངས་པ། །ལྷག་མ་རྣམས་དང་སྐྱེ་མཆེད་ཀྱི། །ལྷག་མའང་རྣམ་པ་གསུམ་ཉིད་ཀྱིས</w:t>
      </w:r>
      <w:r>
        <w:rPr>
          <w:rStyle w:val="FootnoteReference"/>
        </w:rPr>
        <w:footnoteReference w:id="98"/>
      </w:r>
      <w:r>
        <w:t xml:space="preserve">། །གཞན་དང་གཞན་དུ་ཕྲད་འགྱུར་ན། །གང་ཕྱིར་བལྟ་བྱ་ལ་སོགས་ལ། །གཞན་དེ་ཡོད་པ་མ་ཡིན་པ། །དེ་ཕྱིར་ཕྲད་པར་མི་འགྱུར་རོ། །བལྟ་བྱ་ལ་སོགས་འབའ་ཞིག་ལ། །གཞན་ཉིད་མེད་པར་མ་ཟད་ཀྱི། །གང་ཡང་གང་དང་ལྷན་ཅིག་ཏུ། །གཞན་པ་ཉིད་དུ་མི་འཐད་དོ། །གཞན་ནི་གཞན་ལ་བརྟེན་ཏེ་གཞན། །གཞན་མེད་པར་གཞན་གཞན་མི་འགྱུར། །གང་ལ་བརྟེན་ཏེ་གང་ཡིན་པ། །དེ་ནི་དེ་ལས་གཞན་མི་འཐད། །གལ་ཏེ་གཞན་ནི་གཞན་ལས་གཞན། །དེ་ཚེ་གཞན་མེད་པར་གཞན་འགྱུར། །གཞན་མེད་པར་ནི་གཞན་འགྱུར་པ། །ཡོད་མིན་དེ་ཡི་ཕྱིར་ན་མེད། །གཞན་ཉིད་གཞན་ལ་ཡོད་མ་ཡིན། །གཞན་མ་ཡིན་ལའང་ཡོད་མ་ཡིན། །གཞན་ཉིད་ཡོད་པ་མ་ཡིན་ན། །གཞན་ནམ་དེ་ཉིད་ཡོད་མ་ཡིན། །དེ་ནི་དེ་དང་ཕྲད་པ་མེད། །གཞན་དང་གཞན་ཡང་</w:t>
      </w:r>
      <w:r>
        <w:rPr>
          <w:rStyle w:val="FootnoteReference"/>
        </w:rPr>
        <w:footnoteReference w:id="99"/>
      </w:r>
      <w:r>
        <w:t xml:space="preserve">ཕྲད་མི་འགྱུར། །ཕྲད་བཞིན་པ་དང་ཕྲད་པ་དང་། །ཕྲད་པ་པོ་ཡང་ཡོད་མ་ཡིན། །ཕྲད་པ་བརྟག་པ་ཞེས་བྱ་བ་སྟེ་རབ་ཏུ་བྱེད་པ་བཅུ་བཞི་པའོ།། །།རང་བཞིན་རྒྱུ་དང་རྐྱེན་ལས་ནི། །འབྱུང་བར་རིགས་པ་མ་ཡིན་ནོ། །རྒྱུ་དང་རྐྱེན་ལས་བྱུང་བ་ཡི། །རང་བཞིན་བྱས་པ་ཅན་དུ་འགྱུར། །རང་བཞིན་བྱས་པ་ཅན་ཞེས་བྱར། །ཇི་ལྟ་བུར་ན་རུང་བར་འགྱུར། །རང་བཞིན་དག་ནི་བཅོས་མིན་དང་། །གཞན་ལ་ལྟོས་པ་མེད་པ་ཡིན། །རང་བཞིན་ཡོད་པ་མ་ཡིན་ན། །གཞན་གྱི་དངོས་པོ་ག་ལ་ཡོད། །གཞན་གྱི་དངོས་པོའི་རང་བཞིན་ནི། །གཞན་གྱི་དངོས་པོ་ཡིན་ཞེས་བརྗོད། །རང་བཞིན་དང་ནི་གཞན་དངོས་དག །མ་གཏོགས་དངོས་པོ་ག་ལ་ཡོད། །རང་བཞིན་དང་ནི་དངོས་པོ་</w:t>
      </w:r>
      <w:r>
        <w:rPr>
          <w:rStyle w:val="FootnoteReference"/>
        </w:rPr>
        <w:footnoteReference w:id="100"/>
      </w:r>
      <w:r>
        <w:t xml:space="preserve">དག །ཡོད་ན་དངོས་པོ་འགྲུབ་པར་འགྱུར། །གལ་ཏེ་དངོས་པོ་མ་གྲུབ་ན། །དངོས་མེད་འགྲུབ་པར་མི་འགྱུར་རོ། །དངོས་པོ་གཞན་དུ་གྱུར་པ་ནི། །དངོས་མེད་ཡིན་པར་སྐྱེ་བོ་སྨྲ། །གང་དག་རང་བཞིན་གཞན་དངོས་དང་། །དངོས་དང་དངོས་མེད་ཉིད་ལྟ་བ། །དེ་དག་སངས་རྒྱས་བསྟན་པ་ལ། །དེ་ཉིད་མཐོང་བ་མ་[༩ན]ཡིན་ནོ། །བཅོམ་ལྡན་དངོས་དང་དངོས་མེད་པ། །མཁྱེན་པས་ཀ་ཏ་</w:t>
      </w:r>
      <w:r>
        <w:rPr>
          <w:rStyle w:val="FootnoteReference"/>
        </w:rPr>
        <w:footnoteReference w:id="101"/>
      </w:r>
      <w:r>
        <w:t xml:space="preserve">ཡ་ན་ཡི། །གདམས་ངག་ལས་ནི་ཡོད་པ་དང་། །མེད་པ་གཉིས་ཀའང་དགག་པ་མཛད། །གལ་ཏེ་རང་བཞིན་གྱིས་ཡོད་ན། །དེ་ནི་མེད་ཉིད་མི་འགྱུར་རོ། །རང་བཞིན་གཞན་དུ་འགྱུར་བ་ནི། །ནམ་ཡང་འཐད་པར་མི་འགྱུར་རོ། །རང་བཞིན་ཡོད་པ་མ་ཡིན་ན། །གཞན་དུ་འགྱུར་པ་གང་གི་ཡིན། །རང་བཞིན་ཡོད་པ་ཡིན་ན་</w:t>
      </w:r>
      <w:r>
        <w:rPr>
          <w:rStyle w:val="FootnoteReference"/>
        </w:rPr>
        <w:footnoteReference w:id="102"/>
      </w:r>
      <w:r>
        <w:t xml:space="preserve">ཡང་། །གཞན་དུ་འགྱུར་བ་ཇི་ལྟར་རུང་། །ཡོད་ཅེས་བྱ་བ་རྟག་པར་འཛིན། །མེད་ཅེས་བྱ་བ་ཆད་པར་ལྟ། །དེ་ཕྱིར་ཡོད་དང་མེད་པ་ལ། །མཁས་པས་གནས་པར་མི་བྱའོ། །གང་ཞིག་རང་བཞིན་གྱིས་ཡོད་པ། །དེ་ནི་མེད་པ་མིན་པས་རྟག</w:t>
      </w:r>
      <w:r>
        <w:rPr>
          <w:rStyle w:val="FootnoteReference"/>
        </w:rPr>
        <w:footnoteReference w:id="103"/>
      </w:r>
      <w:r>
        <w:t xml:space="preserve">།སྔོན་བྱུང་ད་ལྟར་མེད་ཅེས་པ། །དེས་ན་ཆད་པར་ཐལ་བར་འགྱུར། །རང་བཞིན་བརྟག་པ་ཞེས་བྱ་བ་སྟེ་རབ་ཏུ་བྱེད་པ་བཅོ་ལྔ་པའོ།། །།གལ་ཏེ་འདུ་བྱེད་འཁོར་ཞེ་ན། །དེ་དག་རྟག་ན་མི་འཁོར་ཏེ། །མི་རྟག་ན་ཡང་འཁོར་མི་འགྱུར། །སེམས་ཅན་ལ་ཡང་རིམ་འདི་མཚུངས། །གལ་ཏེ་གང་ཟག་འཁོར་ཞེ་ན། །ཕུང་པོ་སྐྱེ་མཆེད་ཁམས་རྣམས་ལ། །དེ་ནི་རྣམ་པ་ལྔས་བཙལ་ན། །མེད་ན་གང་ཞིག་འཁོར་བར་འགྱུར། །ཉེ་བར་ལེན་ནས་ཉེར་ལེན་པར། །འཁོར་ན་སྲིད་པ་མེད་པར་འགྱུར། །སྲིད་མེད་ཉེ་བར་ལེན་མེད་ན། །དེ་གང་ཅི་ཞིག་འཁོར་བར་འགྱུར། །འདུ་བྱེད་མྱ་ངན་འདའ་བར་ནི། །ཇི་ལྟ་བུར་ཡང་མི་འཐད་དོ། །སེམས་ཅན་མྱ་ངན་འདའ་བར་ཡང་། །ཇི་ལྟ་བུར་ཡང་འཐད་མི་འགྱུར། །སྐྱེ་འཇིག་ཆོས་ཅན་འདུ་བྱེད་རྣམས། །མི་འཆིང་གྲོལ་བར་མི་འགྱུར་ཏེ། །སྔ་མ་བཞིན་དུ་སེམས་ཅན་ཡང་། །མི་འཆིང་གྲོལ་བར་མི་འགྱུར་རོ། །གལ་ཏེ་ཉེ་བར་ལེན་འཆིང་ན། །ཉེ་བར་ལེན་བཅས་འཆིང་མི་འགྱུར། །ཉེ་བར་ལེན་མེད་མི་འཆིང་སྟེ། །གནས་སྐབས་གང་ཞིག་འཆིང་བར་འགྱུར། །གལ་ཏེ་བཅིང་བྱའི་སྔ་རོལ་ན། །འཆིང་བ་ཡོད་ན་འཆིང་ལ་རག། །དེ་ཡང་མེད་དེ་ལྷག་མ་ནི། །སོང་དང་མ་སོང་བགོམ་པས་བསྟན། །རེ་ཞིག་བཅིངས་པ་མི་གྲོལ་ཏེ། །མ་བཅིངས་པ་ཡང་གྲོལ་མི་འགྱུར། །བཅིངས་པ་གྲོལ་བཞིན་ཡིན་འགྱུར་ན། །བཅིངས་དང་གྲོལ་བ་དུས་གཅིག་[༩བ]འགྱུར། །བདག་ནི་ལེན་མེད་མྱ་ངན་འདའ། །མྱང་འདས་བདག་གིར་འགྱུར་རོ་ཞེས། །དེ་ལྟར་གང་དག་འཛིན་དེ་ཡི། །ཉེར་ལེན་འཛིན་པ་ཆེན་པོ་ཡིན། །གང་ལ་མྱ་ངན་འདས་བསྐྱེད་མེད། །འཁོར་བ་བསལ་བའང་ཡོད་མིན་པ། །དེ་ལ་འཁོར་བ་ཅི་ཞིག་ཡིན། །མྱ་ངན་འདས་པའང་ཅི་ཞིག་བརྟག །བཅིངས་པ་དང་ཐར་པ་བརྟག་པ་ཞེས་བྱ་བ་སྟེ་རབ་ཏུ་བྱེད་པ་བཅུ་དྲུག་པའོ། །བདག་ཉིད་ལེགས་པར་སྡོམ་པ་དང་། །གཞན་ལ་ཕན་འདོགས་བྱམས་སེམས་གང་། །དེ་ཆོས་དེ་ནི་འདི་གཞན་དུ། །འབྲས་བུ་དག་གི་ས་བོན་ཡིན། །དྲང་སྲོང་མཆོག་གིས་ལས་རྣམས་ནི། །སེམས་པ་དང་ནི་བསམ་པར་གསུངས། །ལས་དེ་བདག་</w:t>
      </w:r>
      <w:r>
        <w:rPr>
          <w:rStyle w:val="FootnoteReference"/>
        </w:rPr>
        <w:footnoteReference w:id="104"/>
      </w:r>
      <w:r>
        <w:t xml:space="preserve">གི་བྱེ་བྲག་ནི། །རྣམ་པ་དུ་མར་ཡོངས་སུ་བསྒྲགས། །དེ་ལ་ལས་གང་སེམས་པ་ཞེས། །གསུངས་པ་དེ་ནི་ཡིད་ཀྱིར་འདོད། །བསམས་པ་ཞེས་ནི་གང་གསུངས་པ། །དེ་ནི་ལུས་དང་ངག་གི་</w:t>
      </w:r>
      <w:r>
        <w:rPr>
          <w:rStyle w:val="FootnoteReference"/>
        </w:rPr>
        <w:footnoteReference w:id="105"/>
      </w:r>
      <w:r>
        <w:t xml:space="preserve">ཡིན། །ངག་དང་བསྐྱོད་</w:t>
      </w:r>
      <w:r>
        <w:rPr>
          <w:rStyle w:val="FootnoteReference"/>
        </w:rPr>
        <w:footnoteReference w:id="106"/>
      </w:r>
      <w:r>
        <w:t xml:space="preserve">དང་མི་སྤོང་བའི། །རྣམ་རིག་བྱེད་མིན་ཞེས་བྱ་གང་། །སྤོང་བའི་རྣམ་རིག་བྱེད་མིན་པ། །གཞན་དག་ཀྱང་ནི་དེ་བཞིན་འདོར</w:t>
      </w:r>
      <w:r>
        <w:rPr>
          <w:rStyle w:val="FootnoteReference"/>
        </w:rPr>
        <w:footnoteReference w:id="107"/>
      </w:r>
      <w:r>
        <w:t xml:space="preserve">། །ལོངས་སྤྱོད་ལས་བྱུང་བསོད་ནམས་དང་། །བསོད་ནམས་མ་ཡིན་ཚུལ་དེ་བཞིན། །སེམས་པ་</w:t>
      </w:r>
      <w:r>
        <w:rPr>
          <w:rStyle w:val="FootnoteReference"/>
        </w:rPr>
        <w:footnoteReference w:id="108"/>
      </w:r>
      <w:r>
        <w:t xml:space="preserve">དང་ནི་ཆོས་དེ་བདུན། །ལས་སུ་མངོན་པར་འདོད་པ་ཡིན། །གལ་ཏེ་སྨིན་པའི་དུས་བར་དུ། །གནས་ན་ལས་དེ་རྟག་པར་འགྱུར། །གལ་ཏེ་འགགས་ན་འགགས་གྱུར་པ། །ཇི་ལྟར་འབྲས་བུ་སྐྱེད་པར་</w:t>
      </w:r>
      <w:r>
        <w:rPr>
          <w:rStyle w:val="FootnoteReference"/>
        </w:rPr>
        <w:footnoteReference w:id="109"/>
      </w:r>
      <w:r>
        <w:t xml:space="preserve">འགྱུར། །མྱུ་གུ་ལ་སོགས་རྒྱུན་གང་ནི། །ས་བོན་ལས་ནི་མངོན་པར་འབྱུང་། །དེ་ལས་འབྲས་བུ་ས་བོན་ནི། །མེད་ན་དེ་ཡང་འབྱུང་མི་འགྱུར། །གང་ཕྱིར་ས་བོན་ལས་རྒྱུན་དང་། །རྒྱུན་ལས་འབྲས་བུ་འབྱུང་འགྱུར་ཞིང་། །ས་བོན་འབྲས་བུའི་སྔོན་འགྲོ་བ། །དེ་ཕྱིར་ཆད་མིན་རྟག་མ་ཡིན། །སེམས་ཀྱི་རྒྱུན་ནི་གང་ཡིན་པ། །སེམས་ལས་མངོན་པར་འབྱུང་བར་འགྱུར། །དེ་ལས་འབྲས་བུ་སེམས་ལྟ་ཞིག །མེད་ན་དེ་ཡང་འབྱུང་མི་འགྱུར། །གང་ཕྱིར་སེམས་ལས་རྒྱུན་དང་ནི། །རྒྱུན་</w:t>
      </w:r>
      <w:r>
        <w:rPr>
          <w:rStyle w:val="FootnoteReference"/>
        </w:rPr>
        <w:footnoteReference w:id="110"/>
      </w:r>
      <w:r>
        <w:t xml:space="preserve">ལས་འབྲས་བུ་འབྱུང་འགྱུར་ཞིང་། །ལས་ནི་འབྲས་བུའི་སྔོན་འགྲོ་བ། །དེ་ཕྱིར་ཆད་མིན་རྟག་མ་ཡིན། །དཀར་པོའི་ལས་ཀྱི་ལམ་བཅུ་པོ། །ཆོས་སྒྲུབ་པ་ཡི་ཐབས་ཡིན་ཏེ། [༡༠ན]།ཆོས་ཀྱི་འབྲས་བུ་འདི་གཞན་དུ། །འདོད་པའི་ཡོན་ཏན་རྣམ་ལྔའོ། །གལ་ཏེ་བརྟག་པ་དེར་འགྱུར་</w:t>
      </w:r>
      <w:r>
        <w:rPr>
          <w:rStyle w:val="FootnoteReference"/>
        </w:rPr>
        <w:footnoteReference w:id="111"/>
      </w:r>
      <w:r>
        <w:t xml:space="preserve">ན། །ཉེས་པ་ཆེན་པོ་མང་པོར་འགྱུར། །དེ་ལྟ་བས་ན་བརྟག་པ་དེ</w:t>
      </w:r>
      <w:r>
        <w:rPr>
          <w:rStyle w:val="FootnoteReference"/>
        </w:rPr>
        <w:footnoteReference w:id="112"/>
      </w:r>
      <w:r>
        <w:t xml:space="preserve">། །འདིར་ནི་འཐད་པ་མ་ཡིན་ནོ། །སངས་རྒྱས་རྣམས་དང་རང་རྒྱལ་དང་། །ཉན་ཐོས་རྣམས་ཀྱིས་གང་གསུངས་པའི། །བརྟག་པ་གང་ཞིག་འདིར་འཐད་པ། །དེ་ནི་རབ་ཏུ་བརྗོད་པར་བྱ། །ཇི་ལྟར་དབང་རྒྱ་དེ་བཞིན་ཆུང་། །མི་ཟ་ལས་ནི་བུ་ལོན་བཞིན། །དེ་ནི་ཁམས་ལས་རྣམ་པ་བཞི། །དེ་ཡང་རང་བཞིན་ལུང་མ་བསྟན། །སྤོང་བས་སྤང་བ་མ་ཡིན་ཏེ། །བསྒོམ་པས་</w:t>
      </w:r>
      <w:r>
        <w:rPr>
          <w:rStyle w:val="FootnoteReference"/>
        </w:rPr>
        <w:footnoteReference w:id="113"/>
      </w:r>
      <w:r>
        <w:t xml:space="preserve">སྤང་བ་ཉིད་ཀྱང་ཡིན། །དེ་ཕྱིར་ཆུད་མི་ཟ་བ་ཡིས། །ལས་ཀྱི་འབྲས་བུ་སྐྱེད་པར་འགྱུར། །གལ་ཏེ་སྤོང་བས་སྤང་བ་དང་། །ལས་འཕོ་བ་ཡིས་འཇིག་འགྱུར་ན། །དེ་ལ་ལས་འཇིག་ལ་སོགས་པའི། །སྐྱོན་རྣམས་སུ་ནི་ཐལ་བར་འགྱུར། །ཁམས་མཚུངས་ལས་ནི་ཆ་མཚུངས་དང་། །ཆ་མི་མཚུངས་པ་ཐམས་ཅད་ཀྱི། །དེ་ནི་ཉིང་མཚམས་སྦྱོར་བའི་ཚེ། །གཅིག་པོ་ཁོ་ན་སྐྱེ་བར་འགྱུར། །མཐོང་བའི་ཆོས་ལ་རྣམ་གཉིས་པོ། །ཀུན་གྱི་ལས་དང་ལས་ཀྱི་དེ། །ཐ་དད་པར་ནི་སྐྱེ་འགྱུར་ཞིང་། །རྣམ་པར་སྨིན་ཀྱང་གནས་པ་ཡིན། །དེ་ནི་འབྲས་བུ་འཕོ་བ་དང་། །ཤི་བར་གྱུར་ན་འགག་པར་འགྱུར། །དེ་ཡི་རྣམ་དབྱེ་ཟག་མེད་དང་། །ཟག་དང་བཅས་པར་ཤེས་པར་བྱ། །སྟོང་པ་ཉིད་དང་ཚད་མེད་དང་། །འཁོར་བ་དང་ནི་རྟག་པ་མིན། །ལས་རྣམས་ཆུད་མི་ཟ་བའི་ཆོས། །སངས་རྒྱས་ཀྱིས་ནི་བསྟན་པ་ཡིན། །གང་ཕྱིར་ལས་ནི་སྐྱེ་བ་མེད། །འདི་ལྟར་རང་བཞིན་མེད་དེའི་ཕྱིར། །གང་ཕྱིར་དེ་ནི་མ་སྐྱེས་པ། །དེ་ཕྱིར་ཆུད་ཟར་མི་འགྱུར་རོ། །གལ་ཏེ་ལས་ལ་རང་བཞིན་ཡོད། །རྟག་པར་འགྱུར་བར་ཐེ་ཚོམ་མེད། །ལས་ནི་བྱས་པ་མ་ཡིན་འགྱུར། །རྟག་ལ་བྱ་བ་མེད་ཕྱིར་རོ། །ཅི་སྟེ་ལས་ནི་མ་བྱས་ན། །མ་བྱས་པ་དང་ཕྲད་འཇིགས་འགྱུར། །ཚངས་སྤྱོད་གནས་པ་མ་ཡིན་པའང་། །དེ་ལ་སྐྱོན་དུ་ཐལ་བར་འགྱུར། །ཐ་སྙད་ཐམས་ཅད་ཉིད་དང་ཡང་། །འགལ་བར་འགྱུར་བར་ཐེ་ཚོམ་མེད། །བསོད་ནམས་དང་ནི་སྡིག་བྱེད་པའི། [༡༠བ]།རྣམ་པར་དབྱེ་བའང་འཐད་མི་འགྱུར། །དེ་ནི་རྣམ་སྨིན་སྨིན་གྱུར་པ། །ཡང་དང་ཡང་དུ་རྣམ་སྨིན་འགྱུར། །གལ་ཏེ་རང་བཞིན་ཡོད་ན་ནི། །གང་ཕྱིར་ལས་གནས་དེ་ཡི་ཕྱིར། །ལས་འདི་ཉོན་མོངས་བདག་ཉིད་ལ། །ཉོན་མོངས་དེ་དག་ཡང་དག་མིན། །གལ་ཏེ་ཉོན་མོངས་ཡང་དག་མིན། །ལས་ནི་ཡང་དག་ཇི་ལྟར་ཡིན། །ལས་དང་ཉོན་མོངས་པ་དག་ནི། །ལུས་རྣམས་ཀྱི་ནི་རྐྱེན་དུ་བསྟན། །གལ་ཏེ་ལས་དང་ཉོན་མོངས་པ། །དེ་སྟོང་ལུས་ལ་ཇི་ལྟར་བརྗོད། །མ་རིག་བསྒྲིབས་པའི་</w:t>
      </w:r>
      <w:r>
        <w:rPr>
          <w:rStyle w:val="FootnoteReference"/>
        </w:rPr>
        <w:footnoteReference w:id="114"/>
      </w:r>
      <w:r>
        <w:t xml:space="preserve">སྐྱེ་བོ་གང་། །སྲེད་ལྡན་དེ་མི་</w:t>
      </w:r>
      <w:r>
        <w:rPr>
          <w:rStyle w:val="FootnoteReference"/>
        </w:rPr>
        <w:footnoteReference w:id="115"/>
      </w:r>
      <w:r>
        <w:t xml:space="preserve">ཟ་བ་པོ། །དེ་ཡང་བྱེད་ལས་གཞན་མིན་ཞིང་། །དེ་ཉིད་དེ་ཡང་མ་ཡིན་ནོ། །གང་གི་ཕྱིར་ན་ལས་འདི་ནི། །རྐྱེན་ལས་བྱུང་བ་མ་ཡིན་ཞིང་། །རྐྱེན་མིན་ལས་བྱུང་ཡོད་མིན་པ། །དེ་ཕྱིར་བྱེད་པ་པོ་ཡང་མེད། །གལ་ཏེ་ལས་དང་བྱེད་མེད་ན། །ལས་སྐྱེས་</w:t>
      </w:r>
      <w:r>
        <w:rPr>
          <w:rStyle w:val="FootnoteReference"/>
        </w:rPr>
        <w:footnoteReference w:id="116"/>
      </w:r>
      <w:r>
        <w:t xml:space="preserve">འབྲས་བུ་ག་ལ་ཡོད། །ཅི་སྟེ་འབྲས་བུ་ཡོད་མིན་ན། །ཟ་བ་པོ་ལྟ་ག་ལ་ཡོད། །ཇི་ལྟར་སྟོན་པས་སྤྲུལ་པ་ནི། །རྫུ་འཕྲུལ་ཕུན་ཚོགས་ཀྱིས་སྤྲུལ་ཞིང་། །སྤྲུལ་པ་དེ་ཡང་སྤྲུལ་པ་ན། །སླར་ཡང་གཞན་ནི་སྤྲུལ་པ་ལྟར། །དེ་བཞིན་བྱེད་པོ་དེ་ལས་གང་། །བྱས་པའང་སྤྲུལ་པའི་རྣམ་པ་བཞིན། །དཔེར་ན་སྤྲུལ་པས་སྤྲུལ་གཞན་ཞིག །སྤྲུལ་པ་མཛད་པ་དེ་བཞིན་ནོ། །ཉོན་མོངས་ལས་དང་ལུས་རྣམས་དང་། །བྱེད་པ་པོ་དང་འབྲས་བུ་དག །དྲི་ཟའི་གྲོང་ཁྱེར་ལྟ་བུ་དང་། །སྨིག་རྒྱུ་རྨི་ལམ་འདྲ་བ་ཡིན། །ལས་</w:t>
      </w:r>
      <w:r>
        <w:rPr>
          <w:rStyle w:val="FootnoteReference"/>
        </w:rPr>
        <w:footnoteReference w:id="117"/>
      </w:r>
      <w:r>
        <w:t xml:space="preserve">བརྟག་པ་ཞེས་བྱ་བ་སྟེ་རབ་ཏུ་བྱེད་པ་བཅུ་བདུན་པའོ།། །།གལ་ཏེ་ཕུང་པོ་བདག་ཡིན་ན། །སྐྱེ་དང་འཇིག་པ་ཅན་དུ་འགྱུར། །གལ་ཏེ་ཕུང་པོ་རྣམས་ལས་གཞན། །ཕུང་པོའི་མཚན་ཉིད་མེད་པར་འགྱུར། །བདག་ཉིད་ཡོད་པ་མ་ཡིན་ན། །བདག་གི་ཡོད་པར་ག་ལ་འགྱུར། །བདག་དང་བདག་གི་ཞི་བའི་ཕྱིར། །ངར་འཛིན་ང་ཡིར་འཛིན་མེད་འགྱུར། །ངར་འཛིན་ང་ཡིར་འཛིན་མེད་གང་། །དེ་ཡང་ཡོད་པ་མ་ཡིན་ཏེ། །ངར་འཛིན་ང་ཡིར་འཛིན་མེད་པར། །གང་གིས་མཐོང་བས་མི་མཐོང་ངོ་། །ནང་དང་ཕྱི་རོལ་ཉིད་དག་ལ། །བདག་དང་བདག་གི་སྙམ་ཟད་ན། །ཉེ་བར་ལེན་པ་འགག་འགྱུར་ཞིང་། །དེ་ཟད་[༡༡ན]པས་ན་སྐྱེ་བ་ཟད། །ལས་དང་ཉོན་མོངས་ཟད་པས་ཐར། །ལས་དང་ཉོན་མོངས་རྣམ་རྟོག་ལས། །དེ་དག་སྤྲོས་ལས་སྤྲོས་པ་ནི། །སྟོང་པ་ཉིད་ཀྱིས་འགག་པར་འགྱུར། །བདག་གོ་ཞེས་ཀྱང་བཏགས་གྱུར་ཅིང་། །བདག་མེད་ཅེས་ཀྱང་བསྟན་པར་གྱུར། །སངས་རྒྱས་རྣམས་ཀྱིས་བདག་དང་ནི། །བདག་མེད་འགའ་མེད་ཅེས་ཀྱང་བསྟན། །བརྗོད་པར་བྱ་བ་ལྡོག་པ་སྟེ། །སེམས་ཀྱི་སྤྱོད་ཡུལ་ལྡོག་པས་སོ། །མ་སྐྱེས་པ་དང་མ་འགགས་པ། །ཆོས་ཉིད་མྱ་ངན་འདས་དང་མཚུངས། །ཐམས་ཅད་ཡང་དག་ཡང་དག་མིན། །ཡང་དག་ཡང་དག་མ་ཡིན་ཉིད། །ཡང་དག་མིན་མིན་ཡང་དག་མིན། །དེ་ནི་སངས་རྒྱས་རྗེས་བསྟན་པའོ། །གཞན་ལས་ཤེས་མིན་ཞི་བ་དང་། །སྤྲོས་པ་རྣམས་ཀྱིས་མ་སྤྲོས་པ</w:t>
      </w:r>
      <w:r>
        <w:rPr>
          <w:rStyle w:val="FootnoteReference"/>
        </w:rPr>
        <w:footnoteReference w:id="118"/>
      </w:r>
      <w:r>
        <w:t xml:space="preserve">། །རྣམ་རྟོག་མེད་དོན་ཐ་དད་མེད། །དེ་ནི་དེ་ཉིད་མཚན་ཉིད་དོ། །གང་ལ་བརྟེན་ཏེ་གང་འབྱུང་བ</w:t>
      </w:r>
      <w:r>
        <w:rPr>
          <w:rStyle w:val="FootnoteReference"/>
        </w:rPr>
        <w:footnoteReference w:id="119"/>
      </w:r>
      <w:r>
        <w:t xml:space="preserve">། །དེ་ནི་རེ་ཞིག་དེ་ཉིད་མིན། །དེ་ལས་གཞན་པའང་མ་ཡིན་ཕྱིར། །དེ་ཕྱིར་ཆད་མིན་རྟག་མ་ཡིན། །སངས་རྒྱས་འཇིག་རྟེན་མགོན་རྣམས་ཀྱི། །བསྟན་པ་བདུད་རྩིར་གྱུར་པ་དེ། །དོན་གཅིག་མ་ཡིན་ཐ་དད་མིན། །ཆད་པ་མ་ཡིན་རྟག་མ་ཡིན། །རྫོགས་སངས་རྒྱས་རྣམས་མ་བྱུང་ཞིང་། །ཉན་ཐོས་རྣམས་ནི་ཟད་གྱུར་ཀྱང་</w:t>
      </w:r>
      <w:r>
        <w:rPr>
          <w:rStyle w:val="FootnoteReference"/>
        </w:rPr>
        <w:footnoteReference w:id="120"/>
      </w:r>
      <w:r>
        <w:t xml:space="preserve">། །རང་སངས་རྒྱས་ཀྱི་ཡེ་ཤེས་ནི། །སྟོན་པ་</w:t>
      </w:r>
      <w:r>
        <w:rPr>
          <w:rStyle w:val="FootnoteReference"/>
        </w:rPr>
        <w:footnoteReference w:id="121"/>
      </w:r>
      <w:r>
        <w:t xml:space="preserve">མེད་ལས་རབ་ཏུ་སྐྱེ། །བདག་དང་ཆོས་བརྟག་པ་ཞེས་བྱ་བ་སྟེ་རབ་ཏུ་བྱེད་པ་བཅྭ་བརྒྱད་</w:t>
      </w:r>
      <w:r>
        <w:rPr>
          <w:rStyle w:val="FootnoteReference"/>
        </w:rPr>
        <w:footnoteReference w:id="122"/>
      </w:r>
      <w:r>
        <w:t xml:space="preserve">པའོ།། །།ད་ལྟར་བྱུང་དང་མ་འོངས་པ། །གལ་ཏེ་འདས་ལ་ལྟོས་གྱུར་ན། །ད་ལྟར་བྱུང་དང་མ་འོངས་པ། །འདས་པའི་དུས་ན་ཡོད་པར་འགྱུར། །ད་ལྟར་བྱུང་དང་མ་འོངས་པ། །གལ་ཏེ་དེ་ན་མེད་གྱུར་ན། །ད་ལྟར་བྱུང་དང་མ་འོངས་པ། །ཇི་ལྟར་དེ་ལ་ལྟོས་པར་འགྱུར། །འདས་པ་ལ་ནི་མ་ལྟོས་པར། །དེ་གཉིས་གྲུབ་པ་ཡོད་མ་ཡིན། །དེ་ཕྱིར་ད་ལྟར་བྱུང་བ་དང་། །མ་འོངས་དུས་ཀྱང་ཡོད་མ་ཡིན། །རིམ་པའི་ཚུལ་ནི་འདི་ཉིད་ཀྱིས། །ལྷག་མ་གཉིས་པོ་བསྣོར་བ་དང་། །མཆོག་དང་ཐ་མ་འབྲིང་ལ་སོགས། །གཅིག་ལ་སོགས་པའང་[༡༡བ]ཤེས་པར་བྱ། །མི་གནས་དུས་ནི་འཛིན་མི་བྱེད། །གང་ཞིག་གཟུང་བར་བྱ་བའི་དུས། །གནས་པ་ཡོད་པ་མ་ཡིན་པས། །མ་བཟུང་</w:t>
      </w:r>
      <w:r>
        <w:rPr>
          <w:rStyle w:val="FootnoteReference"/>
        </w:rPr>
        <w:footnoteReference w:id="123"/>
      </w:r>
      <w:r>
        <w:t xml:space="preserve">དུས་ནི་ཇི་ལྟར་གདགས། །གལ་ཏེ་དུས་ནི་དངོས་བརྟེན་ཏེ། །དངོས་མེད་དུས་ནི་ག་ལ་ཡོད། །དངོས་པོ་འགའ་ཡང་ཡོད་མིན་ན། །དུས་ལྟ་ཡོད་པར་ག་ལ་འགྱུར། །དུས་བརྟག་པ་ཞེས་བྱ་བ་སྟེ་རབ་ཏུ་བྱེད་པ་བཅུ་དགུ་པའོ།། །།གལ་ཏེ་རྒྱུ་དང་རྐྱེན་རྣམས་ཀྱི། །ཚོགས་པ་ཉིད་ལས་སྐྱེ་འགྱུར་ཞིང་། །ཚོགས་ལ་འབྲས་བུ་ཡོད་ན་ནི། །ཇི་ལྟར་ཚོགས་པ་ཉིད་ལས་སྐྱེ། །གལ་ཏེ་རྒྱུ་དང་རྐྱེན་རྣམས་ཀྱི། །ཚོགས་པ་ཉིད་ལས་སྐྱེ་འགྱུར་ཞིང་། །ཚོགས་ལ་</w:t>
      </w:r>
      <w:r>
        <w:rPr>
          <w:rStyle w:val="FootnoteReference"/>
        </w:rPr>
        <w:footnoteReference w:id="124"/>
      </w:r>
      <w:r>
        <w:t xml:space="preserve">འབྲས་བུ་མེད་ན་ནི། །ཇི་ལྟར་ཚོགས་པ་ཉིད་ལས་སྐྱེ། །གལ་ཏེ་རྒྱུ་དང་རྐྱེན་རྣམས་ཀྱི། །ཚོགས་ལ་འབྲས་བུ་ཡོད་ན་ནི། །ཚོགས་ལ་གཟུང་དུ་ཡོད་རིགས་ན། །ཚོགས་པ་ཉིད་ལ་གཟུང་དུ་མེད། །གལ་ཏེ་རྒྱུ་དང་རྐྱེན་རྣམས་ཀྱི། །ཚོགས་ལ་འབྲས་བུ་མེད་ན་ནི། །རྒྱུ་རྣམས་དང་ནི་རྐྱེན་དག་ཀྱང་། །རྒྱུ་རྐྱེན་མ་ཡིན་མཚུངས་པར་འགྱུར། །གལ་ཏེ་རྒྱུས་ནི་འབྲས་བུ་ལ། །རྒྱུ་བྱིན་ནས་ནི་འགག་འགྱུར་ན། །གང་བྱིན་པ་དང་གང་འགགས་པའི། །རྒྱུ་ཡི་བདག་ཉིད་གཉིས་སུ་འགྱུར། །གལ་ཏེ་རྒྱུས་ནི་འབྲས་བུ་ལ། །རྒྱུ་མ་བྱིན་པར་འགག་</w:t>
      </w:r>
      <w:r>
        <w:rPr>
          <w:rStyle w:val="FootnoteReference"/>
        </w:rPr>
        <w:footnoteReference w:id="125"/>
      </w:r>
      <w:r>
        <w:t xml:space="preserve">འགྱུར་ན། །རྒྱུ་འགགས་ནས་ནི་སྐྱེས་པ་ཡི། །འབྲས་བུ་དེ་དག་རྒྱུ་མེད་འགྱུར། །གལ་ཏེ་ཚོགས་དང་ལྷན་ཅིག་ཏུ། །འབྲས་བུ་ཡང་ནི་སྐྱེ་འགྱུར་ན། །སྐྱེད་པར་བྱེད་དང་བསྐྱེད་བྱ་གང་། །དུས་གཅིག་པར་ནི་ཐལ་བར་འགྱུར། །གལ་ཏེ་ཚོགས་པའི་སྔ་རོལ་དུ། །འབྲས་བུ་སྐྱེས་པར་གྱུར་ན་ནི། །རྒྱུ་དང་རྐྱེན་རྣམས་མེད་པ་ཡི། །འབྲས་བུ་རྒྱུ་མེད་འབྱུང་བར་འགྱུར། །གལ་ཏེ་རྒྱུ་འགགས་འབྲས་བུ་ན། །རྒྱུ་ནི་ཀུན་ཏུ་འཕོ་བར་འགྱུར། །སྔོན་སྐྱེས་པ་ཡི་རྒྱུ་ཡང་ནི། །ཡང་སྐྱེ་བར་ནི་ཐལ་བར་འགྱུར། །འགགས་པ་ནུབ་པར་གྱུར་པ་ཡིས། །འབྲས་བུ་སྐྱེས་པ་ཇི་ལྟར་སྐྱེད</w:t>
      </w:r>
      <w:r>
        <w:rPr>
          <w:rStyle w:val="FootnoteReference"/>
        </w:rPr>
        <w:footnoteReference w:id="126"/>
      </w:r>
      <w:r>
        <w:t xml:space="preserve">། །འབྲས་བུ་དང་ནི་འབྲེལ་བའི་རྒྱུ། །གནས་པས་ཀྱང་ནི་ཇི་ལྟར་སྐྱེད། །ཅི་སྟེ་</w:t>
      </w:r>
      <w:r>
        <w:rPr>
          <w:rStyle w:val="FootnoteReference"/>
        </w:rPr>
        <w:footnoteReference w:id="127"/>
      </w:r>
      <w:r>
        <w:t xml:space="preserve">རྒྱུ་འབྲས་མ་འབྲེལ་ན། །འབྲས་བུ་གང་ཞིག་སྐྱེད་པར་</w:t>
      </w:r>
      <w:r>
        <w:rPr>
          <w:rStyle w:val="FootnoteReference"/>
        </w:rPr>
        <w:footnoteReference w:id="128"/>
      </w:r>
      <w:r>
        <w:t xml:space="preserve">བྱེད། །རྒྱུས་ནི་མཐོང་དང་མ་མཐོང་བར། །འབྲས་བུ་སྐྱེད་པར་མི་བྱེད་དོ། །འབྲས་བུ་འདས་པ་རྒྱུ་འདས་དང་། །མ་སྐྱེས་པ་དང་[༡༢ན]སྐྱེས་པ་དང་། །ལྷན་ཅིག་ཕྲད་པར་འགྱུར་པ་</w:t>
      </w:r>
      <w:r>
        <w:rPr>
          <w:rStyle w:val="FootnoteReference"/>
        </w:rPr>
        <w:footnoteReference w:id="129"/>
      </w:r>
      <w:r>
        <w:t xml:space="preserve">ནི། །ནམ་ཡང་ཡོད་པ་མ་ཡིན་ནོ། །འབྲས་བུ་སྐྱེས་པ་རྒྱུ་མ་སྐྱེས། །འདས་པ་དང་ནི་སྐྱེས་པ་དང་། །ལྷན་ཅིག་ཕྲད་པར་འགྱུར་བ་</w:t>
      </w:r>
      <w:r>
        <w:rPr>
          <w:rStyle w:val="FootnoteReference"/>
        </w:rPr>
        <w:footnoteReference w:id="130"/>
      </w:r>
      <w:r>
        <w:t xml:space="preserve">ནི། །ནམ་ཡང་ཡོད་པ་མ་ཡིན་ནོ། །འབྲས་བུ་མ་སྐྱེས་རྒྱུ་སྐྱེས་དང་། །མ་སྐྱེས་པ་དང་འདས་པ་དང་། །ལྷན་ཅིག་ཕྲད་པར་འགྱུར་བ་</w:t>
      </w:r>
      <w:r>
        <w:rPr>
          <w:rStyle w:val="FootnoteReference"/>
        </w:rPr>
        <w:footnoteReference w:id="131"/>
      </w:r>
      <w:r>
        <w:t xml:space="preserve">ནི། །ནམ་ཡང་ཡོད་པ་མ་ཡིན་ནོ། །ཕྲད་པ་ཡོད་པ་མ་ཡིན་ན། །རྒྱུས་ནི་འབྲས་བུ་ཇི་ལྟར་སྐྱེད</w:t>
      </w:r>
      <w:r>
        <w:rPr>
          <w:rStyle w:val="FootnoteReference"/>
        </w:rPr>
        <w:footnoteReference w:id="132"/>
      </w:r>
      <w:r>
        <w:t xml:space="preserve">། །ཕྲད་པ་ཡོད་པ་ཡིན་ན་ཡང་། །རྒྱུས་ནི་འབྲས་བུ་ཇི་ལྟར་སྐྱེད</w:t>
      </w:r>
      <w:r>
        <w:rPr>
          <w:rStyle w:val="FootnoteReference"/>
        </w:rPr>
        <w:footnoteReference w:id="133"/>
      </w:r>
      <w:r>
        <w:t xml:space="preserve">། །གལ་ཏེ་འབྲས་བུས་སྟོང་པའི་རྒྱུས། །ཇི་ལྟར་འབྲས་བུ་སྐྱེད་པར་བྱེད། །གལ་ཏེ་འབྲས་བུས་མི་སྟོང་རྒྱུས། །ཇི་ལྟར་འབྲས་བུ་སྐྱེད་པར་བྱེད། །འབྲས་བུ་མི་སྟོང་སྐྱེ་མི་འགྱུར། །མི་སྟོང་འགག་པར་མི་འགྱུར་རོ། །མི་སྟོང་དེ་ནི་མ་འགགས་དང་། །མ་སྐྱེས་པར་ཡང་འགྱུར་པ་ཡིན། །སྟོང་པ་ཇི་ལྟར་སྐྱེ་འགྱུར་ཞིང་། །སྟོང་པ་ཇི་ལྟར་འགག་པར་འགྱུར། །སྟོང་པ་དེ་ཡང་མ་འགགས་དང་། །མ་སྐྱེས་པར་ཡང་ཐལ་བར་འགྱུར། །རྒྱུ་དང་འབྲས་བུ་གཅིག་ཉིད་དུ། །ནམ་ཡང་འཐད་པར་མི་འགྱུར་རོ། །རྒྱུ་དང་འབྲས་བུ་གཞན་ཉིད་དུ། །ནམ་ཡང་འཐད་པར་མི་འགྱུར་རོ། །རྒྱུ་དང་འབྲས་བུ་གཅིག་ཉིད་ན། །བསྐྱེད་བྱ་སྐྱེད་བྱེད་གཅིག་ཏུ་འགྱུར། །རྒྱུ་དང་འབྲས་བུ་གཞན་ཉིད་ན། །རྒྱུ་དང་རྒྱུ་མིན་མཚུངས་པར་འགྱུར། །འབྲས་བུ་ངོ་བོ་ཉིད་ཡོད་ན། །རྒྱུས་ནི་ཅི་ཞིག་སྐྱེད་པར་བྱེད</w:t>
      </w:r>
      <w:r>
        <w:rPr>
          <w:rStyle w:val="FootnoteReference"/>
        </w:rPr>
        <w:footnoteReference w:id="134"/>
      </w:r>
      <w:r>
        <w:t xml:space="preserve">། །འབྲས་བུ་ངོ་བོ་ཉིད་མེད་ན། །རྒྱུས་ནི་ཅི་ཞིག་སྐྱེད་པར་བྱེད། །སྐྱེད་པར་བྱེད་པ་མ་ཡིན་ན། །རྒྱུ་ཉིད་འཐད་པར་མི་འགྱུར་རོ། །རྒྱུ་ཉིད་འཐད་པ་ཡོད་མིན་ན། །འབྲས་བུ་གང་གི་ཡིན་པར་འགྱུར། །རྒྱུ་རྣམས་དང་ནི་རྐྱེན་དག་གི །ཚོགས་པ་གང་ཡིན་དེ་ཡིས་</w:t>
      </w:r>
      <w:r>
        <w:rPr>
          <w:rStyle w:val="FootnoteReference"/>
        </w:rPr>
        <w:footnoteReference w:id="135"/>
      </w:r>
      <w:r>
        <w:t xml:space="preserve">ནི། །བདག་གིས་བདག་ཉིད་མི་སྐྱེད་</w:t>
      </w:r>
      <w:r>
        <w:rPr>
          <w:rStyle w:val="FootnoteReference"/>
        </w:rPr>
        <w:footnoteReference w:id="136"/>
      </w:r>
      <w:r>
        <w:t xml:space="preserve">ན། །འབྲས་བུ་ཇི་ལྟར་སྐྱེད་པར་བྱེད། །དེ་ཕྱིར་ཚོགས་པས་བྱས་པ་མེད། །ཚོགས་མིན་བྱས་པའི་འབྲས་བུ་མེད། །འབྲས་བུ་ཡོད་པ་མ་ཡིན་ན། །རྐྱེན་གྱི་ཚོགས་པ་ག་ལ་ཡོད། །ཚོགས་པ་བརྟག་པ་ཞེས་བྱ་བ་སྟེ་རབ་ཏུ་བྱེད་པ་ཉི་ཤུ་པའོ།། །།འཇིག་པ་འབྱུང་བ་མེད་པར་རམ། །ལྷན་ཅིག་ཡོད་པ་ཉིད་མ་ཡིན། །འབྱུང་བ་འཇིག་པ་མེད་པར་རམ། །ལྷན་ཅིག་ཡོད་པ་ཉིད་མ་ཡིན། །འཇིག་པ་འབྱུང་བ་མེད་པར་ནི། །ཇི་ལྟ་བུར་ན་ཡོད་པར་འགྱུར། །སྐྱེ་བ་མེད་པར་འཆི་བར་འགྱུར། །འཇིག་[༡༢བ]པ་འབྱུང་བ་མེད་པར་མེད། །འཇིག་པ་འབྱུང་དང་ལྷན་ཅིག་ཏུ། །ཇི་ལྟར་ཡོད་པ་ཉིད་དུ་འགྱུར། །འཆི་བ་སྐྱེ་དང་དུས་གཅིག་ཏུ། །ཡོད་པ་ཉིད་ནི་མ་ཡིན་ནོ། །འབྱུང་བ་འཇིག་པ་མེད་པར་ནི། །ཇི་ལྟ་བུར་ན་ཡོད་པར་འགྱུར། །དངོས་པོ་རྣམས་ལ་མི་རྟག་ཉིད། །ནམ་ཡང་མེད་པ་མ་ཡིན་ནོ། །འབྱུང་བ་འཇིག་དང་ལྷན་ཅིག་ཏུ། །ཇི་ལྟར་ཡོད་པ་ཉིད་དུ་འགྱུར། །སྐྱེ་བ་འཆི་དང་དུས་གཅིག་ཏུ། །ཡོད་པ་ཉིད་ནི་མ་ཡིན་ནོ། །གང་དག་ཕན་ཚུན་ལྷན་ཅིག་གམ། །ཕན་ཚུན་ལྷན་ཅིག་མ་ཡིན་པར། །གྲུབ་པ་ཡོད་པ་མ་ཡིན་པ། །དེ་དག་གྲུབ་པ་ཇི་ལྟར་ཡོད། །ཟད་ལ་འབྱུང་བ་ཡོད་མ་ཡིན། །མ་ཟད་པ་ལའང་འབྱུང་བ་མེད། །ཟད་ལ་འཇིག་པ་ཡོད་མ་ཡིན། །མ་ཟད་པ་ལའང་འཇིག་པ་མེད། །དངོས་པོ་ཡོད་པ་མ་ཡིན་པར། །འབྱུང་དང་འཇིག་པ་ཡོད་མ་ཡིན། །འབྱུང་དང་འཇིག་པ་མེད་པར་ནི། །དངོས་པོ་ཡོད་པ་མ་ཡིན་ནོ། །སྟོང་ལ་འབྱུང་དང་འཇིག་པ་དག །འཐད་པ་ཉིད་ནི་མ་ཡིན་ནོ། །མི་སྟོང་པ་ལའང་འབྱུང་འཇིག་དག །འཐད་པ་ཉིད་ནི་མ་ཡིན་ནོ། །འབྱུང་བ་དང་ནི་འཇིག་པ་དག །གཅིག་པ་ཉིད་དུ་མི་འཐད་དོ། །འབྱུང་བ་དང་ནི་འཇིག་པ་དག །གཞན་ཉིད་དུ་ཡང་མི་འཐད་དོ། །འབྱུང་བ་དང་ནི་འཇིག་པ་དག །མཐོང་ངོ་སྙམ་དུ་ཁྱོད་སེམས་ན། །འབྱུང་བ་དང་ནི་འཇིག་པ་དག །གཏི་མུག་ཉིད་ཀྱིས་མཐོང་བ་ཡིན། །དངོས་པོ་དངོས་ལས་མི་སྐྱེ་སྟེ། །དངོས་པོ་དངོས་མེད་ལས་མི་སྐྱེ། །དངོས་མེད་དངོས་མེད་མི་སྐྱེ་སྟེ། །དངོས་མེད་དངོས་ལས་མི་སྐྱེའོ། །དངོས་པོ་བདག་ལས་མི་སྐྱེ་སྟེ། །གཞན་ལས་སྐྱེ་བ་ཉིད་མ་ཡིན། །བདག་དང་གཞན་ལས་སྐྱེ་བ་ནི། །ཡོད་མིན་ཇི་ལྟར་སྐྱེ་བར་འགྱུར། །དངོས་པོ་ཡོད་པར་ཁས་བླངས་ན། །རྟག་དང་ཆད་པར་ལྟ་བར་</w:t>
      </w:r>
      <w:r>
        <w:rPr>
          <w:rStyle w:val="FootnoteReference"/>
        </w:rPr>
        <w:footnoteReference w:id="137"/>
      </w:r>
      <w:r>
        <w:t xml:space="preserve">ནི། །ཐལ་བར་འགྱུར་ཏེ་དངོས་དེ་ནི། །རྟག་དང་མི་རྟག་འགྱུར་ཕྱིར་རོ། །དངོས་པོ་ཡོད་པར་ཁས་བླངས་ཀྱང་། །ཆད་པར་མི་འགྱུར་རྟག་མི་འགྱུར། །འབྲས་བུ་རྒྱུ་ཡི་འབྱུང་འཇིག་གི</w:t>
      </w:r>
      <w:r>
        <w:rPr>
          <w:rStyle w:val="FootnoteReference"/>
        </w:rPr>
        <w:footnoteReference w:id="138"/>
      </w:r>
      <w:r>
        <w:t xml:space="preserve">།རྒྱུན་དེ་སྲིད་པ་ཡིན་ཕྱིར་རོ། །འབྲས་བུ་རྒྱུ་ཡི་</w:t>
      </w:r>
      <w:r>
        <w:rPr>
          <w:rStyle w:val="FootnoteReference"/>
        </w:rPr>
        <w:footnoteReference w:id="139"/>
      </w:r>
      <w:r>
        <w:t xml:space="preserve">འབྱུང་འཇིག་གི །རྒྱུན་དེ་སྲིད་པ་ཡིན་འགྱུར་</w:t>
      </w:r>
      <w:r>
        <w:rPr>
          <w:rStyle w:val="FootnoteReference"/>
        </w:rPr>
        <w:footnoteReference w:id="140"/>
      </w:r>
      <w:r>
        <w:t xml:space="preserve">ན། །འཇིག་ལ་ཡང་སྐྱེ་མེད་པའི་ཕྱིར། །རྒྱུ་ནི་ཆད་པར་ཐལ་བར་འགྱུར། །དངོས་པོ་ངོ་བོ་ཉིད་ཡོད་ན། །དངོས་མེད་འགྱུར་བར་མི་རིགས་སོ། [༡༣ན]།མྱ་ངན་འདས་པའི་དུས་ན་ཆད། །སྲིད་རྒྱུན་རབ་ཏུ་ཞི་ཕྱིར་རོ། །ཐ་མ་འགགས་པར་གྱུར་པ་ན། །སྲིད་པ་དང་པོ་རིགས་མི་འགྱུར། །ཐ་མ་འགགས་པར་མ་གྱུར་ཚེ། །སྲིད་པ་དང་པོ་རིགས་མི་འགྱུར། །གལ་ཏེ་ཐ་མ་འགག་</w:t>
      </w:r>
      <w:r>
        <w:rPr>
          <w:rStyle w:val="FootnoteReference"/>
        </w:rPr>
        <w:footnoteReference w:id="141"/>
      </w:r>
      <w:r>
        <w:t xml:space="preserve">བཞིན་ན། །དང་པོ་སྐྱེ་བར་འགྱུར་ན་ནི། །འགག་བཞིན་པ་ནི་གཅིག་འགྱུར་ཞིང་། །སྐྱེ་བཞིན་པ་ཡང་</w:t>
      </w:r>
      <w:r>
        <w:rPr>
          <w:rStyle w:val="FootnoteReference"/>
        </w:rPr>
        <w:footnoteReference w:id="142"/>
      </w:r>
      <w:r>
        <w:t xml:space="preserve">གཞན་དུ་འགྱུར། །གལ་ཏེ་འགག་</w:t>
      </w:r>
      <w:r>
        <w:rPr>
          <w:rStyle w:val="FootnoteReference"/>
        </w:rPr>
        <w:footnoteReference w:id="143"/>
      </w:r>
      <w:r>
        <w:t xml:space="preserve">བཞིན་སྐྱེ་བཞིན་དག །ལྷན་ཅིག་ཏུ་ཡང་རིགས་མིན་</w:t>
      </w:r>
      <w:r>
        <w:rPr>
          <w:rStyle w:val="FootnoteReference"/>
        </w:rPr>
        <w:footnoteReference w:id="144"/>
      </w:r>
      <w:r>
        <w:t xml:space="preserve">ན། །ཕུང་པོ་གང་ལ་འཆི་འགྱུར་བ། །དེ་ལ་སྐྱེ་བ་</w:t>
      </w:r>
      <w:r>
        <w:rPr>
          <w:rStyle w:val="FootnoteReference"/>
        </w:rPr>
        <w:footnoteReference w:id="145"/>
      </w:r>
      <w:r>
        <w:t xml:space="preserve">འབྱུང་འགྱུར་རམ། །དེ་ལྟར་དུས་གསུམ་དག་ཏུ་ཡང་། །སྲིད་པའི་རྒྱུན་ནི་མི་རིགས་ན། །དུས་གསུམ་དག་ཏུ་གང་མེད་པ། །དེ་ནི་ཇི་ལྟར་སྲིད་པའི་རྒྱུན། །འབྱུང་བ་དང་འཇིག་པ་བརྟག་པ་ཞེས་བྱ་བ་སྟེ་རབ་ཏུ་བྱེད་པ་ཉི་ཤུ་གཅིག་པའོ།། །།ཕུང་མིན་ཕུང་པོ་ལས་གཞན་མིན། །དེ་ལ་ཕུང་མེད་དེ་དེར་</w:t>
      </w:r>
      <w:r>
        <w:rPr>
          <w:rStyle w:val="FootnoteReference"/>
        </w:rPr>
        <w:footnoteReference w:id="146"/>
      </w:r>
      <w:r>
        <w:t xml:space="preserve">མེད། །དེ་བཞིན་གཤེགས་པ་ཕུང་ལྡན་མིན། །དེ་བཞིན་གཤེགས་པ་གང་ཞིག་ཡིན། །གལ་ཏེ་སངས་རྒྱས་ཕུང་པོ་ལ། །བརྟེན་ནས་རང་བཞིན་ལས་ཡོད་མིན། །རང་བཞིན་ལས་ནི་གང་མེད་པ། །དེ་གཞན་དངོས་ལས་ག་ལ་ཡོད། །གང་ཞིག་གཞན་གྱི་དངོས་བརྟེན་ནས། །དེ་བདག་ཉིད་</w:t>
      </w:r>
      <w:r>
        <w:rPr>
          <w:rStyle w:val="FootnoteReference"/>
        </w:rPr>
        <w:footnoteReference w:id="147"/>
      </w:r>
      <w:r>
        <w:t xml:space="preserve">དུ་མི་འཐད་དོ། །གང་ཞིག་བདག་ཉིད་མེད་པ་དེ། །ཇི་ལྟར་དེ་བཞིན་གཤེགས་པར་འགྱུར། །གལ་ཏེ་རང་བཞིན་ཡོད་མིན་ན། །གཞན་དངོས་ཡོད་པར་ཇི་ལྟར་འགྱུར། །རང་བཞིན་དང་ནི་གཞན་དངོས་དག །མ་གཏོགས་དེ་བཞིན་གཤེགས་</w:t>
      </w:r>
      <w:r>
        <w:rPr>
          <w:rStyle w:val="FootnoteReference"/>
        </w:rPr>
        <w:footnoteReference w:id="148"/>
      </w:r>
      <w:r>
        <w:t xml:space="preserve">དེ་གང་། །གལ་ཏེ་ཕུང་པོ་མ་བརྟེན་པར། །དེ་བཞིན་གཤེགས་པ་འགའ་ཡོད་ན། །དེ་ནི་ད་གདོད་རྟེན་</w:t>
      </w:r>
      <w:r>
        <w:rPr>
          <w:rStyle w:val="FootnoteReference"/>
        </w:rPr>
        <w:footnoteReference w:id="149"/>
      </w:r>
      <w:r>
        <w:t xml:space="preserve">འགྱུར་ཞིང་། །བརྟེན་ནས་དེ་ནས་འགྱུར་ལ་རག །ཕུང་པོ་རྣམས་ལ་མ་བརྟེན་པར། །དེ་བཞིན་གཤེགས་པ་འགའ་ཡང་མེད། །གང་ཞིག་མ་བརྟེན་ཡོད་མིན་ན</w:t>
      </w:r>
      <w:r>
        <w:rPr>
          <w:rStyle w:val="FootnoteReference"/>
        </w:rPr>
        <w:footnoteReference w:id="150"/>
      </w:r>
      <w:r>
        <w:t xml:space="preserve">། །དེས་ནི་ཇི་ལྟར་ཉེར་ལེན་འགྱུར། །ཉེ་བར་བླངས་པ་མ་ཡིན་པ། །ཉེ་བར་ལེན་པར་ཅིས་མི་འགྱུར། །ཉེ་བར་ལེན་པ་མེད་པ་ཡི</w:t>
      </w:r>
      <w:r>
        <w:rPr>
          <w:rStyle w:val="FootnoteReference"/>
        </w:rPr>
        <w:footnoteReference w:id="151"/>
      </w:r>
      <w:r>
        <w:t xml:space="preserve">། །དེ་བཞིན་གཤེགས་པ་ཅི་ཡང་མེད། །རྣམ་པ་ལྔས་ནི་བཙལ་བྱས་ན། །གང་ཞིག་དེ་ཉིད་གཞན་ཉིད་དུ། །མེད་པའི་དེ་བཞིན་གཤེགས་པ་དེ། །ཉེ་བར་ལེན་པས་ཇི་ལྟར་གདགས། །གང་ཞིག་ཉེ་བར་བླང་བ་དེ། །དེ་ནི་[༡༣བ]རང་བཞིན་ལས་ཡོད་མིན། །བདག་གི་དངོས་ལས་གང་མེད་པ། །དེ་གཞན་དངོས་ལས་ཡོད་རེ་སྐན། །དེ་ལྟར་ཉེར་བླང་ཉེར་ལེན་པོ། །རྣམ་པ་ཀུན་གྱིས་སྟོང་པ་ཡིན། །སྟོང་པས་དེ་བཞིན་གཤེགས་སྟོང་པ</w:t>
      </w:r>
      <w:r>
        <w:rPr>
          <w:rStyle w:val="FootnoteReference"/>
        </w:rPr>
        <w:footnoteReference w:id="152"/>
      </w:r>
      <w:r>
        <w:t xml:space="preserve">། །ཇི་ལྟ་བུར་ན་འདོགས་པར་འགྱུར། །སྟོང་ངོ་ཞེས་ཀྱང་མི་བརྗོད་དེ། །མི་སྟོང་ཞེས་ཀྱང་མི་བྱ་ཞིང་། །གཉིས་དང་གཉིས་མིན་མི་བྱ་སྟེ། །གདགས་པའི་དོན་དུ་བརྗོད་པར་བྱ། །རྟག་དང་མི་རྟག་ལ་སོགས་བཞི། །ཞི་བ་འདི་ལ་ག་ལ་ཡོད། །མཐའ་དང་མཐའ་མེད་ལ་སོགས་བཞི། །ཞི་བ་འདི་ལ་ག་ལ་ཡོད། །གང་གིས་དེ་བཞིན་གཤེགས་ཡོད་ཅེས། །འཛིན་པ་སྟུག་པོ་བཟུང་</w:t>
      </w:r>
      <w:r>
        <w:rPr>
          <w:rStyle w:val="FootnoteReference"/>
        </w:rPr>
        <w:footnoteReference w:id="153"/>
      </w:r>
      <w:r>
        <w:t xml:space="preserve">གྱུར་པ། །དེ་ནི་མྱ་ངན་འདས་པ་ལ། །མེད་ཅེས་རྣམ་རྟོག་རྟོག་པར་བྱེད། །རང་བཞིན་གྱིས་ནི་སྟོང་དེ་ལ། །སངས་རྒྱས་མྱ་ངན་འདས་ནས་ནི། །ཡོད་དོ་ཞེའམ་མེད་དོ་ཞེས། །བསམ་པ་འཐད་པ་ཉིད་མི་འགྱུར། །གང་དག་སངས་རྒྱས་སྤྲོས་འདས་ཤིང་། །ཟད་པ་མེད་ལ་སྤྲོས་བྱེད་པ། །སྤྲོས་པས་ཉམས་པ་དེ་ཀུན་གྱིས། །དེ་བཞིན་གཤེགས་པ་མཐོང་མི་འགྱུར། །དེ་བཞིན་གཤེགས་པའི་རང་བཞིན་གང་། །དེ་ནི་འགྲོ་འདིའི་རང་བཞིན་ཡིན། །དེ་བཞིན་གཤེགས་པ་རང་བཞིན་མེད། །འགྲོ་བ་འདི་ཡི་རང་བཞིན་མེད། །དེ་བཞིན་གཤེགས་པ་བརྟག་པ་ཞེས་བྱ་བ་སྟེ་རབ་ཏུ་བྱེད་པ་ཉི་ཤུ་གཉིས་པའོ།། །།འདོད་ཆགས་ཞེ་སྡང་གཏི་མུག་རྣམས། །ཀུན་ཏུ་རྟོག་ལས་འབྱུང་བར་གསུངས། །སྡུག་དང་མི་སྡུག་ཕྱིན་ཅི་ལོག །བརྟེན་པ་ཉིད་ལས་ཀུན་ཏུ་འབྱུང་། །གང་དག་སྡུག་དང་མི་སྡུག་དང་། །ཕྱིན་ཅི་ལོག་ལས་བརྟེན་འབྱུང་བ། །དེ་དག་རང་བཞིན་ལས་མེད་དེ། །དེ་ཕྱིར་ཉོན་མོངས་ཡང་དག་མེད། །བདག་གི་ཡོད་ཉིད་མེད་ཉིད་ནི། །ཇི་ལྟ་བུར་ཡང་གྲུབ་པ་མེད། །དེ་མེད་ཉོན་མོངས་རྣམས་ཀྱི་ནི། །ཡོད་ཉིད་མེད་ཉིད་ཇི་ལྟར་འགྲུབ། །ཉོན་མོངས་དེ་དག་གང་གི་ཡིན། །དེ་ཡང་གྲུབ་པ་ཡོད་མ་ཡིན། །འགའ་</w:t>
      </w:r>
      <w:r>
        <w:rPr>
          <w:rStyle w:val="FootnoteReference"/>
        </w:rPr>
        <w:footnoteReference w:id="154"/>
      </w:r>
      <w:r>
        <w:t xml:space="preserve">མེད་པར་ནི་གང་གི་ཡང་། །ཉོན་མོངས་པ་དག་ཡོད་མ་ཡིན། །རང་ལུས་ལྟ་བཞིན་ཉོན་མོངས་རྣམས། །ཉོན་མོངས་ཅན་ལ་རྣམ་ལྔར་མེད། །རང་ལུས་ལྟ་བཞིན་ཉོན་མོངས་ཅན། །ཉོན་མོངས་པ་ལ་རྣམ་ལྔར་མེད། །སྡུག་དང་མི་སྡུག་ཕྱིན་ཅི་ལོག །རང་བཞིན་ལས་ནི་ཡོད་མིན་ན། [༡༤ན]།སྡུག་དང་མི་སྡུག་ཕྱིན་ཅི་ལོག །བརྟེན་ནས་ཉོན་མོངས་གང་དག་ཡིན། །གཟུགས་སྒྲ་རོ་དང་རེག་པ་དང་། །དྲི་དང་ཆོས་དག་</w:t>
      </w:r>
      <w:r>
        <w:rPr>
          <w:rStyle w:val="FootnoteReference"/>
        </w:rPr>
        <w:footnoteReference w:id="155"/>
      </w:r>
      <w:r>
        <w:t xml:space="preserve">རྣམ་དྲུག་ནི། །གཞི་སྟེ་འདོད་ཆགས་ཞེ་སྡང་དང་། །གཏི་མུག་གི་ནི་ཡིན་པར་བརྟགས། །གཟུགས་སྒྲ་རོ་དང་རེག་པ་དང་། །དྲི་དང་ཆོས་དག་འབའ་ཞིག་</w:t>
      </w:r>
      <w:r>
        <w:rPr>
          <w:rStyle w:val="FootnoteReference"/>
        </w:rPr>
        <w:footnoteReference w:id="156"/>
      </w:r>
      <w:r>
        <w:t xml:space="preserve">སྟེ། །དྲི་ཟའི་གྲོང་ཁྱེར་ལྟ་བུ་དང་། །སྨིག་རྒྱུ་རྨི་ལམ་འདྲ་བ་ཡིན། །སྒྱུ་མའི་སྐྱེས་བུ་ལྟ་བུ་དང་། །གཟུགས་བརྙན་འདྲ་བ་དེ་དག་ལ། །སྡུག་པ་དང་ནི་མི་སྡུག་པ། །འབྱུང་བར་ཡང་ནི་ག་ལ་འགྱུར། །གང་ལ་བརྟེན་ནས་སྡུག་པ་ཞེས། །གདགས་པར་བྱ་བ་མི་སྡུག་པ། །སྡུག་ལ་མི་ལྟོས་ཡོད་མིན་པས། །དེ་ཕྱིར་སྡུག་པ་འཐད་མ་ཡིན། །གང་ལ་བརྟེན་ནས་མི་སྡུག་པར། །གདགས་པར་བྱ་བ་སྡུག་པ་ནི། །མི་སྡུག་མི་ལྟོས་ཡོད་མིན་པས། །དེ་ཕྱིར་མི་སྡུག་འཐད་མ་ཡིན། །སྡུག་པ་ཡོད་པ་མ་ཡིན་ན། །འདོད་ཆགས་ཡོད་པར་ག་ལ་འགྱུར། །མི་སྡུག་ཡོད་པ་མ་ཡིན་ན། །ཞེ་སྡང་ཡོད་པར་</w:t>
      </w:r>
      <w:r>
        <w:rPr>
          <w:rStyle w:val="FootnoteReference"/>
        </w:rPr>
        <w:footnoteReference w:id="157"/>
      </w:r>
      <w:r>
        <w:t xml:space="preserve">ག་ལ་འགྱུར། །གལ་ཏེ་མི་རྟག་རྟག་པ་ཞེས། །དེ་ལྟར་འཛིན་པ་ལོག་ཡིན་ན། །སྟོང་ལ་མི་རྟག་ཡོད་མིན་པས། །འཛིན་པ་ཇི་ལྟར་ལོག་པ་</w:t>
      </w:r>
      <w:r>
        <w:rPr>
          <w:rStyle w:val="FootnoteReference"/>
        </w:rPr>
        <w:footnoteReference w:id="158"/>
      </w:r>
      <w:r>
        <w:t xml:space="preserve">ཡིན། །གལ་ཏེ་མི་རྟག་རྟག་གོ་ཞེས། །དེ་ལྟར་འཛིན་པ་ལོག་ཡིན་ན། །སྟོང་ལ་མི་རྟག་པའོ་ཞེས། །འཛིན་པའང་ཇི་ལྟར་ལོག་མ་ཡིན། །གང་གིས་འཛིན་དང་འཛིན་གང་དང་། །འཛིན་པ་པོ་དང་གང་གཟུང་བ། །ཐམས་ཅད་ཉེ་བར་ཞི་བ་སྟེ། །དེ་ཕྱིར་འཛིན་པ་ཡོད་མ་ཡིན། །ལོག་པའམ་</w:t>
      </w:r>
      <w:r>
        <w:rPr>
          <w:rStyle w:val="FootnoteReference"/>
        </w:rPr>
        <w:footnoteReference w:id="159"/>
      </w:r>
      <w:r>
        <w:t xml:space="preserve">ཡང་དག་ཉིད་དུ་ནི། །འཛིན་པ་ཡོད་པ་མ་ཡིན་ན། །གང་ལ་ཕྱིན་ཅི་ལོག་ཡོད་ཅིང་། །གང་ལ་ཕྱིན་ཅི་མ་ལོག་ཡོད</w:t>
      </w:r>
      <w:r>
        <w:rPr>
          <w:rStyle w:val="FootnoteReference"/>
        </w:rPr>
        <w:footnoteReference w:id="160"/>
      </w:r>
      <w:r>
        <w:t xml:space="preserve">། །ཕྱིན་ཅི་ལོག་ཏུ་གྱུར་པ་ལ། །ཕྱིན་ཅི་ལོག་དག་མི་སྲིད་དེ། །ཕྱིན་ཅི་ལོག་ཏུ་མ་གྱུར་ལ། །ཕྱིན་ཅི་ལོག་དག་མི་སྲིད་དེ། །ཕྱིན་ཅི་ལོག་ཏུ་གྱུར་བཞིན་ལ། །ཕྱིན་ཅི་ལོག་དག་མི་སྲིད་དེ། །གང་ལ་ཕྱིན་ཅི་ལོག་སྲིད་པ། །བདག་ཉིད་ཀྱིས་ནི་རྣམ་པར་དཔྱོད། །ཕྱིན་ཅི་ལོག་རྣམས་མ་སྐྱེས་ན། །ཇི་ལྟ་བུར་ན་ཡོད་པར་འགྱུར། །ཕྱིན་ཅི་ལོག་རྣམས་སྐྱེ་མེད་ན། །ཕྱིན་ཅི་ལོག་ཅན་ག་ལ་ཡོད། །དངོས་པོ་བདག་ལས་མི་སྐྱེ་སྟེ། །གཞན་ལས་སྐྱེ་བ་ཉིད་མ་ཡིན། །བདག་དང་གཞན་ལས་ཀྱང་མིན་ན། །ཕྱིན་ཅི་ལོག་ཅན་ག་[༡༤བ]ལ་ཡོད། །གལ་ཏེ་བདག་དང་གཙང་བ་དང་། །རྟག་དང་བདེ་བ་ཡོད་ན་ནི། །བདག་དང་གཙང་དང་རྟག་པ་དང་། །བདེ་བ་ཕྱིན་ཅི་ལོག་མ་ཡིན། །གལ་ཏེ་བདག་དང་གཙང་བ་དང་། །རྟག་དང་བདེ་བ་མེད་ན་ནི། །བདག་མེད་མི་གཙང་མི་རྟག་དང་། །སྡུག་བསྔལ་ཡོད་པ་མ་ཡིན་ནོ། །དེ་ལྟར་ཕྱིན་ཅི་ལོག་འགགས་པས། །མ་རིག་པ་ནི་འགག་པར་</w:t>
      </w:r>
      <w:r>
        <w:rPr>
          <w:rStyle w:val="FootnoteReference"/>
        </w:rPr>
        <w:footnoteReference w:id="161"/>
      </w:r>
      <w:r>
        <w:t xml:space="preserve">འགྱུར། །མ་རིག་འགགས་པར་གྱུར་</w:t>
      </w:r>
      <w:r>
        <w:rPr>
          <w:rStyle w:val="FootnoteReference"/>
        </w:rPr>
        <w:footnoteReference w:id="162"/>
      </w:r>
      <w:r>
        <w:t xml:space="preserve">ན་ནི། །འདུ་བྱེད་ལ་སོགས་འགག་པར་འགྱུར། །གལ་ཏེ་</w:t>
      </w:r>
      <w:r>
        <w:rPr>
          <w:rStyle w:val="FootnoteReference"/>
        </w:rPr>
        <w:footnoteReference w:id="163"/>
      </w:r>
      <w:r>
        <w:t xml:space="preserve">ལ་ལའི་ཉོན་མོངས་པ། གང་དག་རང་བཞིན་གྱིས་ཡོད་ན། །ཇི་ལྟ་བུར་ན་སྤོང་བར་འགྱུར། །ཡོད་པ་སུ་ཞིག་སྤོང་བར་བྱེད། །གལ་ཏེ་ལ་ལའི་ཉོན་མོངས་པ། །གང་དག་རང་བཞིན་གྱིས་མེད་ན། །ཇི་ལྟ་བུར་ན་སྤོང་བར་འགྱུར། །མེད་པ་སུ་ཞིག་སྤོང་བར་བྱེད། །ཕྱིན་ཅི་ལོག་བརྟག་པ་ཞེས་བྱ་བ་སྟེ་རབ་ཏུ་བྱེད་པ་ཉི་ཤུ་གསུམ་པའོ།། །།གལ་ཏེ་འདི་དག་ཀུན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འཕགས་པའི་བདེན་པ་བཞི་མེད་པས། །ཡོངས་སུ་ཤེས་དང་སྤོང་བ་</w:t>
      </w:r>
      <w:r>
        <w:rPr>
          <w:rStyle w:val="FootnoteReference"/>
        </w:rPr>
        <w:footnoteReference w:id="164"/>
      </w:r>
      <w:r>
        <w:t xml:space="preserve">དང་། །སྒོམ་</w:t>
      </w:r>
      <w:r>
        <w:rPr>
          <w:rStyle w:val="FootnoteReference"/>
        </w:rPr>
        <w:footnoteReference w:id="165"/>
      </w:r>
      <w:r>
        <w:t xml:space="preserve">དང་མངོན་དུ་བྱ་བ་དག །འཐད་པར་འགྱུར་པ་མ་ཡིན་ནོ། །དེ་དག་ཡོད་པ་མ་ཡིན་པས། །འབྲས་བུ་བཞི་ཡང་ཡོད་མ་ཡིན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དེ་སྐད་སྟོང་པ་ཉིད་སྨྲ་ན། །དཀོན་མཆོག་གསུམ་ལ་གནོད་པ་ནི། །བྱེད་ཅིང་འབྲས་བུ་ཡོད་པ་དང་། །ཆོས་མ་ཡིན་པ་</w:t>
      </w:r>
      <w:r>
        <w:rPr>
          <w:rStyle w:val="FootnoteReference"/>
        </w:rPr>
        <w:footnoteReference w:id="166"/>
      </w:r>
      <w:r>
        <w:t xml:space="preserve">ཆོས་ཉིད་དང་། །འཇིག་རྟེན་པ་ཡི་ཐ་སྙད་ནི། །ཀུན་ལའང་གནོད་པ་བྱེད་པ་ཡིན། །དེ་ལ་བཤད་པ་ཁྱོད་ཀྱིས་ནི། །སྟོང་ཉིད་དགོས་དང་སྟོང་ཉིད་དང་། །སྟོང་ཉིད་དོན་ནི་མ་རྟོགས་པས། །དེ་ཕྱིར་དེ་ལྟར་གནོད་པ་ཡིན། །སངས་རྒྱས་རྣམས་ཀྱིས་ཆོས་བསྟན་པ། [༡༥ན]།བདེན་པ་གཉིས་ལ་ཡང་དག་བརྟེན། །འཇིག་རྟེན་ཀུན་རྫོབ་བདེན་པ་དང་། །དམ་པའི་དོན་གྱི་བདེན་པའོ། །གང་དག་བདེན་པ་དེ་གཉིས་ཀྱི</w:t>
      </w:r>
      <w:r>
        <w:rPr>
          <w:rStyle w:val="FootnoteReference"/>
        </w:rPr>
        <w:footnoteReference w:id="167"/>
      </w:r>
      <w:r>
        <w:t xml:space="preserve">། །རྣམ་དབྱེ་རྣམ་པར་མི་ཤེས་པ། །དེ་དག་སངས་རྒྱས་བསྟན་པ་ནི། །ཟབ་མོའི་དེ་ཉིད་རྣམ་</w:t>
      </w:r>
      <w:r>
        <w:rPr>
          <w:rStyle w:val="FootnoteReference"/>
        </w:rPr>
        <w:footnoteReference w:id="168"/>
      </w:r>
      <w:r>
        <w:t xml:space="preserve">མི་ཤེས། །ཐ་སྙད་ལ་ནི་མ་བརྟེན་པར། །དམ་པའི་དོན་ནི་བསྟན་མི་ནུས། །དམ་པའི་དོན་ནི་མ་རྟོགས་པར། །མྱ་ངན་འདས་པ་ཐོབ་མི་འགྱུར། །སྟོང་པ་ཉིད་ལ་བལྟ་</w:t>
      </w:r>
      <w:r>
        <w:rPr>
          <w:rStyle w:val="FootnoteReference"/>
        </w:rPr>
        <w:footnoteReference w:id="169"/>
      </w:r>
      <w:r>
        <w:t xml:space="preserve">ཉེས་ན། །ཤེས་རབ་ཆུང་རྣམས་ཕུང་བར་འགྱུར། །ཇི་ལྟར་སྦྲུལ་ལ་ལ་གཟུང་ཉེས་དང་། །རིག་སྔགས་ཉེས་པར་བསྒྲུབས་པ་</w:t>
      </w:r>
      <w:r>
        <w:rPr>
          <w:rStyle w:val="FootnoteReference"/>
        </w:rPr>
        <w:footnoteReference w:id="170"/>
      </w:r>
      <w:r>
        <w:t xml:space="preserve">བཞིན། །དེ་ཕྱིར་ཞན་པས་ཆོས་འདི་ཡི། །གཏིང་རྟོགས་དཀའ་བར་མཁྱེན་གྱུར་ནས། །ཐུབ་པའི་ཐུགས་ནི་ཆོས་བསྟན་ལས། །རབ་ཏུ་ལོག་པར་གྱུར་པ་ཡིན། །སྐྱོན་དུ་ཐལ་བར་འགྱུར་བ་ནི། །སྟོང་ལ་འཐད་པ་མ་ཡིན་པས། །ཁྱོད་ནི་སྟོང་ཉིད་སྤོང་བྱེད་པ། །གང་དེ་ང་ལ་མི་འཐད་དོ། །གང་ལ་སྟོང་པ་ཉིད་རུང་བ། །དེ་ལ་ཐམས་ཅད་རུང་བར་འགྱུར། །གང་ལ་སྟོང་ཉིད་མི་རུང་བ། །དེ་ལ་ཐམས་ཅད་རུང་མི་འགྱུར། །ཁྱོད་ནི་རང་གི་སྐྱོན་རྣམས་ནི། །ང་ལ་ཡོངས་སུ་སྒྱུར་བྱེད་པ། །རྟ་ལ་མངོན་པར་ཞོན་བཞིན་དུ། །རྟ་ཉིད་བརྗེད་པར་གྱུར་པ་བཞིན། །གལ་ཏེ་དངོས་རྣམས་རང་བཞིན་ལས། །ཡོད་པར་རྗེས་སུ་ལྟ་</w:t>
      </w:r>
      <w:r>
        <w:rPr>
          <w:rStyle w:val="FootnoteReference"/>
        </w:rPr>
        <w:footnoteReference w:id="171"/>
      </w:r>
      <w:r>
        <w:t xml:space="preserve">བྱེད་ན། །དེ་ལྟ་ཡིན་ན་དངོས་པོ་རྣམས། །རྒྱུ་རྐྱེན་མེད་པར་ཁྱོད་ལྟའོ</w:t>
      </w:r>
      <w:r>
        <w:rPr>
          <w:rStyle w:val="FootnoteReference"/>
        </w:rPr>
        <w:footnoteReference w:id="172"/>
      </w:r>
      <w:r>
        <w:t xml:space="preserve">། །འབྲས་བུ་དང་ནི་རྒྱུ་ཉིད་དང་། །བྱེད་པ་པོ་དང་བྱེད་དང་བྱ། །སྐྱེ་བ་དང་ནི་འགག་པ་དང་། །འབྲས་བུ་ལ་ཡང་གནོད་པ་བྱེད། །རྟེན་ཅིང་འབྲེལ་བར་འབྱུང་བ་གང་། །དེ་ནི་སྟོང་པ་ཉིད་དུ་བཤད། །དེ་ནི་བརྟེན་ནས་གདགས་པ་སྟེ། །དེ་ཉིད་དབུ་མའི་ལམ་ཡིན་ནོ། །གང་ཕྱིར་རྟེན་འབྱུང་མ་ཡིན་པའི། །ཆོས་འགའ་ཡོད་པ་མ་ཡིན་པ། །དེ་ཕྱིར་སྟོང་པ་མ་ཡིན་པའི། །ཆོས་འགའ་ཡོད་པ་མ་ཡིན་ནོ། །གལ་ཏེ་འདི་ཀུན་མི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རྟེན་ཅིང་འབྲེལ་འབྱུང་མ་ཡིན་ན། [༡༥བ]།སྡུག་བསྔལ་ཡོད་པར་ག་ལ་འགྱུར། །མི་རྟག་སྡུག་བསྔལ་གསུངས་པ་དེ། །རང་བཞིན་ཉིད་ལ་ཡོད་མ་ཡིན། །རང་བཞིན་ལས་ནི་ཡོད་ཡིན་ན། །ཅི་ཞིག་ཀུན་ཏུ་འབྱུང་བར་འགྱུར། །དེ་ཕྱིར་སྟོང་ཉིད་གནོད་བྱེད་ལ། །ཀུན་འབྱུང་ཡོད་པ་མ་ཡིན་ནོ། །སྡུག་བསྔལ་རང་བཞིན་གྱིས་ཡོད་ན</w:t>
      </w:r>
      <w:r>
        <w:rPr>
          <w:rStyle w:val="FootnoteReference"/>
        </w:rPr>
        <w:footnoteReference w:id="173"/>
      </w:r>
      <w:r>
        <w:t xml:space="preserve">། །འགོག་པ་ཡོད་པ་མ་ཡིན་ནོ། །རང་བཞིན་གྱིས་</w:t>
      </w:r>
      <w:r>
        <w:rPr>
          <w:rStyle w:val="FootnoteReference"/>
        </w:rPr>
        <w:footnoteReference w:id="174"/>
      </w:r>
      <w:r>
        <w:t xml:space="preserve">ནི་ཡོངས་གནས་ཕྱིར། །འགོག་ལ་གནོད་པ་བྱེད་པ་ཡིན། །ལམ་ལ་རང་བཞིན་ཡོད་ན་ནི། །སྒོམ་པ་</w:t>
      </w:r>
      <w:r>
        <w:rPr>
          <w:rStyle w:val="FootnoteReference"/>
        </w:rPr>
        <w:footnoteReference w:id="175"/>
      </w:r>
      <w:r>
        <w:t xml:space="preserve">འཐད་པར་མི་འགྱུར་རོ། །ཅི་སྟེ་ལམ་དེ་བསྒོམ་བྱ་ན། །ཁྱོད་ཀྱི་རང་བཞིན་ཡོད་མ་ཡིན། །གང་ཚེ་སྡུག་བསྔལ་ཀུན་འབྱུང་དང་། །འགོག་པ་ཡོད་པ་མ་ཡིན་ན། །ལམ་གྱིས་</w:t>
      </w:r>
      <w:r>
        <w:rPr>
          <w:rStyle w:val="FootnoteReference"/>
        </w:rPr>
        <w:footnoteReference w:id="176"/>
      </w:r>
      <w:r>
        <w:t xml:space="preserve">སྡུག་བསྔལ་འགོག་པ་ནི། །གང་ཞིག་ཐོབ་པར་འགྱུར་པར་འདོད། །གལ་ཏེ་རང་བཞིན་ཉིད་ཀྱིས་ནི། །ཡོངས་སུ་ཤེས་པ་མ་ཡིན་ན། །དེ་ནི་ཇི་ལྟར་ཡོངས་ཤེས་འགྱུར། །རང་བཞིན་གནས་པ་མ་ཡིན་ནམ། །དེ་བཞིན་དུ་ནི་ཁྱོད་ཉིད་ཀྱི</w:t>
      </w:r>
      <w:r>
        <w:rPr>
          <w:rStyle w:val="FootnoteReference"/>
        </w:rPr>
        <w:footnoteReference w:id="177"/>
      </w:r>
      <w:r>
        <w:t xml:space="preserve">། །སྤང་དང་མངོན་དུ་བྱ་བ་དང་། །བསྒོམ་དང་འབྲས་བུ་བཞི་དག་ཀྱང་། །ཡོངས་ཤེས་བཞིན་དུ་མི་རུང་ངོ་། །རང་བཞིན་ཡོངས་སུ་འཛིན་པ་ཡིས། །འབྲས་བུ་རང་བཞིན་ཉིད་ཀྱིས་ནི། །ཐོབ་པ་མིན་པ་གང་ཡིན་དེ། །ཇི་ལྟར་འཐོབ་པར་</w:t>
      </w:r>
      <w:r>
        <w:rPr>
          <w:rStyle w:val="FootnoteReference"/>
        </w:rPr>
        <w:footnoteReference w:id="178"/>
      </w:r>
      <w:r>
        <w:t xml:space="preserve">ནུས་པར་འགྱུར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ཁྱོད་ཀྱིས་སངས་རྒྱས་བྱང་ཆུབ་ལ། །མ་བརྟེན་པར་ཡང་ཐལ་བར་འགྱུར། །ཁྱོད་ཀྱིས་བྱང་ཆུབ་སངས་རྒྱས་ལ། །མ་བརྟེན་པར་ཡང་ཐལ་བར་འགྱུར། །ཁྱོད་ཀྱི་རང་བཞིན་ཉིད་ཀྱིས་ནི། །སངས་རྒྱས་མིན་པ་གང་ཡིན་དེས། །བྱང་ཆུབ་སྤྱོད་ལ་བྱང་ཆུབ་ཕྱིར། །བརྩལ་</w:t>
      </w:r>
      <w:r>
        <w:rPr>
          <w:rStyle w:val="FootnoteReference"/>
        </w:rPr>
        <w:footnoteReference w:id="179"/>
      </w:r>
      <w:r>
        <w:t xml:space="preserve">ཀྱང་བྱང་ཆུབ་ཐོབ་མི་འགྱུར། །འགའ་ཡང་ཆོས་དང་ཆོས་མིན་པ། །ནམ་ཡང་བྱེད་པར་མི་འགྱུར་ཏེ། །མི་སྟོང་པ་ལ་ཅི་ཞིག་བྱ། །རང་བཞིན་ལ་ནི་བྱ་བ་[༡༦ན]མེད། །ཆོས་དང་ཆོས་མིན་མེད་པར་ཡང་། །འབྲས་བུ་ཁྱོད་ལ་ཡོད་པར་འགྱུར། །ཆོས་དང་ཆོས་མིན་ལས་</w:t>
      </w:r>
      <w:r>
        <w:rPr>
          <w:rStyle w:val="FootnoteReference"/>
        </w:rPr>
        <w:footnoteReference w:id="180"/>
      </w:r>
      <w:r>
        <w:t xml:space="preserve">བྱུང་བའི། །འབྲས་བུ་ཁྱོད་ལ་ཡོད་མ་ཡིན། །ཆོས་དང་ཆོས་མིན་རྒྱུས་བྱུང་བའི། །འབྲས་བུ་གལ་ཏེ་ཁྱོད་ལ་ཡོད། །ཆོས་དང་ཆོས་མིན་ལས་བྱུང་བའི། །འབྲས་བུ་ཅི་ཕྱིར་སྟོང་མ་ཡིན། །རྟེན་ཅིང་འབྲེལ་བར་འབྱུང་བ་ཡི། །སྟོང་པ་ཉིད་ལ་གནོད་བྱེད་གང་། །འཇིག་རྟེན་པ་ཡི་ཐ་སྙད་ནི། །ཀུན་ལ་གནོད་པ་བྱེད་པ་ཡིན། །སྟོང་པ་ཉིད་ལ་གནོད་བྱེད་ན། །བྱ་བ་ཅི་ཡང་མེད་འགྱུར་ཞིང་། །རྩོམ་པ་མེད་པ་བྱ་བར་འགྱུར། །མི་བྱེད་པ་ཡང་བྱེད་པོར་འགྱུར། །རང་བཞིན་ཡོད་ན་འགྲོ་བ་རྣམས། །མ་སྐྱེས་པ་དང་མ་འགགས་དང་། །ཐེར་ཟུག་ཏུ་ནི་གནས་འགྱུར་ཞིང་། །གནས་སྐབས་སྣ་ཚོགས་བྲལ་བར་འགྱུར། །གལ་ཏེ་སྟོང་པ་ཡོད་མིན་ན། །མ་ཐོབ་ཐོབ་པར་བྱ་བ་དང་། །སྡུག་བསྔལ་མཐར་</w:t>
      </w:r>
      <w:r>
        <w:rPr>
          <w:rStyle w:val="FootnoteReference"/>
        </w:rPr>
        <w:footnoteReference w:id="181"/>
      </w:r>
      <w:r>
        <w:t xml:space="preserve">བྱེད་ལས་དང་ནི། །ཉོན་མོངས་ཐམས་ཅད་སྤོང་བའང་མེད། །གང་གིས་རྟེན་ཅིང་འབྲེལ་པར་འབྱུང་། །མཐོང་བ་དེ་</w:t>
      </w:r>
      <w:r>
        <w:rPr>
          <w:rStyle w:val="FootnoteReference"/>
        </w:rPr>
        <w:footnoteReference w:id="182"/>
      </w:r>
      <w:r>
        <w:t xml:space="preserve">ནི་སྡུག་བསྔལ་དང་། །ཀུན་འབྱུང་དང་ནི་འགོག་པ་དང་། །ལམ་ཉིད་དེ་དག་མཐོང་བ་ཡིན། །འཕགས་པའི་བདེན་པ་བརྟག་པ་ཞེས་བྱ་བ་སྟེ་རབ་ཏུ་བྱེད་པ་ཉི་ཤུ་བཞི་པའོ།། །།གལ་ཏེ་འདི་དག་ཀུན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183"/>
      </w:r>
      <w:r>
        <w:t xml:space="preserve">ལས། །མྱ་ངན་འདའ་བར་འགྱུར་བར་འདོད། །གལ་ཏེ་འདི་ཀུན་མི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184"/>
      </w:r>
      <w:r>
        <w:t xml:space="preserve">ལས། །མྱ་ངན་འདའ་བར་འགྱུར་བར་འདོད། །སྤངས་པ་མེད་པ་ཐོབ་མེད་པ། །ཆད་པ་མེད་པ་རྟག་མེད་པ། །འགག་པ་མེད་པ་སྐྱེ་མེད་པ། །དེ་ནི་མྱ་ངན་འདས་པར་བརྗོད</w:t>
      </w:r>
      <w:r>
        <w:rPr>
          <w:rStyle w:val="FootnoteReference"/>
        </w:rPr>
        <w:footnoteReference w:id="185"/>
      </w:r>
      <w:r>
        <w:t xml:space="preserve">། །རེ་ཞིག་མྱ་ངན་འདས་དངོས་མིན། །རྒ་ཤིའི་མཚན་ཉིད་ཐལ་བར་འགྱུར། །རྒ་དང་འཆི་བ་མེད་པ་ཡི། །དངོས་པོ་ཡོད་པ་མ་ཡིན་ནོ། །གལ་ཏེ་མྱ་ངན་འདས་[༡༦བ]དངོས་ན། །མྱ་ངན་འདས་པ་འདུས་བྱས་འགྱུར། །དངོས་པོ་འདུས་བྱས་མ་ཡིན་པ། །འགའ་ཡང་གང་ན་ཡོད་མ་ཡིན། །གལ་ཏེ་མྱ་ངན་འདས་དངོས་ན། །ཇི་ལྟར་མྱང་འདས་དེ་བརྟེན་མིན། །དངོས་པོ་བརྟེན་ནས་མ་ཡིན་པ། །འགའ་ཡང་ཡོད་པ་མ་ཡིན་ནོ། །གལ་ཏེ་མྱ་ངན་འདས་དངོས་མིན། །དངོས་མེད་ཇི་ལྟར་རུང་བར་འགྱུར། །གང་ལ་མྱ་ངན་འདས་དངོས་མིན། །དེ་ལ་དངོས་མེད་ཡོད་མ་ཡིན། །གལ་ཏེ་མྱ་ངན་འདས་དངོས་མིན། །ཇི་ལྟར་མྱང་འདས་དེ་བརྟེན་མིན། །གང་ཞིག་བརྟེན་ནས་མ་ཡིན་པའི། །དངོས་མེད་ཡོད་པ་མ་ཡིན་ནོ། །འོང་བ་དང་ནི་འགྲོ་བའི་དངོས། །བརྟེན་ཏམ་རྒྱུར་བྱས་གང་ཡིན་པ། །དེ་ནི་བརྟེན་མིན་རྒྱུར་བྱས་མིན། །མྱ་ངན་འདས་པ་ཡིན་པར་བསྟན། །འབྱུང་བ་དང་ནི་འཇིག་པ་དག །སྤང་བར་སྟོན་པས་བཀའ་སྩལ་ཏོ། །དེ་ཕྱིར་མྱ་ངན་འདས་པར་ནི། །དངོས་མིན་དངོས་མེད་མིན་པར་རིགས། །གལ་ཏེ་མྱ་ངན་འདས་པ་ནི། །དངོས་དང་དངོས་མེད་གཉིས་ཡིན་ན། །དངོས་དང་དངོས་པོ་མེད་པ་དག །ཐལ་བར་</w:t>
      </w:r>
      <w:r>
        <w:rPr>
          <w:rStyle w:val="FootnoteReference"/>
        </w:rPr>
        <w:footnoteReference w:id="186"/>
      </w:r>
      <w:r>
        <w:t xml:space="preserve">འགྱུར་ན་དེ་མི་རིགས། །གལ་ཏེ་མྱ་ངན་འདས་པ་ནི། །དངོས་དང་དངོས་མེད་གཉིས་ཡིན་ན། །མྱ་ངན་འདས་པ་མ་བརྟེན་མིན། །དེ་གཉིས་བརྟེན་ནས་ཡིན་ཕྱིར་རོ། །ཇི་ལྟར་མྱ་ངན་འདས་པ་ནི། །དངོས་དང་དངོས་མེད་གཉིས་ཡིན་ཏེ། །མྱ་ངན་འདས་པ་འདུས་མ་བྱས། །དངོས་དང་དངོས་མེད་འདུས་བྱས་ཡིན། །ཇི་ལྟར་མྱ་ངན་འདས་པ་ལ། །དངོས་དང་དངོས་མེད་གཉིས་ཡོད་དེ། །དེ་གཉིས་གཅིག་ལ་ཡོད་མིན་ཏེ། །སྣང་བ་དང་ནི་མུན་པ་བཞིན། །དངོས་མིན་དངོས་པོ་མེད་མིན་པ། །མྱ་ངན་འདས་པར་གང་སྟོན་པ</w:t>
      </w:r>
      <w:r>
        <w:rPr>
          <w:rStyle w:val="FootnoteReference"/>
        </w:rPr>
        <w:footnoteReference w:id="187"/>
      </w:r>
      <w:r>
        <w:t xml:space="preserve">། །དངོས་པོ་མེད་དང་དངོས་པོ་དག །གྲུབ་ན་དེ་ནི་གྲུབ་པར་</w:t>
      </w:r>
      <w:r>
        <w:rPr>
          <w:rStyle w:val="FootnoteReference"/>
        </w:rPr>
        <w:footnoteReference w:id="188"/>
      </w:r>
      <w:r>
        <w:t xml:space="preserve">འགྱུར། །གལ་ཏེ་མྱ་ངན་འདས་པ་ནི། །དངོས་མིན་དངོས་པོ་མེད་མིན་ན། །དངོས་མིན་དངོས་པོ་མེད་མིན་ཞེས། །གང་ཞིག་གིས་ནི་དེ་མངོན་བྱེད། །བཅོམ་ལྡན་མྱ་ངན་འདས་གྱུར་ནས། །ཡོད་པར་མི་མངོན་[༡༧ན]དེ་བཞིན་དུ། །མེད་དོ་ཞེའམ་གཉིས་ཀ་དང་། །གཉིས་མིན་ཞེས་ཀྱང་མི་མངོན་ནོ། །བཅོམ་ལྡན་བཞུགས་པར་གྱུར་ན་ཡང་། །ཡོད་པར་མི་མངོན་དེ་བཞིན་དུ། །མེད་དོ་ཞེའམ་གཉིས་ཀ་དང་། །གཉིས་མིན་ཞེས་ཀྱང་མི་མངོན་ནོ། །འཁོར་བ་མྱ་ངན་འདས་པ་ལས། །ཁྱད་པར་ཅུང་ཟད་ཡོད་མ་ཡིན། །མྱ་ངན་འདས་པ་འཁོར་བ་ལས། །ཁྱད་པར་ཅུང་ཟད་ཡོད་མ་ཡིན། །མྱ་ངན་འདས་མཐའ་གང་ཡིན་པ། །དེ་ནི་འཁོར་བའི་མཐའ་ཡིན་ཏེ། །དེ་གཉིས་ཁྱད་པར་ཅུང་ཟད་ནི། །ཤིན་ཏུ་ཕྲ་བའང་ཡོད་མ་ཡིན། །གང་འདས་ཕན་ཆད་མཐའ་སོགས་དང་། །རྟག་ལ་སོགས་པར་ལྟ་བ་དག །མྱ་ངན་འདས་དང་ཕྱི་མཐའ་དང་། །སྔོན་གྱི་མཐའ་ལ་བརྟེན་པ་ཡིན། །དངོས་པོ་ཐམས་ཅད་སྟོང་པ་ལ། །མཐའ་ཡོད་ཅི་ཞིག་མཐའ་མེད་ཅི། །མཐའ་དང་མཐའ་མེད་ཅི་ཞིག་ཡིན། །མཐའ་དང་མཐའ་མེད་མིན་པ་ཅི། །དེ་ཉིད་ཅི་ཞིག་གཞན་ཅི་ཡིན། །རྟག་པ་ཅི་ཞིག་མི་རྟག་ཅི། །རྟག་དང་མི་རྟག་གཉིས་ཀ་ཅི། །གཉིས་ཀ་མིན་པ་ཅི་ཞིག་ཡིན། །དམིགས་པ་ཐམས་ཅད་ཉེར་ཞི་ཞིང་། །སྤྲོས་པ་ཉེར་ཞི་ཞི་བ་སྟེ། །སངས་རྒྱས་ཀྱིས་ནི་གང་དུ་ཡང་། །སུ་ལའང་ཆོས་འགའ་མ་བསྟན་ཏོ། །མྱ་ངན་ལས་འདས་པ་བརྟག་པ་ཞེས་བྱ་བ་སྟེ་རབ་ཏུ་བྱེད་པ་ཉི་ཤུ་ལྔ་པའོ།། །།མ་རིག་བསྒྲིབས་པས་</w:t>
      </w:r>
      <w:r>
        <w:rPr>
          <w:rStyle w:val="FootnoteReference"/>
        </w:rPr>
        <w:footnoteReference w:id="189"/>
      </w:r>
      <w:r>
        <w:t xml:space="preserve">ཡང་སྲིད་ཕྱིར། །འདུ་བྱེད་རྣམ་པ་གསུམ་པོ་དག།མངོན་པར་འདུ་བྱེད་གང་ཡིན་པའི། །ལས་དེ་དག་གིས་འགྲོ་བར་</w:t>
      </w:r>
      <w:r>
        <w:rPr>
          <w:rStyle w:val="FootnoteReference"/>
        </w:rPr>
        <w:footnoteReference w:id="190"/>
      </w:r>
      <w:r>
        <w:t xml:space="preserve">འགྲོ། །འདུ་བྱེད་རྐྱེན་ཅན་རྣམ་པར་ཤེས། །འགྲོ་བ་རྣམས་སུ་འཇུག་པར་འགྱུར། །རྣམ་པར་ཤེས་པ་ཞུགས་གྱུར་ན། །མིང་དང་གཟུགས་ནི་ཆགས་པར་འགྱུར། །མིང་དང་གཟུགས་ནི་ཆགས་གྱུར་ན། །སྐྱེ་མཆེད་དྲུག་ནི་འབྱུང་བར་འགྱུར། །སྐྱེ་མཆེད་དྲུག་ལ་བརྟེན་</w:t>
      </w:r>
      <w:r>
        <w:rPr>
          <w:rStyle w:val="FootnoteReference"/>
        </w:rPr>
        <w:footnoteReference w:id="191"/>
      </w:r>
      <w:r>
        <w:t xml:space="preserve">ནས་ནི། །རེག་པ་ཡང་དག་འབྱུང་བར་འགྱུར། །མིང་དང་གཟུགས་དང་དྲན་བྱེད་ལ། །བརྟེན་ནས་སྐྱེ་བ་ཁོ་ན་སྟེ། །དེ་ལྟར་མིང་དང་གཟུགས་བརྟེན་ནས། །རྣམ་པར་[༡༧བ]ཤེས་པ་སྐྱེ་བར་འགྱུར། །མིང་</w:t>
      </w:r>
      <w:r>
        <w:rPr>
          <w:rStyle w:val="FootnoteReference"/>
        </w:rPr>
        <w:footnoteReference w:id="192"/>
      </w:r>
      <w:r>
        <w:t xml:space="preserve">དང་གཟུགས་དང་རྣམ་པར་ཤེས། །གསུམ་པོ་འདུས་པ་གང་ཡིན་པ། །དེ་ནི་རེག་པའོ་རེག་དེ་ལས། །ཚོར་བ་ཀུན་ཏུ་འབྱུང་བར་འགྱུར། །ཚོར་བའི་རྐྱེན་གྱིས་སྲེད་པ་སྟེ། །ཚོར་བའི་དོན་དུ་སྲེད་པར་འགྱུར། །སྲེད་པར་གྱུར་ན་ཉེ་བར་ལེན། །རྣམ་པ་བཞི་པོ་ཉེར་ལེན་འགྱུར། །ཉེར་ལེན་ཡོད་ན་ལེན་པ་པོའི། །སྲིད་པ་རབ་ཏུ་འབྱུང་བར་འགྱུར། །གལ་ཏེ་ཉེ་བར་ལེན་མེད་ན། །གྲོལ་བར་འགྱུར་ཏེ་སྲིད་མི་འགྱུར། །སྲིད་པ་དེ་ཡང་ཕུང་པོ་ལྔ། །སྲིད་པ་ལས་ནི་སྐྱེ་བར་འགྱུར། །རྒ་ཤི་དང་ནི་མྱ་ངན་དང་། །སྨྲེ་སྔགས་འདོན་བཅས་སྡུག་བསྔལ་དང་། །ཡིད་མི་བདེ་དང་འཁྲུག་པ་རྣམས། དེ་དག་སྐྱེ་ལས་རབ་ཏུ་འབྱུང་། །དེ་ལྟར་སྡུག་བསྔལ་ཕུང་པོ་ནི། །འབའ་ཞིག་པ་འདི་འབྱུང་བར་འགྱུར། །འཁོར་བའི་རྩ་བ་འདུ་བྱེད་དེ། །དེ་ཕྱིར་མཁས་རྣམས་འདུ་མི་བྱེད། །དེ་ཕྱིར་མི་མཁས་བྱེད་པོ་ཡིན། །མཁས་མིན་</w:t>
      </w:r>
      <w:r>
        <w:rPr>
          <w:rStyle w:val="FootnoteReference"/>
        </w:rPr>
        <w:footnoteReference w:id="193"/>
      </w:r>
      <w:r>
        <w:t xml:space="preserve">དེ་ཉིད་མཐོང་ཕྱིར་རོ། །མ་རིག་འགགས་པར་གྱུར་ན་ནི། །འདུ་བྱེད་རྣམས་ཀྱང་འབྱུང་མི་འགྱུར། །མ་རིག་འགག་པར་འགྱུར་བ་ནི། །ཤེས་པས་དེ་ཉིད་བསྒོམས་པས་སོ། །དེ་དང་དེ་ནི་འགགས་གྱུར་པས། །དེ་དང་དེ་ནི་མངོན་</w:t>
      </w:r>
      <w:r>
        <w:rPr>
          <w:rStyle w:val="FootnoteReference"/>
        </w:rPr>
        <w:footnoteReference w:id="194"/>
      </w:r>
      <w:r>
        <w:t xml:space="preserve">མི་འབྱུང་། །སྡུག་བསྔལ་ཕུང་པོ་འབའ་ཞིག་པ</w:t>
      </w:r>
      <w:r>
        <w:rPr>
          <w:rStyle w:val="FootnoteReference"/>
        </w:rPr>
        <w:footnoteReference w:id="195"/>
      </w:r>
      <w:r>
        <w:t xml:space="preserve">། །དེ་ནི་དེ་ལྟར་ཡང་དག་འགག །སྲིད་པའི་ཡན་ལག་བཅུ་གཉིས་བརྟག་པ་ཞེས་བྱ་བ་སྟེ་རབ་ཏུ་བྱེད་པ་ཉི་ཤུ་དྲུག་པའོ།། །།འདས་དུས་བྱུང་མ་བྱུང་ཞེས་དང་། །འཇིག་རྟེན་རྟག་པ་ལ་སོགས་པར། །ལྟ་བ་གང་ཡིན་དེ་དག་ནི། །སྔོན་</w:t>
      </w:r>
      <w:r>
        <w:rPr>
          <w:rStyle w:val="FootnoteReference"/>
        </w:rPr>
        <w:footnoteReference w:id="196"/>
      </w:r>
      <w:r>
        <w:t xml:space="preserve">གྱི་མཐའ་ལ་བརྟེན་པ་ཡིན། །མ་འོངས་དུས་གཞན་འབྱུང་འགྱུར་</w:t>
      </w:r>
      <w:r>
        <w:rPr>
          <w:rStyle w:val="FootnoteReference"/>
        </w:rPr>
        <w:footnoteReference w:id="197"/>
      </w:r>
      <w:r>
        <w:t xml:space="preserve">དང་། །མི་འབྱུང་འཇིག་རྟེན་མཐའ་སོགས་པར། །ལྟ་བ་གང་ཡིན་དེ་དག་ནི། །ཕྱི་མའི་མཐའ་ལ་བརྟེན་པ་ཡིན། །འདས་པའི་དུས་ན་བྱུང་གྱུར་ཞེས། །བྱ་བ་དེ་ནི་མི་འཐད་དོ། །སྔོན་ཚེ་རྣམས་སུ་གང་བྱུང་བ། །དེ་ཉིད་འདི་ནི་མ་ཡིན་ནོ། །དེ་ཉིད་བདག་ཏུ་འགྱུར་སྙམ་ན། །ཉེ་བར་ལེན་པ་ཐ་དད་འགྱུར། །ཉེ་བར་ལེན་[༡༨ན]པ་མ་གཏོགས་པར། །ཁྱོད་ཀྱི་བདག་ནི་གང་ཞིག་ཡིན། །ཉེ་བར་ལེན་པ་མ་གཏོགས་པའི། །བདག་ཡོད་མ་ཡིན་བྱས་པའི་ཚེ། །ཉེ་བར་ལེན་ཉིད་བདག་ཡིན་ན། །ཁྱོད་ཀྱི་བདག་ནི་མེད་པ་ཡིན། །ཉེ་བར་ལེན་ཉིད་བདག་མ་ཡིན། །དེ་འབྱུང་བ་དང་འཇིག་པ་</w:t>
      </w:r>
      <w:r>
        <w:rPr>
          <w:rStyle w:val="FootnoteReference"/>
        </w:rPr>
        <w:footnoteReference w:id="198"/>
      </w:r>
      <w:r>
        <w:t xml:space="preserve">ཡིན། །ཉེ་བར་བླང་བ་ཇི་ལྟ་བུར</w:t>
      </w:r>
      <w:r>
        <w:rPr>
          <w:rStyle w:val="FootnoteReference"/>
        </w:rPr>
        <w:footnoteReference w:id="199"/>
      </w:r>
      <w:r>
        <w:t xml:space="preserve">། །ཉེ་བར་ལེན་པོ་ཡིན་པར་འགྱུར། །བདག་ནི་ཉེ་བར་ལེན་པ་ལས། །གཞན་དུ་འཐད་པ་ཉིད་མ་ཡིན། །གལ་ཏེ་གཞན་ན་ལེན་མེད་པར། །གཟུང་ཡོད་རིགས་ན་གཟུང་དུ་མེད། །དེ་ལྟར་ལེན་ལས་གཞན་མ་ཡིན། །དེ་ནི་ཉེར་ལེན་ཉིད་ཀྱང་མིན། །བདག་ནི་ཉེ་བར་ལེན་མེད་མིན། །མེད་པ་ཉིད་དུའང་དེ་མ་ངེས། །འདས་པའི་དུས་ན་མ་བྱུང་ཞེས། །བྱ་བ་དེ་ཡང་མི་འཐད་དོ། །སྔོན་ཚེ་རྣམས་སུ་གང་བྱུང་བ། །དེ་ལས་འདི་གཞན་མ་ཡིན་ནོ། །གལ་ཏེ་འདི་ནི་གཞན་གྱུར་ན། །དེ་མེད་པར་ཡང་འབྱུང་བར་འགྱུར། །དེ་བཞིན་དེ་ནི་གནས་འགྱུར་ཞིང་། །དེར་</w:t>
      </w:r>
      <w:r>
        <w:rPr>
          <w:rStyle w:val="FootnoteReference"/>
        </w:rPr>
        <w:footnoteReference w:id="200"/>
      </w:r>
      <w:r>
        <w:t xml:space="preserve">མ་ཤི་བར་སྐྱེ་བར་འགྱུར། །ཆད་དང་ལས་རྣམས་ཆུད་ཟ་དང་། །གཞན་གྱིས་བྱས་པའི་ལས་རྣམས་ནི། །གཞན་གྱིས་སོ་སོར་མྱོང་བ་དང་། །དེ་ལ་སོགས་པར་ཐལ་བར་འགྱུར། །མ་བྱུང་བ་ལས་འབྱུང་</w:t>
      </w:r>
      <w:r>
        <w:rPr>
          <w:rStyle w:val="FootnoteReference"/>
        </w:rPr>
        <w:footnoteReference w:id="201"/>
      </w:r>
      <w:r>
        <w:t xml:space="preserve">མིན་ཏེ། །འདི་ལ་སྐྱོན་དུ་ཐལ་བར་འགྱུར། །བདག་ནི་བྱས་པར་འགྱུར་བ་དང་། །འབྱུང་བའམ་རྒྱུ་མེད་ཅན་དུ་འགྱུར། །དེ་ལྟར་བདག་བྱུང་བདག་མ་བྱུང་། །གཉིས་ཀ་གཉིས་ཀ་མ་ཡིན་པར། །འདས་ལ་ལྟ་བ་གང་ཡིན་པ། །དེ་དག་འཐད་པ་མ་ཡིན་ནོ། །མ་འོངས་དུས་གཞན་འབྱུང་འགྱུར་དང་། །འབྱུང་བར་མི་འགྱུར་ཞེས་བྱ་བར། །ལྟ་བ་གང་ཡིན་དེ་དག་ནི། །འདས་པའི་དུས་དང་མཚུངས་པ་ཡིན། །གལ་ཏེ་ལྷ་དེ་མི་དེ་ན། །དེ་ལྟ་ན་ནི་རྟག་པར་འགྱུར། །ལྷ་ནི་མ་སྐྱེས་ཉིད་འགྱུར་ཏེ། །རྟག་ལ་སྐྱེ་བ་མེད་ཕྱིར་རོ། །གལ་ཏེ་ལྷ་ལས་མི་གཞན་ན། །དེ་ལྟ་ན་ནི་མི་རྟག་འགྱུར། །གལ་ཏེ་ལྷ་མི་གཞན་ཡིན་ན། །རྒྱུད་ནི་འཐད་པར་མི་འགྱུར་རོ། །གལ་ཏེ་ཕྱོགས་གཅིག་ལྷ་ཡིན་ལ། །ཕྱོགས་གཅིག་མི་ནི་ཡིན་གྱུར་ན། །རྟག་དང་མི་རྟག་འགྱུར་བ་ཡིན། །དེ་ཡང་རིགས་པ་མ་ཡིན་ནོ། །གལ་ཏེ་རྟག་དང་མི་རྟག་པ། །གཉིས་ཀ་</w:t>
      </w:r>
      <w:r>
        <w:rPr>
          <w:rStyle w:val="FootnoteReference"/>
        </w:rPr>
        <w:footnoteReference w:id="202"/>
      </w:r>
      <w:r>
        <w:t xml:space="preserve">གྲུབ་པར་གྱུར་ན་ནི། །རྟག་པ་མ་ཡིན་མི་རྟག་མིན། [༡༨བ]།འགྲུབ་པར་འགྱུར་བར་འདོད་ལ་རག །གལ་ཏེ་གང་ཞིག་གང་ནས་གར། །འོང་ཞིང་གོང་དུའང་འགྲོ་འགྱུར་ན། །དེ་ཕྱིར་འཁོར་བ་ཐོག་མེད་པར། །འགྱུར་ན་དེ་ནི་ཡོད་མ་ཡིན། །གལ་ཏེ་རྟག་པ་འགའ་མེད་ན། །མི་རྟག་གང་ཞིག་ཡིན་པར་འགྱུར། །རྟག་པ་དང་ནི་མི་རྟག་དང་། །དེ་གཉིས་བསལ་བར་གྱུར་པའོ། །གལ་ཏེ་འཇིག་རྟེན་མཐའ་ཡོད་ན། །འཇིག་རྟེན་ཕ་རོལ་ཇི་ལྟར་འགྱུར། །གལ་ཏེ་འཇིག་རྟེན་མཐའ་མེད་ན། །འཇིག་རྟེན་ཕ་རོལ་ཇི་ལྟར་འགྱུར། །གང་ཕྱིར་ཕུང་པོ་རྣམས་ཀྱི་རྒྱུན། །འདི་ནི་མར་མེའི་འོད་དང་མཚུངས། །དེ་ཕྱིར་མཐའ་ཡོད་ཉིད་དང་ནི། །མཐའ་མེད་ཉིད་ཀྱང་མི་རིགས་སོ། གལ་ཏེ་སྔ་མ་འཇིག་འགྱུར་ཞིང་། །ཕུང་པོ་འདི་ལ་བརྟེན་བྱས་ནས། །ཕུང་པོ་དེ་ནི་མི་འབྱུང་ན། །དེས་ན་འཇིག་རྟེན་མཐའ་ཡོད་འགྱུར། །གལ་ཏེ་སྔ་མ་མི་འཇིག་ཅིང་། །ཕུང་པོ་འདི་ལ་བརྟེན་བྱས་ནས། །ཕུང་པོ་དེ་ནི་མི་འབྱུང་ན། །དེས་ན་འཇིག་རྟེན་མཐའ་མེད་འགྱུར། །གལ་ཏེ་ཕྱོགས་གཅིག་མཐའ་ཡོད་ལ། །ཕྱོགས་གཅིག་མཐའ་ནི་མེད་འགྱུར་ན། །འཇིག་རྟེན་མཐའ་ཡོད་མཐའ་མེད་</w:t>
      </w:r>
      <w:r>
        <w:rPr>
          <w:rStyle w:val="FootnoteReference"/>
        </w:rPr>
        <w:footnoteReference w:id="203"/>
      </w:r>
      <w:r>
        <w:t xml:space="preserve">འགྱུར། །དེ་ཡང་རིགས་པ་མ་ཡིན་ནོ། །ཇི་ལྟ་བུར་ན་ཉེར་ལེན་པོའི། །ཕྱོགས་གཅིག་རྣམ་པར་འཇིག་འགྱུར་ལ། །ཕྱོགས་གཅིག་རྣམ་པར་འཇིག་མི་འགྱུར། །དེ་ལྟར་དེ་ནི་མི་རིགས་སོ། །ཇི་ལྟ་བུར་ན་ཉེར་བླང་བ། །ཕྱོགས་གཅིག་རྣམ་པར་འཇིག་འགྱུར་ལ། །ཕྱོགས་གཅིག་རྣམ་པར་འཇིག་མི་འགྱུར། །དེ་ལྟར་དེ་ཡང་མི་རིགས་སོ། །གལ་ཏེ་མཐའ་ཡོད་མཐའ་མེད་པ། །གཉིས་ཀ་གྲུབ་པར་གྱུར་ན་ནི། །མཐའ་ཡོད་མ་ཡིན་མཐའ་མེད་མིན། །འགྲུབ་པར་འགྱུར་བར་འདོད་ལ་རག །ཡང་ན་དངོས་པོ་ཐམས་ཅད་དག །སྟོང་ཕྱིར་རྟག་ལ་སོགས་ལྟ་བ། །གང་དག་གང་དུ་གང་ལ་ནི། །ཅི་ལས་ཀུན་ཏུ་འབྱུང་བར་འགྱུར། །ལྟ་བ་བརྟག་པ་ཞེས་བྱ་བ་སྟེ་རབ་ཏུ་བྱེད་པ་ཉི་ཤུ་བདུན་པའོ།། །།གང་གིས་ཐུགས་བརྩེ་ཉེར་བཟུང་</w:t>
      </w:r>
      <w:r>
        <w:rPr>
          <w:rStyle w:val="FootnoteReference"/>
        </w:rPr>
        <w:footnoteReference w:id="204"/>
      </w:r>
      <w:r>
        <w:t xml:space="preserve">ནས། །ལྟ་བ་ཐམས་ཅད་སྤང་བའི་ཕྱིར། །དམ་པའི་ཆོས་ནི་སྟོན་མཛད་པ། །གཽ་ཏམ་དེ་ལ་ཕྱག་འཚལ་ལོ</w:t>
      </w:r>
      <w:r>
        <w:rPr>
          <w:rStyle w:val="FootnoteReference"/>
        </w:rPr>
        <w:footnoteReference w:id="205"/>
      </w:r>
      <w:r>
        <w:t xml:space="preserve">། [༡༩ན]།དབུ་མ་རྩ་བའི་ཚིག་ལེའུར་བྱས་པ་ཤེས་རབ་ཅེས་བྱ་བ་ཐེག་པ་ཆེན་པོའི་ཆོས་མངོན་པ་རྣམ་པར་གཞག་པ</w:t>
      </w:r>
      <w:r>
        <w:rPr>
          <w:rStyle w:val="FootnoteReference"/>
        </w:rPr>
        <w:footnoteReference w:id="206"/>
      </w:r>
      <w:r>
        <w:t xml:space="preserve">། དོན་དམ་པའི་དེ་ཁོ་ན་ཡང་དག་པར་སྟོན་པ། ཤེས་རབ་ཀྱི་ཕ་རོལ་ཏུ་ཕྱིན་པའི་ཚུལ་གསལ་བར་བྱེད་པ། སློབ་དཔོན་བདག་ཉིད་ཆེན་པོ་འཕགས་པ་ཀླུ་སྒྲུབ་མི་འཕྲོགས་པའི་མཁྱེན་རབ་དང་ཐུགས་རྗེར་ལྡན་པ། དེ་བཞིན་གཤེགས་པའི་ཐེག་པ་བླ་ན་མེད་པའི་ཚུལ་གསལ་བར་བྱེད་པ། རབ་ཏུ་དགའ་བའི་ས་བསྒྲུབས་ནས། བདེ་བ་ཅན་གྱི་ཞིང་དུ་གཤེགས་པ། འཇིག་རྟེན་གྱི་ཁམས་དང་བའི་འོད་ཅེས་བྱ་བར། དེ་བཞིན་གཤེགས་པ་ཡེ་ཤེས་འབྱུང་གནས་འོད་ཅེས་བྱ་བར་འགྱུར་བས་མཛད་པ་རྫོགས་སོ།། །།དབང་ཕྱུག་དམ་པའི་མངའ་བདག་རྒྱལ་པོ་ཆེན་པོ་དཔལ་ལྷ་བཙན་པོའི་བཀའ་ལུང་གིས། རྒྱ་གར་གྱི་མཁན་པོ་</w:t>
      </w:r>
      <w:r>
        <w:rPr>
          <w:rStyle w:val="FootnoteReference"/>
        </w:rPr>
        <w:footnoteReference w:id="207"/>
      </w:r>
      <w:r>
        <w:t xml:space="preserve">ཆེན་པོ་དབུ་མ་པ། ཛྙཱ་ན་གརྦྷ་དང་། ཞུ་ཆེན་གྱི་ལོཙྪ་བ་</w:t>
      </w:r>
      <w:r>
        <w:rPr>
          <w:rStyle w:val="FootnoteReference"/>
        </w:rPr>
        <w:footnoteReference w:id="208"/>
      </w:r>
      <w:r>
        <w:t xml:space="preserve">དགེ་སློང་ཅོག་རོ་ཀླུའི་རྒྱལ་མཚན་གྱིས་བསྒྱུར་ཅིང་ཞུས་ཏེ་གཏན་ལ་ཕབ་པ། འདི་ལ་རབ་ཏུ་བྱེད་པ་ཉི་ཤུ་རྩ་བདུན། ཤླཽཀ་བཞི་བརྒྱ་བཞི་བཅུ་རྩ་དགུ་ཡོད། བམ་པོ་ནི་ཕྱེད་དང་གཉིས་སུ་བྱས་སོ། །སླད་ཀྱིས་ཁ་ཆེའི་གྲོང་ཁྱེར་དཔེ་མེད་ཀྱི་དཔུང་</w:t>
      </w:r>
      <w:r>
        <w:rPr>
          <w:rStyle w:val="FootnoteReference"/>
        </w:rPr>
        <w:footnoteReference w:id="209"/>
      </w:r>
      <w:r>
        <w:t xml:space="preserve">། གཙུག་ལག་ཁང་རིན་ཆེན་སྦས་པའི་དབུས་སུ། ཁ་ཆེའི་མཁན་པོ་ཧ་སུ་མ་ཏི་དང་། བོད་ཀྱི་སྒྲ་བསྒྱུར་གྱི་ལོཙྪ་བ་</w:t>
      </w:r>
      <w:r>
        <w:rPr>
          <w:rStyle w:val="FootnoteReference"/>
        </w:rPr>
        <w:footnoteReference w:id="210"/>
      </w:r>
      <w:r>
        <w:t xml:space="preserve">པ་ཚབ་ཉི་མ་གྲགས་ཀྱིས་མིའི་བདག་པོ་འཕགས་པ་ལྷའི་སྐུ་རིང་ལ་འགྲེལ་པ་ཚིག་གསལ་བ་དང་བསྟུན་ནས་བཅོས་པའོ།། །།སླད་ཀྱིས་ར་ས་འཕྲུལ་སྣང་གི་གཙུག་ལག་ཁང་དུ། རྒྱ་གར་གྱི་མཁན་པོ་ཀ་ན་ཀ་དང་། ལོ་ཙྪ་བ་དེ་ཉིད་ཀྱིས་ཞུ་ཆེན་བགྱིས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དྷ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། ཅོ་ནེ། ཅེས་བྱ་བ། དཀོན་མཆོག་གསུམ་ལ་ཕྱག་འཚལ་ལ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ལ་ཕྱག་འཚལ་ལ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ེ་མེད་ཀྱང་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པ་ལ། །མྱང་། སྣར་ཐང་། སྣོམ་པ་ལ། །མྱ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།ཇི་ལྟར་བ་དང་མ་དག་པ། །བརྟེན་ནས་བུ་ནི་འབྱུང་བཤད་པ། །དེ་བཞིན་མིག་དང་གཟུགས་བརྟེན་ནས། །རྣམ་པར་ཤེས་པ་འབྱུང་བར་བཤད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བས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བརྟན། བྱུང་ཡང་པེ་ཅིན་དང་སྣར་ཐང་བཞིན། བརྟེན། ཞེས་བཅོས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ཏེ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ལ་སོགས། པེ་ཅིན། སྐྱེ་ལ་སོགས་སུ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ར་མེ། བྱུང་ཡང་པེ་ཅིན་དང་སྣར་ཐང་བཞིན། མར་མེས། ཞེས་བཅོས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ངེས་བསལ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།དེ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བརྟན། བྱུང་ཡང་པེ་ཅིན་དང་སྣར་ཐང་བཞིན། བརྟེན། ཞེས་བཅོས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སྐྱེད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ལས་ལ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། །གྲུབ་པའ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ས་གསལ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ེད། བྱུང་ཡང་པེ་ཅིན་དང་སྣར་ཐང་བཞིན། མེ། ཞེས་བཅོས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ཐ་མེད་པ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ན་གཞན་དུ་འགྱུར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ོ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ཞན་དང་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ོ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ཏྱཱ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ཡིན། པེ་ཅིན། ཡོད་མ་ཡིན་ན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ིར། བྱུང་ཡང་པེ་ཅིན་དང་སྣར་ཐང་བཞིན། གི ཞེས་བཅོས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། ཅོ་ནེ། སྤྱོད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ཅོ་ནེ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དེར་གྱུ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འ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ྲས་བུ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སྤོས་པ། བྱུང་ཡང་པེ་ཅིན་དང་སྣར་ཐང་བཞིན། སྤྲོས་པ། ཞེས་བཅོས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ན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བརྟེན་པ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བཅྭ་བརྒྱད། བྱུང་ཡང་། བཅོ་བརྒྱད། ཅེས་བཅོས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ཇི་སྟེ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འགྱུར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ཡིན། བྱུང་ཡང་པེ་ཅིན་དང་སྣར་ཐང་བཞིན། ཡིས། ཞེས་བཅོས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འབྲས་རྒྱུ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མ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གའ་ཞིག པེ་ཅིན། དང་འབའ་ཞིག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ང་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་ཡོད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ང་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རྣམས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 བསྒྲུབས་པ། ཅོ་ནེ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ཅོ་ནེ། བལྟ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ྱི། བྱུང་ཡང་པེ་ཅིན་དང་སྣར་ཐང་བཞིན། གྱིས། ཞེས་བཅོས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ིག བྱུང་ཡང་པེ་ཅིན་བཞིན། མིང་། ཞེས་བཅོས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པོ། པེ་ཅིན། འབའ་ཞིག་གོ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ངོན། བྱུང་ཡང་པེ་ཅིན་དང་སྣར་ཐང་བཞིན། སྔོན། ཞེས་བཅོས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མ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ལྟ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ས་ག བྱུང་ཡང་། གཉིས་ཀ ཞེས་བཅོས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ེད་མཐའ་ཡོད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ཐུགས་རྩེར་ཉེར་གཟུང་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བརྟག་པ་ཞེས་བྱ་བ་སྟེ་རབ་ཏུ་བྱེད་པ་ཉི་ཤུ་བདུན་པའོ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ཐེག་པ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f59b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3T04:48:52Z</dcterms:created>
  <dcterms:modified xsi:type="dcterms:W3CDTF">2016-11-23T04:48:52Z</dcterms:modified>
</cp:coreProperties>
</file>